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1701"/>
        <w:gridCol w:w="2268"/>
        <w:gridCol w:w="1701"/>
        <w:gridCol w:w="1848"/>
      </w:tblGrid>
      <w:tr w:rsidR="00377F34" w:rsidRPr="008349D7" w14:paraId="2758865D" w14:textId="77777777" w:rsidTr="00377F34">
        <w:trPr>
          <w:trHeight w:val="600"/>
        </w:trPr>
        <w:tc>
          <w:tcPr>
            <w:tcW w:w="1696" w:type="dxa"/>
            <w:vMerge w:val="restart"/>
            <w:shd w:val="clear" w:color="auto" w:fill="D9D9D9"/>
          </w:tcPr>
          <w:p w14:paraId="6FE54248" w14:textId="77777777" w:rsidR="00377F34" w:rsidRPr="007A49B1" w:rsidRDefault="00377F34" w:rsidP="00C87BAD">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vMerge w:val="restart"/>
            <w:shd w:val="clear" w:color="auto" w:fill="FFFFFF"/>
          </w:tcPr>
          <w:p w14:paraId="492CBF57" w14:textId="77777777" w:rsidR="00377F34" w:rsidRPr="005E659D" w:rsidRDefault="00377F34" w:rsidP="007A49B1">
            <w:pPr>
              <w:widowControl/>
              <w:autoSpaceDE/>
              <w:autoSpaceDN/>
              <w:rPr>
                <w:color w:val="FF0000"/>
                <w:sz w:val="20"/>
                <w:szCs w:val="20"/>
              </w:rPr>
            </w:pPr>
            <w:r w:rsidRPr="00632E7F">
              <w:rPr>
                <w:color w:val="FF0000"/>
                <w:sz w:val="20"/>
                <w:szCs w:val="20"/>
              </w:rPr>
              <w:t>Se</w:t>
            </w:r>
            <w:r w:rsidRPr="005E659D">
              <w:rPr>
                <w:color w:val="FF0000"/>
                <w:sz w:val="20"/>
                <w:szCs w:val="20"/>
              </w:rPr>
              <w:t>ction / Group / Activity</w:t>
            </w:r>
          </w:p>
          <w:p w14:paraId="4728EE6F" w14:textId="7E38DF00" w:rsidR="00377F34" w:rsidRPr="00CF1CE5" w:rsidRDefault="00377F34" w:rsidP="005E659D">
            <w:pPr>
              <w:widowControl/>
              <w:autoSpaceDE/>
              <w:autoSpaceDN/>
              <w:rPr>
                <w:color w:val="FF0000"/>
                <w:sz w:val="20"/>
                <w:szCs w:val="20"/>
              </w:rPr>
            </w:pPr>
            <w:r w:rsidRPr="005E659D">
              <w:rPr>
                <w:color w:val="FF0000"/>
                <w:sz w:val="20"/>
                <w:szCs w:val="20"/>
              </w:rPr>
              <w:t xml:space="preserve">(name of section and/or </w:t>
            </w:r>
            <w:r w:rsidR="005E659D" w:rsidRPr="005E659D">
              <w:rPr>
                <w:color w:val="FF0000"/>
                <w:sz w:val="20"/>
                <w:szCs w:val="20"/>
              </w:rPr>
              <w:t>g</w:t>
            </w:r>
            <w:r w:rsidRPr="005E659D">
              <w:rPr>
                <w:color w:val="FF0000"/>
                <w:sz w:val="20"/>
                <w:szCs w:val="20"/>
              </w:rPr>
              <w:t>roup, and specific activity if applicable.</w:t>
            </w:r>
          </w:p>
        </w:tc>
        <w:tc>
          <w:tcPr>
            <w:tcW w:w="1290" w:type="dxa"/>
            <w:shd w:val="clear" w:color="auto" w:fill="D9D9D9"/>
          </w:tcPr>
          <w:p w14:paraId="084FF3D1" w14:textId="77777777" w:rsidR="00377F34" w:rsidRPr="007A49B1" w:rsidRDefault="00377F34" w:rsidP="007A49B1">
            <w:pPr>
              <w:widowControl/>
              <w:autoSpaceDE/>
              <w:autoSpaceDN/>
              <w:jc w:val="center"/>
              <w:rPr>
                <w:b/>
                <w:sz w:val="20"/>
                <w:szCs w:val="20"/>
              </w:rPr>
            </w:pPr>
            <w:r w:rsidRPr="007A49B1">
              <w:rPr>
                <w:b/>
                <w:sz w:val="20"/>
                <w:szCs w:val="20"/>
              </w:rPr>
              <w:t>Date of risk assessment</w:t>
            </w:r>
          </w:p>
          <w:p w14:paraId="7E494415" w14:textId="77777777" w:rsidR="00377F34" w:rsidRPr="004B4F25" w:rsidRDefault="00377F34" w:rsidP="007A49B1">
            <w:pPr>
              <w:widowControl/>
              <w:autoSpaceDE/>
              <w:autoSpaceDN/>
              <w:rPr>
                <w:bCs/>
                <w:color w:val="FF0000"/>
                <w:sz w:val="20"/>
                <w:szCs w:val="20"/>
              </w:rPr>
            </w:pPr>
          </w:p>
        </w:tc>
        <w:tc>
          <w:tcPr>
            <w:tcW w:w="2254" w:type="dxa"/>
            <w:shd w:val="clear" w:color="auto" w:fill="D9D9D9"/>
          </w:tcPr>
          <w:p w14:paraId="5BC5CB72" w14:textId="77777777" w:rsidR="00377F34" w:rsidRPr="00BD0E5F" w:rsidRDefault="00377F34" w:rsidP="007A49B1">
            <w:pPr>
              <w:widowControl/>
              <w:autoSpaceDE/>
              <w:autoSpaceDN/>
              <w:rPr>
                <w:b/>
                <w:sz w:val="20"/>
                <w:szCs w:val="20"/>
              </w:rPr>
            </w:pPr>
            <w:r w:rsidRPr="004B4F25">
              <w:rPr>
                <w:bCs/>
                <w:color w:val="FF0000"/>
                <w:sz w:val="20"/>
                <w:szCs w:val="20"/>
              </w:rPr>
              <w:t>Date risk assessment was conducted</w:t>
            </w:r>
          </w:p>
        </w:tc>
        <w:tc>
          <w:tcPr>
            <w:tcW w:w="1701" w:type="dxa"/>
            <w:vMerge w:val="restart"/>
            <w:shd w:val="clear" w:color="auto" w:fill="D9D9D9"/>
          </w:tcPr>
          <w:p w14:paraId="4E1AAAF5" w14:textId="77777777" w:rsidR="00377F34" w:rsidRPr="007A49B1" w:rsidRDefault="00377F34" w:rsidP="007A49B1">
            <w:pPr>
              <w:widowControl/>
              <w:autoSpaceDE/>
              <w:autoSpaceDN/>
              <w:jc w:val="center"/>
              <w:rPr>
                <w:b/>
                <w:sz w:val="20"/>
                <w:szCs w:val="20"/>
              </w:rPr>
            </w:pPr>
            <w:r w:rsidRPr="007A49B1">
              <w:rPr>
                <w:b/>
                <w:sz w:val="20"/>
                <w:szCs w:val="20"/>
              </w:rPr>
              <w:t>Name of who undertook this risk assessment</w:t>
            </w:r>
          </w:p>
        </w:tc>
        <w:tc>
          <w:tcPr>
            <w:tcW w:w="2268" w:type="dxa"/>
            <w:vMerge w:val="restart"/>
            <w:shd w:val="clear" w:color="auto" w:fill="FFFFFF"/>
          </w:tcPr>
          <w:p w14:paraId="701D4AF9" w14:textId="77777777" w:rsidR="00377F34" w:rsidRPr="004B4F25" w:rsidRDefault="00377F34" w:rsidP="007A49B1">
            <w:pPr>
              <w:widowControl/>
              <w:autoSpaceDE/>
              <w:autoSpaceDN/>
              <w:rPr>
                <w:color w:val="FF0000"/>
                <w:sz w:val="20"/>
              </w:rPr>
            </w:pPr>
            <w:r w:rsidRPr="004B4F25">
              <w:rPr>
                <w:color w:val="FF0000"/>
                <w:sz w:val="20"/>
                <w:szCs w:val="20"/>
              </w:rPr>
              <w:t>Name</w:t>
            </w:r>
          </w:p>
        </w:tc>
        <w:tc>
          <w:tcPr>
            <w:tcW w:w="1701" w:type="dxa"/>
            <w:vMerge w:val="restart"/>
            <w:shd w:val="clear" w:color="auto" w:fill="D9D9D9" w:themeFill="background1" w:themeFillShade="D9"/>
          </w:tcPr>
          <w:p w14:paraId="2ED227B9" w14:textId="77777777" w:rsidR="00377F34" w:rsidRPr="007A49B1" w:rsidRDefault="00377F34" w:rsidP="00DD3E73">
            <w:pPr>
              <w:widowControl/>
              <w:autoSpaceDE/>
              <w:autoSpaceDN/>
              <w:jc w:val="center"/>
              <w:rPr>
                <w:b/>
                <w:sz w:val="20"/>
                <w:szCs w:val="20"/>
              </w:rPr>
            </w:pPr>
            <w:r>
              <w:rPr>
                <w:b/>
                <w:sz w:val="20"/>
                <w:szCs w:val="20"/>
              </w:rPr>
              <w:t>COVID-19 readiness level transition</w:t>
            </w:r>
          </w:p>
        </w:tc>
        <w:tc>
          <w:tcPr>
            <w:tcW w:w="1848" w:type="dxa"/>
            <w:vMerge w:val="restart"/>
            <w:shd w:val="clear" w:color="auto" w:fill="FFFFFF"/>
          </w:tcPr>
          <w:p w14:paraId="4F4AA206" w14:textId="77777777" w:rsidR="00377F34" w:rsidRDefault="00377F34" w:rsidP="007A49B1">
            <w:pPr>
              <w:widowControl/>
              <w:autoSpaceDE/>
              <w:autoSpaceDN/>
              <w:rPr>
                <w:color w:val="FF0000"/>
                <w:sz w:val="20"/>
                <w:szCs w:val="20"/>
              </w:rPr>
            </w:pPr>
            <w:r w:rsidRPr="00BD0E5F">
              <w:rPr>
                <w:color w:val="FF0000"/>
                <w:sz w:val="20"/>
                <w:szCs w:val="20"/>
              </w:rPr>
              <w:t>Red to Amber</w:t>
            </w:r>
          </w:p>
          <w:p w14:paraId="7D369465" w14:textId="77777777" w:rsidR="00377F34" w:rsidRDefault="00377F34" w:rsidP="007A49B1">
            <w:pPr>
              <w:widowControl/>
              <w:autoSpaceDE/>
              <w:autoSpaceDN/>
              <w:rPr>
                <w:color w:val="FF0000"/>
                <w:sz w:val="20"/>
                <w:szCs w:val="20"/>
              </w:rPr>
            </w:pPr>
            <w:r>
              <w:rPr>
                <w:color w:val="FF0000"/>
                <w:sz w:val="20"/>
                <w:szCs w:val="20"/>
              </w:rPr>
              <w:t>Amber to Yellow</w:t>
            </w:r>
          </w:p>
          <w:p w14:paraId="29832614" w14:textId="734753A8" w:rsidR="00377F34" w:rsidRPr="00BD0E5F" w:rsidRDefault="00377F34" w:rsidP="00CF1CE5">
            <w:pPr>
              <w:widowControl/>
              <w:autoSpaceDE/>
              <w:autoSpaceDN/>
              <w:rPr>
                <w:color w:val="FF0000"/>
                <w:sz w:val="20"/>
                <w:szCs w:val="20"/>
              </w:rPr>
            </w:pPr>
            <w:r>
              <w:rPr>
                <w:color w:val="FF0000"/>
                <w:sz w:val="20"/>
                <w:szCs w:val="20"/>
              </w:rPr>
              <w:t>Yellow to Green</w:t>
            </w:r>
          </w:p>
        </w:tc>
      </w:tr>
      <w:tr w:rsidR="00377F34" w:rsidRPr="008349D7" w14:paraId="25CD3B9C" w14:textId="77777777" w:rsidTr="00377F34">
        <w:trPr>
          <w:trHeight w:val="600"/>
        </w:trPr>
        <w:tc>
          <w:tcPr>
            <w:tcW w:w="1696" w:type="dxa"/>
            <w:vMerge/>
            <w:shd w:val="clear" w:color="auto" w:fill="D9D9D9"/>
          </w:tcPr>
          <w:p w14:paraId="0A276100" w14:textId="77777777" w:rsidR="00377F34" w:rsidRPr="007A49B1" w:rsidRDefault="00377F34" w:rsidP="00C87BAD">
            <w:pPr>
              <w:widowControl/>
              <w:autoSpaceDE/>
              <w:autoSpaceDN/>
              <w:jc w:val="center"/>
              <w:rPr>
                <w:b/>
                <w:sz w:val="20"/>
                <w:szCs w:val="20"/>
              </w:rPr>
            </w:pPr>
          </w:p>
        </w:tc>
        <w:tc>
          <w:tcPr>
            <w:tcW w:w="2665" w:type="dxa"/>
            <w:vMerge/>
            <w:shd w:val="clear" w:color="auto" w:fill="FFFFFF"/>
          </w:tcPr>
          <w:p w14:paraId="23C0EDDB" w14:textId="77777777" w:rsidR="00377F34" w:rsidRDefault="00377F34" w:rsidP="007A49B1">
            <w:pPr>
              <w:widowControl/>
              <w:autoSpaceDE/>
              <w:autoSpaceDN/>
              <w:rPr>
                <w:sz w:val="20"/>
                <w:szCs w:val="20"/>
              </w:rPr>
            </w:pPr>
          </w:p>
        </w:tc>
        <w:tc>
          <w:tcPr>
            <w:tcW w:w="1290" w:type="dxa"/>
            <w:shd w:val="clear" w:color="auto" w:fill="D9D9D9"/>
          </w:tcPr>
          <w:p w14:paraId="3B71AE85" w14:textId="77777777" w:rsidR="00377F34" w:rsidRPr="007A49B1" w:rsidRDefault="00377F34" w:rsidP="00C118CB">
            <w:pPr>
              <w:widowControl/>
              <w:autoSpaceDE/>
              <w:autoSpaceDN/>
              <w:jc w:val="center"/>
              <w:rPr>
                <w:b/>
                <w:sz w:val="20"/>
                <w:szCs w:val="20"/>
              </w:rPr>
            </w:pPr>
            <w:r w:rsidRPr="007A49B1">
              <w:rPr>
                <w:b/>
                <w:sz w:val="20"/>
                <w:szCs w:val="20"/>
              </w:rPr>
              <w:t xml:space="preserve">Date of </w:t>
            </w:r>
            <w:r>
              <w:rPr>
                <w:b/>
                <w:sz w:val="20"/>
                <w:szCs w:val="20"/>
              </w:rPr>
              <w:t>last review</w:t>
            </w:r>
          </w:p>
          <w:p w14:paraId="1340F47E" w14:textId="77777777" w:rsidR="00377F34" w:rsidRPr="004B4F25" w:rsidRDefault="00377F34" w:rsidP="00C118CB">
            <w:pPr>
              <w:widowControl/>
              <w:autoSpaceDE/>
              <w:autoSpaceDN/>
              <w:rPr>
                <w:bCs/>
                <w:color w:val="FF0000"/>
                <w:sz w:val="20"/>
                <w:szCs w:val="20"/>
              </w:rPr>
            </w:pPr>
          </w:p>
        </w:tc>
        <w:tc>
          <w:tcPr>
            <w:tcW w:w="2254" w:type="dxa"/>
            <w:shd w:val="clear" w:color="auto" w:fill="D9D9D9"/>
          </w:tcPr>
          <w:p w14:paraId="45DC4662" w14:textId="5648D0A7" w:rsidR="00377F34" w:rsidRPr="00BD0E5F" w:rsidRDefault="00377F34" w:rsidP="00CF1CE5">
            <w:pPr>
              <w:widowControl/>
              <w:autoSpaceDE/>
              <w:autoSpaceDN/>
              <w:rPr>
                <w:b/>
                <w:sz w:val="20"/>
                <w:szCs w:val="20"/>
              </w:rPr>
            </w:pPr>
            <w:r w:rsidRPr="004B4F25">
              <w:rPr>
                <w:bCs/>
                <w:color w:val="FF0000"/>
                <w:sz w:val="20"/>
                <w:szCs w:val="20"/>
              </w:rPr>
              <w:t xml:space="preserve">Date risk assessment was </w:t>
            </w:r>
            <w:r>
              <w:rPr>
                <w:bCs/>
                <w:color w:val="FF0000"/>
                <w:sz w:val="20"/>
                <w:szCs w:val="20"/>
              </w:rPr>
              <w:t>last reviewed</w:t>
            </w:r>
          </w:p>
        </w:tc>
        <w:tc>
          <w:tcPr>
            <w:tcW w:w="1701" w:type="dxa"/>
            <w:vMerge/>
            <w:shd w:val="clear" w:color="auto" w:fill="D9D9D9"/>
          </w:tcPr>
          <w:p w14:paraId="2E85083A" w14:textId="77777777" w:rsidR="00377F34" w:rsidRPr="007A49B1" w:rsidRDefault="00377F34" w:rsidP="007A49B1">
            <w:pPr>
              <w:widowControl/>
              <w:autoSpaceDE/>
              <w:autoSpaceDN/>
              <w:jc w:val="center"/>
              <w:rPr>
                <w:b/>
                <w:sz w:val="20"/>
                <w:szCs w:val="20"/>
              </w:rPr>
            </w:pPr>
          </w:p>
        </w:tc>
        <w:tc>
          <w:tcPr>
            <w:tcW w:w="2268" w:type="dxa"/>
            <w:vMerge/>
            <w:shd w:val="clear" w:color="auto" w:fill="FFFFFF"/>
          </w:tcPr>
          <w:p w14:paraId="40995EC1" w14:textId="77777777" w:rsidR="00377F34" w:rsidRPr="004B4F25" w:rsidRDefault="00377F34" w:rsidP="007A49B1">
            <w:pPr>
              <w:widowControl/>
              <w:autoSpaceDE/>
              <w:autoSpaceDN/>
              <w:rPr>
                <w:color w:val="FF0000"/>
                <w:sz w:val="20"/>
                <w:szCs w:val="20"/>
              </w:rPr>
            </w:pPr>
          </w:p>
        </w:tc>
        <w:tc>
          <w:tcPr>
            <w:tcW w:w="1701" w:type="dxa"/>
            <w:vMerge/>
            <w:shd w:val="clear" w:color="auto" w:fill="D9D9D9" w:themeFill="background1" w:themeFillShade="D9"/>
          </w:tcPr>
          <w:p w14:paraId="56D4E91B" w14:textId="77777777" w:rsidR="00377F34" w:rsidRDefault="00377F34" w:rsidP="00DD3E73">
            <w:pPr>
              <w:widowControl/>
              <w:autoSpaceDE/>
              <w:autoSpaceDN/>
              <w:jc w:val="center"/>
              <w:rPr>
                <w:b/>
                <w:sz w:val="20"/>
                <w:szCs w:val="20"/>
              </w:rPr>
            </w:pPr>
          </w:p>
        </w:tc>
        <w:tc>
          <w:tcPr>
            <w:tcW w:w="1848" w:type="dxa"/>
            <w:vMerge/>
            <w:shd w:val="clear" w:color="auto" w:fill="FFFFFF"/>
          </w:tcPr>
          <w:p w14:paraId="40FF863A" w14:textId="77777777" w:rsidR="00377F34" w:rsidRPr="00BD0E5F" w:rsidRDefault="00377F34" w:rsidP="007A49B1">
            <w:pPr>
              <w:widowControl/>
              <w:autoSpaceDE/>
              <w:autoSpaceDN/>
              <w:rPr>
                <w:color w:val="FF0000"/>
                <w:sz w:val="20"/>
                <w:szCs w:val="20"/>
              </w:rPr>
            </w:pPr>
          </w:p>
        </w:tc>
      </w:tr>
    </w:tbl>
    <w:p w14:paraId="4D748F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379"/>
        <w:gridCol w:w="6946"/>
        <w:gridCol w:w="4286"/>
      </w:tblGrid>
      <w:tr w:rsidR="008349D7" w:rsidRPr="008349D7" w14:paraId="493177AE" w14:textId="77777777" w:rsidTr="00123863">
        <w:trPr>
          <w:trHeight w:val="692"/>
          <w:tblHeader/>
        </w:trPr>
        <w:tc>
          <w:tcPr>
            <w:tcW w:w="2840" w:type="dxa"/>
            <w:shd w:val="clear" w:color="auto" w:fill="D9D9D9"/>
          </w:tcPr>
          <w:p w14:paraId="0BB824E2" w14:textId="77777777" w:rsidR="008349D7" w:rsidRPr="007A49B1" w:rsidRDefault="008349D7" w:rsidP="007A49B1">
            <w:pPr>
              <w:widowControl/>
              <w:autoSpaceDE/>
              <w:autoSpaceDN/>
              <w:jc w:val="center"/>
              <w:rPr>
                <w:b/>
                <w:sz w:val="20"/>
                <w:szCs w:val="20"/>
              </w:rPr>
            </w:pPr>
            <w:r w:rsidRPr="007A49B1">
              <w:rPr>
                <w:b/>
                <w:sz w:val="20"/>
                <w:szCs w:val="20"/>
              </w:rPr>
              <w:t xml:space="preserve">Hazard Identified? </w:t>
            </w:r>
          </w:p>
          <w:p w14:paraId="326BA774"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379" w:type="dxa"/>
            <w:shd w:val="clear" w:color="auto" w:fill="D9D9D9"/>
          </w:tcPr>
          <w:p w14:paraId="6703CD34"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946" w:type="dxa"/>
            <w:shd w:val="clear" w:color="auto" w:fill="D9D9D9"/>
          </w:tcPr>
          <w:p w14:paraId="17E4295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712EC90"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286" w:type="dxa"/>
            <w:shd w:val="clear" w:color="auto" w:fill="D9D9D9"/>
          </w:tcPr>
          <w:p w14:paraId="1C0A10C1"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08935D29" w14:textId="77777777" w:rsidTr="00123863">
        <w:trPr>
          <w:trHeight w:val="769"/>
        </w:trPr>
        <w:tc>
          <w:tcPr>
            <w:tcW w:w="2840" w:type="dxa"/>
            <w:shd w:val="clear" w:color="auto" w:fill="D9D9D9" w:themeFill="background1" w:themeFillShade="D9"/>
          </w:tcPr>
          <w:p w14:paraId="09C93790" w14:textId="77777777"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Hazard</w:t>
            </w:r>
            <w:r w:rsidR="00C87BAD" w:rsidRPr="00587209">
              <w:rPr>
                <w:color w:val="000000" w:themeColor="text1"/>
                <w:sz w:val="16"/>
                <w:szCs w:val="16"/>
              </w:rPr>
              <w:t>:</w:t>
            </w:r>
            <w:r w:rsidRPr="00587209">
              <w:rPr>
                <w:color w:val="000000" w:themeColor="text1"/>
                <w:sz w:val="16"/>
                <w:szCs w:val="16"/>
              </w:rPr>
              <w:t xml:space="preserve"> something that may cause harm or damage.</w:t>
            </w:r>
          </w:p>
          <w:p w14:paraId="076551A1" w14:textId="77777777"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Risk</w:t>
            </w:r>
            <w:r w:rsidR="00C87BAD" w:rsidRPr="00587209">
              <w:rPr>
                <w:color w:val="000000" w:themeColor="text1"/>
                <w:sz w:val="16"/>
                <w:szCs w:val="16"/>
              </w:rPr>
              <w:t>:</w:t>
            </w:r>
            <w:r w:rsidRPr="00587209">
              <w:rPr>
                <w:color w:val="000000" w:themeColor="text1"/>
                <w:sz w:val="16"/>
                <w:szCs w:val="16"/>
              </w:rPr>
              <w:t xml:space="preserve"> the chance of it happening.</w:t>
            </w:r>
          </w:p>
        </w:tc>
        <w:tc>
          <w:tcPr>
            <w:tcW w:w="1379" w:type="dxa"/>
            <w:shd w:val="clear" w:color="auto" w:fill="D9D9D9" w:themeFill="background1" w:themeFillShade="D9"/>
          </w:tcPr>
          <w:p w14:paraId="54F93772"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Young people</w:t>
            </w:r>
            <w:r w:rsidR="006E4079" w:rsidRPr="00587209">
              <w:rPr>
                <w:color w:val="000000" w:themeColor="text1"/>
                <w:sz w:val="16"/>
                <w:szCs w:val="16"/>
              </w:rPr>
              <w:t>,</w:t>
            </w:r>
          </w:p>
          <w:p w14:paraId="77D105D3" w14:textId="77777777"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leaders</w:t>
            </w:r>
            <w:r w:rsidR="008349D7" w:rsidRPr="00587209">
              <w:rPr>
                <w:color w:val="000000" w:themeColor="text1"/>
                <w:sz w:val="16"/>
                <w:szCs w:val="16"/>
              </w:rPr>
              <w:t xml:space="preserve">, </w:t>
            </w:r>
          </w:p>
          <w:p w14:paraId="28D961B2" w14:textId="77777777" w:rsidR="008349D7" w:rsidRPr="00587209" w:rsidRDefault="00C87BAD" w:rsidP="007A49B1">
            <w:pPr>
              <w:widowControl/>
              <w:autoSpaceDE/>
              <w:autoSpaceDN/>
              <w:rPr>
                <w:color w:val="000000" w:themeColor="text1"/>
                <w:sz w:val="16"/>
                <w:szCs w:val="16"/>
              </w:rPr>
            </w:pPr>
            <w:r w:rsidRPr="00587209">
              <w:rPr>
                <w:color w:val="000000" w:themeColor="text1"/>
                <w:sz w:val="16"/>
                <w:szCs w:val="16"/>
              </w:rPr>
              <w:t>visitors</w:t>
            </w:r>
          </w:p>
        </w:tc>
        <w:tc>
          <w:tcPr>
            <w:tcW w:w="6946" w:type="dxa"/>
            <w:shd w:val="clear" w:color="auto" w:fill="D9D9D9" w:themeFill="background1" w:themeFillShade="D9"/>
          </w:tcPr>
          <w:p w14:paraId="3685AED3" w14:textId="77777777" w:rsidR="008349D7" w:rsidRPr="00587209" w:rsidRDefault="008349D7" w:rsidP="007A49B1">
            <w:pPr>
              <w:widowControl/>
              <w:autoSpaceDE/>
              <w:autoSpaceDN/>
              <w:rPr>
                <w:color w:val="000000" w:themeColor="text1"/>
                <w:sz w:val="16"/>
                <w:szCs w:val="16"/>
              </w:rPr>
            </w:pPr>
            <w:r w:rsidRPr="00587209">
              <w:rPr>
                <w:b/>
                <w:color w:val="000000" w:themeColor="text1"/>
                <w:sz w:val="16"/>
                <w:szCs w:val="16"/>
              </w:rPr>
              <w:t>Controls</w:t>
            </w:r>
            <w:r w:rsidR="00C87BAD" w:rsidRPr="00587209">
              <w:rPr>
                <w:color w:val="000000" w:themeColor="text1"/>
                <w:sz w:val="16"/>
                <w:szCs w:val="16"/>
              </w:rPr>
              <w:t>:</w:t>
            </w:r>
            <w:r w:rsidRPr="00587209">
              <w:rPr>
                <w:color w:val="000000" w:themeColor="text1"/>
                <w:sz w:val="16"/>
                <w:szCs w:val="16"/>
              </w:rPr>
              <w:t xml:space="preserve"> </w:t>
            </w:r>
            <w:r w:rsidR="00C87BAD" w:rsidRPr="00587209">
              <w:rPr>
                <w:color w:val="000000" w:themeColor="text1"/>
                <w:sz w:val="16"/>
                <w:szCs w:val="16"/>
              </w:rPr>
              <w:t xml:space="preserve">ways </w:t>
            </w:r>
            <w:r w:rsidRPr="00587209">
              <w:rPr>
                <w:color w:val="000000" w:themeColor="text1"/>
                <w:sz w:val="16"/>
                <w:szCs w:val="16"/>
              </w:rPr>
              <w:t xml:space="preserve">of making the activity safer by removing or reducing the risk from it.  </w:t>
            </w:r>
          </w:p>
          <w:p w14:paraId="4190A13B" w14:textId="77777777" w:rsidR="008349D7" w:rsidRPr="00587209" w:rsidRDefault="008349D7" w:rsidP="007A49B1">
            <w:pPr>
              <w:widowControl/>
              <w:autoSpaceDE/>
              <w:autoSpaceDN/>
              <w:rPr>
                <w:color w:val="000000" w:themeColor="text1"/>
                <w:sz w:val="16"/>
                <w:szCs w:val="16"/>
              </w:rPr>
            </w:pPr>
            <w:r w:rsidRPr="00587209">
              <w:rPr>
                <w:color w:val="000000" w:themeColor="text1"/>
                <w:sz w:val="16"/>
                <w:szCs w:val="16"/>
              </w:rPr>
              <w:t>For example</w:t>
            </w:r>
            <w:r w:rsidR="00C87BAD" w:rsidRPr="00587209">
              <w:rPr>
                <w:color w:val="000000" w:themeColor="text1"/>
                <w:sz w:val="16"/>
                <w:szCs w:val="16"/>
              </w:rPr>
              <w:t>,</w:t>
            </w:r>
            <w:r w:rsidRPr="00587209">
              <w:rPr>
                <w:color w:val="000000" w:themeColor="text1"/>
                <w:sz w:val="16"/>
                <w:szCs w:val="16"/>
              </w:rPr>
              <w:t xml:space="preserve"> you might use a different piece of equipment or you might change the way the activity is carried out.</w:t>
            </w:r>
          </w:p>
        </w:tc>
        <w:tc>
          <w:tcPr>
            <w:tcW w:w="4286" w:type="dxa"/>
            <w:shd w:val="clear" w:color="auto" w:fill="D9D9D9" w:themeFill="background1" w:themeFillShade="D9"/>
          </w:tcPr>
          <w:p w14:paraId="64862056" w14:textId="77777777" w:rsidR="008349D7" w:rsidRPr="00587209" w:rsidRDefault="008349D7" w:rsidP="00C87BAD">
            <w:pPr>
              <w:widowControl/>
              <w:autoSpaceDE/>
              <w:autoSpaceDN/>
              <w:rPr>
                <w:color w:val="000000" w:themeColor="text1"/>
                <w:sz w:val="16"/>
                <w:szCs w:val="16"/>
              </w:rPr>
            </w:pPr>
            <w:r w:rsidRPr="00587209">
              <w:rPr>
                <w:color w:val="000000" w:themeColor="text1"/>
                <w:sz w:val="16"/>
                <w:szCs w:val="16"/>
              </w:rPr>
              <w:t xml:space="preserve">Keep </w:t>
            </w:r>
            <w:r w:rsidRPr="00587209">
              <w:rPr>
                <w:b/>
                <w:color w:val="000000" w:themeColor="text1"/>
                <w:sz w:val="16"/>
                <w:szCs w:val="16"/>
              </w:rPr>
              <w:t>checking</w:t>
            </w:r>
            <w:r w:rsidRPr="00587209">
              <w:rPr>
                <w:color w:val="000000" w:themeColor="text1"/>
                <w:sz w:val="16"/>
                <w:szCs w:val="16"/>
              </w:rPr>
              <w:t xml:space="preserve"> throughout the activity in case you need to change or even </w:t>
            </w:r>
            <w:r w:rsidRPr="00587209">
              <w:rPr>
                <w:b/>
                <w:color w:val="000000" w:themeColor="text1"/>
                <w:sz w:val="16"/>
                <w:szCs w:val="16"/>
              </w:rPr>
              <w:t>stop</w:t>
            </w:r>
            <w:r w:rsidRPr="00587209">
              <w:rPr>
                <w:color w:val="000000" w:themeColor="text1"/>
                <w:sz w:val="16"/>
                <w:szCs w:val="16"/>
              </w:rPr>
              <w:t xml:space="preserve"> it</w:t>
            </w:r>
            <w:r w:rsidR="00C87BAD" w:rsidRPr="00587209">
              <w:rPr>
                <w:color w:val="000000" w:themeColor="text1"/>
                <w:sz w:val="16"/>
                <w:szCs w:val="16"/>
              </w:rPr>
              <w:t>.</w:t>
            </w:r>
            <w:r w:rsidR="006E4079" w:rsidRPr="00587209">
              <w:rPr>
                <w:color w:val="000000" w:themeColor="text1"/>
                <w:sz w:val="16"/>
                <w:szCs w:val="16"/>
              </w:rPr>
              <w:t xml:space="preserve"> This is a great place to add comments which will be used as part of the review.</w:t>
            </w:r>
          </w:p>
        </w:tc>
      </w:tr>
      <w:tr w:rsidR="002C7D2D" w:rsidRPr="001C60E8" w14:paraId="27328D41" w14:textId="77777777" w:rsidTr="00587209">
        <w:trPr>
          <w:trHeight w:val="435"/>
        </w:trPr>
        <w:tc>
          <w:tcPr>
            <w:tcW w:w="15451" w:type="dxa"/>
            <w:gridSpan w:val="4"/>
            <w:shd w:val="clear" w:color="auto" w:fill="D9D9D9" w:themeFill="background1" w:themeFillShade="D9"/>
          </w:tcPr>
          <w:p w14:paraId="1869A02D" w14:textId="77777777" w:rsidR="002C7D2D" w:rsidRPr="00587209" w:rsidRDefault="002C7D2D" w:rsidP="007A49B1">
            <w:pPr>
              <w:widowControl/>
              <w:autoSpaceDE/>
              <w:autoSpaceDN/>
              <w:rPr>
                <w:color w:val="000000" w:themeColor="text1"/>
                <w:sz w:val="16"/>
                <w:szCs w:val="16"/>
              </w:rPr>
            </w:pPr>
            <w:r w:rsidRPr="00587209">
              <w:rPr>
                <w:color w:val="000000" w:themeColor="text1"/>
                <w:sz w:val="16"/>
                <w:szCs w:val="16"/>
              </w:rPr>
              <w:t xml:space="preserve"> We’ve provided some examples of hazards and potential control measures to help start your thinking on developing your risk assessment and plans for restarting face</w:t>
            </w:r>
            <w:r w:rsidR="00C87BAD" w:rsidRPr="00587209">
              <w:rPr>
                <w:color w:val="000000" w:themeColor="text1"/>
                <w:sz w:val="16"/>
                <w:szCs w:val="16"/>
              </w:rPr>
              <w:t>-</w:t>
            </w:r>
            <w:r w:rsidRPr="00587209">
              <w:rPr>
                <w:color w:val="000000" w:themeColor="text1"/>
                <w:sz w:val="16"/>
                <w:szCs w:val="16"/>
              </w:rPr>
              <w:t>to</w:t>
            </w:r>
            <w:r w:rsidR="00C87BAD" w:rsidRPr="00587209">
              <w:rPr>
                <w:color w:val="000000" w:themeColor="text1"/>
                <w:sz w:val="16"/>
                <w:szCs w:val="16"/>
              </w:rPr>
              <w:t>-</w:t>
            </w:r>
            <w:r w:rsidRPr="00587209">
              <w:rPr>
                <w:color w:val="000000" w:themeColor="text1"/>
                <w:sz w:val="16"/>
                <w:szCs w:val="16"/>
              </w:rPr>
              <w:t xml:space="preserve">face </w:t>
            </w:r>
            <w:r w:rsidR="00C87BAD" w:rsidRPr="00587209">
              <w:rPr>
                <w:color w:val="000000" w:themeColor="text1"/>
                <w:sz w:val="16"/>
                <w:szCs w:val="16"/>
              </w:rPr>
              <w:t>Scouts</w:t>
            </w:r>
            <w:r w:rsidRPr="00587209">
              <w:rPr>
                <w:color w:val="000000" w:themeColor="text1"/>
                <w:sz w:val="16"/>
                <w:szCs w:val="16"/>
              </w:rPr>
              <w:t>. Make sure you customise all content in red so that it</w:t>
            </w:r>
            <w:r w:rsidR="00C87BAD" w:rsidRPr="00587209">
              <w:rPr>
                <w:color w:val="000000" w:themeColor="text1"/>
                <w:sz w:val="16"/>
                <w:szCs w:val="16"/>
              </w:rPr>
              <w:t>’</w:t>
            </w:r>
            <w:r w:rsidRPr="00587209">
              <w:rPr>
                <w:color w:val="000000" w:themeColor="text1"/>
                <w:sz w:val="16"/>
                <w:szCs w:val="16"/>
              </w:rPr>
              <w:t xml:space="preserve">s relevant to your local situation and understood by those developing and reviewing it. </w:t>
            </w:r>
            <w:r w:rsidR="00642245" w:rsidRPr="00587209">
              <w:rPr>
                <w:rFonts w:eastAsia="Times New Roman" w:cs="Calibri"/>
                <w:color w:val="000000" w:themeColor="text1"/>
                <w:sz w:val="16"/>
                <w:szCs w:val="16"/>
                <w:lang w:eastAsia="en-US"/>
              </w:rPr>
              <w:t xml:space="preserve">Do not include any unnecessary data that could personally identify an individual, such as the name of a youth member. </w:t>
            </w:r>
          </w:p>
        </w:tc>
      </w:tr>
      <w:tr w:rsidR="00360D7D" w:rsidRPr="001C60E8" w14:paraId="2F81F8E2" w14:textId="77777777" w:rsidTr="00123863">
        <w:trPr>
          <w:trHeight w:val="698"/>
        </w:trPr>
        <w:tc>
          <w:tcPr>
            <w:tcW w:w="2840" w:type="dxa"/>
            <w:shd w:val="clear" w:color="auto" w:fill="auto"/>
          </w:tcPr>
          <w:p w14:paraId="5961C536" w14:textId="77777777" w:rsidR="00360D7D" w:rsidRPr="00DC6256" w:rsidRDefault="00360D7D" w:rsidP="00360D7D">
            <w:pPr>
              <w:widowControl/>
              <w:autoSpaceDE/>
              <w:autoSpaceDN/>
              <w:rPr>
                <w:sz w:val="16"/>
                <w:szCs w:val="16"/>
              </w:rPr>
            </w:pPr>
            <w:r>
              <w:rPr>
                <w:sz w:val="16"/>
                <w:szCs w:val="16"/>
              </w:rPr>
              <w:t>Reputational risk</w:t>
            </w:r>
            <w:r w:rsidR="007F1372">
              <w:rPr>
                <w:sz w:val="16"/>
                <w:szCs w:val="16"/>
              </w:rPr>
              <w:t>s to the operation of the Scout Group</w:t>
            </w:r>
          </w:p>
        </w:tc>
        <w:tc>
          <w:tcPr>
            <w:tcW w:w="1379" w:type="dxa"/>
            <w:shd w:val="clear" w:color="auto" w:fill="auto"/>
          </w:tcPr>
          <w:p w14:paraId="16D79737" w14:textId="77777777" w:rsidR="00360D7D" w:rsidRDefault="00360D7D" w:rsidP="00360D7D">
            <w:pPr>
              <w:widowControl/>
              <w:autoSpaceDE/>
              <w:autoSpaceDN/>
              <w:rPr>
                <w:sz w:val="16"/>
                <w:szCs w:val="16"/>
              </w:rPr>
            </w:pPr>
            <w:r>
              <w:rPr>
                <w:sz w:val="16"/>
                <w:szCs w:val="16"/>
              </w:rPr>
              <w:t>Scout Group</w:t>
            </w:r>
          </w:p>
        </w:tc>
        <w:tc>
          <w:tcPr>
            <w:tcW w:w="6946" w:type="dxa"/>
            <w:shd w:val="clear" w:color="auto" w:fill="auto"/>
          </w:tcPr>
          <w:p w14:paraId="3A4FF80D" w14:textId="77777777" w:rsidR="00360D7D" w:rsidRPr="00CC690A" w:rsidRDefault="00360D7D" w:rsidP="00165A20">
            <w:pPr>
              <w:pStyle w:val="ListParagraph"/>
              <w:widowControl w:val="0"/>
              <w:numPr>
                <w:ilvl w:val="0"/>
                <w:numId w:val="15"/>
              </w:numPr>
              <w:tabs>
                <w:tab w:val="clear" w:pos="312"/>
              </w:tabs>
              <w:autoSpaceDE w:val="0"/>
              <w:autoSpaceDN w:val="0"/>
              <w:ind w:left="425" w:hanging="357"/>
              <w:rPr>
                <w:color w:val="auto"/>
              </w:rPr>
            </w:pPr>
            <w:r w:rsidRPr="00CC690A">
              <w:rPr>
                <w:color w:val="auto"/>
              </w:rPr>
              <w:t>Written parent / carer permission must be obtained for each young person attending meetings.</w:t>
            </w:r>
            <w:r w:rsidRPr="00E5157F">
              <w:rPr>
                <w:color w:val="00B050"/>
              </w:rPr>
              <w:t xml:space="preserve"> </w:t>
            </w:r>
            <w:r w:rsidRPr="00E5157F">
              <w:rPr>
                <w:color w:val="FF0000"/>
              </w:rPr>
              <w:t xml:space="preserve">This may be obtained by </w:t>
            </w:r>
            <w:r w:rsidR="008A1C26">
              <w:rPr>
                <w:color w:val="FF0000"/>
              </w:rPr>
              <w:t xml:space="preserve">electronic methods </w:t>
            </w:r>
            <w:r w:rsidRPr="00E5157F">
              <w:rPr>
                <w:color w:val="FF0000"/>
              </w:rPr>
              <w:t>e.g. OSM</w:t>
            </w:r>
            <w:r>
              <w:rPr>
                <w:color w:val="FF0000"/>
              </w:rPr>
              <w:t>.</w:t>
            </w:r>
            <w:r w:rsidRPr="002518C7">
              <w:rPr>
                <w:color w:val="00B050"/>
              </w:rPr>
              <w:t xml:space="preserve"> </w:t>
            </w:r>
            <w:r w:rsidRPr="00CC690A">
              <w:rPr>
                <w:color w:val="auto"/>
              </w:rPr>
              <w:t xml:space="preserve">Young people may not attend </w:t>
            </w:r>
            <w:proofErr w:type="spellStart"/>
            <w:r w:rsidRPr="00CC690A">
              <w:rPr>
                <w:color w:val="auto"/>
              </w:rPr>
              <w:t>attend</w:t>
            </w:r>
            <w:proofErr w:type="spellEnd"/>
            <w:r w:rsidRPr="00CC690A">
              <w:rPr>
                <w:color w:val="auto"/>
              </w:rPr>
              <w:t xml:space="preserve"> meetings without such permission</w:t>
            </w:r>
            <w:r w:rsidR="008A1C26">
              <w:rPr>
                <w:color w:val="auto"/>
              </w:rPr>
              <w:t>.</w:t>
            </w:r>
          </w:p>
          <w:p w14:paraId="28EBEC6E" w14:textId="77777777" w:rsidR="00360D7D" w:rsidRPr="00CC690A" w:rsidRDefault="00360D7D" w:rsidP="00165A20">
            <w:pPr>
              <w:pStyle w:val="ListParagraph"/>
              <w:widowControl w:val="0"/>
              <w:numPr>
                <w:ilvl w:val="0"/>
                <w:numId w:val="15"/>
              </w:numPr>
              <w:tabs>
                <w:tab w:val="clear" w:pos="312"/>
              </w:tabs>
              <w:autoSpaceDE w:val="0"/>
              <w:autoSpaceDN w:val="0"/>
              <w:ind w:left="425" w:hanging="357"/>
              <w:rPr>
                <w:color w:val="auto"/>
              </w:rPr>
            </w:pPr>
            <w:r w:rsidRPr="00CC690A">
              <w:rPr>
                <w:color w:val="auto"/>
              </w:rPr>
              <w:t>Copies of this risk assessment should be made available to parents / carers on request</w:t>
            </w:r>
          </w:p>
          <w:p w14:paraId="7DDA0C67" w14:textId="77777777" w:rsidR="00B85572" w:rsidRPr="00B85572" w:rsidRDefault="00360D7D" w:rsidP="00165A20">
            <w:pPr>
              <w:widowControl/>
              <w:numPr>
                <w:ilvl w:val="0"/>
                <w:numId w:val="12"/>
              </w:numPr>
              <w:tabs>
                <w:tab w:val="clear" w:pos="720"/>
              </w:tabs>
              <w:autoSpaceDE/>
              <w:autoSpaceDN/>
              <w:ind w:left="428"/>
              <w:rPr>
                <w:rFonts w:eastAsia="Times New Roman"/>
                <w:sz w:val="16"/>
                <w:szCs w:val="16"/>
              </w:rPr>
            </w:pPr>
            <w:r w:rsidRPr="00CC690A">
              <w:rPr>
                <w:sz w:val="16"/>
                <w:szCs w:val="16"/>
              </w:rPr>
              <w:t>Each young person attending meetings must sign an appropriately worded code of conduct agreeing to the applicable rules. Persistent failure to follow the code of conduct may result in a young person being excluded from meetings while COVID-</w:t>
            </w:r>
            <w:r w:rsidR="005E659D">
              <w:rPr>
                <w:sz w:val="16"/>
                <w:szCs w:val="16"/>
              </w:rPr>
              <w:t>s</w:t>
            </w:r>
            <w:r w:rsidRPr="00CC690A">
              <w:rPr>
                <w:sz w:val="16"/>
                <w:szCs w:val="16"/>
              </w:rPr>
              <w:t>afe measures remain in place</w:t>
            </w:r>
          </w:p>
          <w:p w14:paraId="311AC075" w14:textId="77777777" w:rsidR="00360D7D" w:rsidRPr="00B85572" w:rsidRDefault="00B85572" w:rsidP="003664BD">
            <w:pPr>
              <w:widowControl/>
              <w:numPr>
                <w:ilvl w:val="0"/>
                <w:numId w:val="12"/>
              </w:numPr>
              <w:tabs>
                <w:tab w:val="clear" w:pos="720"/>
              </w:tabs>
              <w:autoSpaceDE/>
              <w:autoSpaceDN/>
              <w:ind w:left="428"/>
              <w:rPr>
                <w:rFonts w:eastAsia="Times New Roman"/>
                <w:sz w:val="16"/>
                <w:szCs w:val="16"/>
              </w:rPr>
            </w:pPr>
            <w:r>
              <w:rPr>
                <w:rFonts w:eastAsia="Times New Roman"/>
                <w:sz w:val="16"/>
                <w:szCs w:val="16"/>
              </w:rPr>
              <w:t xml:space="preserve">Everyone must to stay away from group </w:t>
            </w:r>
            <w:r w:rsidR="003664BD">
              <w:rPr>
                <w:rFonts w:eastAsia="Times New Roman"/>
                <w:sz w:val="16"/>
                <w:szCs w:val="16"/>
              </w:rPr>
              <w:t>activities</w:t>
            </w:r>
            <w:r>
              <w:rPr>
                <w:rFonts w:eastAsia="Times New Roman"/>
                <w:sz w:val="16"/>
                <w:szCs w:val="16"/>
              </w:rPr>
              <w:t xml:space="preserve"> if they have virus symptoms or have been officially advised to isolate.</w:t>
            </w:r>
          </w:p>
        </w:tc>
        <w:tc>
          <w:tcPr>
            <w:tcW w:w="4286" w:type="dxa"/>
            <w:shd w:val="clear" w:color="auto" w:fill="auto"/>
          </w:tcPr>
          <w:p w14:paraId="03DDEDC0" w14:textId="77777777" w:rsidR="00360D7D" w:rsidRDefault="00360D7D" w:rsidP="00165A20">
            <w:pPr>
              <w:pStyle w:val="ListParagraph"/>
              <w:numPr>
                <w:ilvl w:val="0"/>
                <w:numId w:val="16"/>
              </w:numPr>
              <w:tabs>
                <w:tab w:val="clear" w:pos="312"/>
              </w:tabs>
              <w:ind w:left="418"/>
              <w:rPr>
                <w:color w:val="auto"/>
              </w:rPr>
            </w:pPr>
            <w:r w:rsidRPr="00CC690A">
              <w:rPr>
                <w:color w:val="auto"/>
              </w:rPr>
              <w:t xml:space="preserve">If additional young people </w:t>
            </w:r>
            <w:proofErr w:type="spellStart"/>
            <w:r w:rsidRPr="00CC690A">
              <w:rPr>
                <w:color w:val="auto"/>
              </w:rPr>
              <w:t>rejoin</w:t>
            </w:r>
            <w:proofErr w:type="spellEnd"/>
            <w:r w:rsidRPr="00CC690A">
              <w:rPr>
                <w:color w:val="auto"/>
              </w:rPr>
              <w:t xml:space="preserve"> face-to-face meetings once meetings have resumed, they will also require parental permission and should sign a code of conduct</w:t>
            </w:r>
            <w:r w:rsidR="000E6D9C">
              <w:rPr>
                <w:color w:val="auto"/>
              </w:rPr>
              <w:t>.</w:t>
            </w:r>
          </w:p>
          <w:p w14:paraId="557CCAEE" w14:textId="77777777" w:rsidR="00D20E9E" w:rsidRPr="00D20E9E" w:rsidRDefault="00D20E9E" w:rsidP="00D20E9E">
            <w:pPr>
              <w:ind w:left="58"/>
            </w:pPr>
          </w:p>
        </w:tc>
      </w:tr>
      <w:tr w:rsidR="00D20E9E" w:rsidRPr="001C60E8" w14:paraId="2FC3A1AF" w14:textId="77777777" w:rsidTr="00123863">
        <w:trPr>
          <w:trHeight w:val="698"/>
        </w:trPr>
        <w:tc>
          <w:tcPr>
            <w:tcW w:w="2840" w:type="dxa"/>
            <w:shd w:val="clear" w:color="auto" w:fill="auto"/>
          </w:tcPr>
          <w:p w14:paraId="2835C993" w14:textId="77777777" w:rsidR="00D20E9E" w:rsidRDefault="00D20E9E" w:rsidP="00360D7D">
            <w:pPr>
              <w:widowControl/>
              <w:autoSpaceDE/>
              <w:autoSpaceDN/>
              <w:rPr>
                <w:sz w:val="16"/>
                <w:szCs w:val="16"/>
              </w:rPr>
            </w:pPr>
            <w:r>
              <w:rPr>
                <w:sz w:val="16"/>
                <w:szCs w:val="16"/>
              </w:rPr>
              <w:t>Financial risks</w:t>
            </w:r>
            <w:r w:rsidR="007F1372">
              <w:rPr>
                <w:sz w:val="16"/>
                <w:szCs w:val="16"/>
              </w:rPr>
              <w:t xml:space="preserve"> to the operation of the Scout Group</w:t>
            </w:r>
          </w:p>
        </w:tc>
        <w:tc>
          <w:tcPr>
            <w:tcW w:w="1379" w:type="dxa"/>
            <w:shd w:val="clear" w:color="auto" w:fill="auto"/>
          </w:tcPr>
          <w:p w14:paraId="3282CD37" w14:textId="77777777" w:rsidR="00D20E9E" w:rsidRDefault="00D20E9E" w:rsidP="00360D7D">
            <w:pPr>
              <w:widowControl/>
              <w:autoSpaceDE/>
              <w:autoSpaceDN/>
              <w:rPr>
                <w:sz w:val="16"/>
                <w:szCs w:val="16"/>
              </w:rPr>
            </w:pPr>
            <w:r>
              <w:rPr>
                <w:sz w:val="16"/>
                <w:szCs w:val="16"/>
              </w:rPr>
              <w:t>Scout Group</w:t>
            </w:r>
          </w:p>
        </w:tc>
        <w:tc>
          <w:tcPr>
            <w:tcW w:w="6946" w:type="dxa"/>
            <w:shd w:val="clear" w:color="auto" w:fill="auto"/>
          </w:tcPr>
          <w:p w14:paraId="76258716" w14:textId="77777777" w:rsidR="00D20E9E" w:rsidRPr="00D20E9E" w:rsidRDefault="00D20E9E" w:rsidP="00165A20">
            <w:pPr>
              <w:pStyle w:val="ListParagraph"/>
              <w:numPr>
                <w:ilvl w:val="0"/>
                <w:numId w:val="18"/>
              </w:numPr>
              <w:tabs>
                <w:tab w:val="clear" w:pos="312"/>
              </w:tabs>
              <w:ind w:left="428"/>
              <w:rPr>
                <w:color w:val="0070C0"/>
              </w:rPr>
            </w:pPr>
            <w:r>
              <w:t>Appropriate membership subscriptions should be charged, to cover fixed costs, including the costs of C</w:t>
            </w:r>
            <w:r w:rsidR="005E659D">
              <w:t>OVID-s</w:t>
            </w:r>
            <w:r>
              <w:t>afe controls</w:t>
            </w:r>
            <w:r w:rsidR="003664BD">
              <w:t>.</w:t>
            </w:r>
          </w:p>
          <w:p w14:paraId="18BC3C13" w14:textId="77777777" w:rsidR="00D20E9E" w:rsidRPr="00E23DE7" w:rsidRDefault="00E23DE7" w:rsidP="00165A20">
            <w:pPr>
              <w:pStyle w:val="ListParagraph"/>
              <w:numPr>
                <w:ilvl w:val="0"/>
                <w:numId w:val="18"/>
              </w:numPr>
              <w:tabs>
                <w:tab w:val="clear" w:pos="312"/>
              </w:tabs>
              <w:ind w:left="428"/>
              <w:rPr>
                <w:color w:val="0070C0"/>
              </w:rPr>
            </w:pPr>
            <w:r>
              <w:t xml:space="preserve">A reduced level of membership </w:t>
            </w:r>
            <w:proofErr w:type="spellStart"/>
            <w:r>
              <w:t>subsriptions</w:t>
            </w:r>
            <w:proofErr w:type="spellEnd"/>
            <w:r>
              <w:t xml:space="preserve"> may be charged if face-to-face meetings are suspended and remote / online Scouting resumes for short periods of time</w:t>
            </w:r>
            <w:r w:rsidR="003664BD">
              <w:t>.</w:t>
            </w:r>
          </w:p>
          <w:p w14:paraId="085959BB" w14:textId="77777777" w:rsidR="00E23DE7" w:rsidRPr="00EF6C8A" w:rsidRDefault="00E23DE7" w:rsidP="003664BD">
            <w:pPr>
              <w:pStyle w:val="ListParagraph"/>
              <w:numPr>
                <w:ilvl w:val="0"/>
                <w:numId w:val="18"/>
              </w:numPr>
              <w:tabs>
                <w:tab w:val="clear" w:pos="312"/>
              </w:tabs>
              <w:ind w:left="428"/>
              <w:rPr>
                <w:color w:val="FF0000"/>
              </w:rPr>
            </w:pPr>
            <w:r w:rsidRPr="00EF6C8A">
              <w:rPr>
                <w:color w:val="FF0000"/>
              </w:rPr>
              <w:t xml:space="preserve">Where practical, the use of cash payments will be minimised. Cash should be handed over in sealed </w:t>
            </w:r>
            <w:r w:rsidR="00EF6C8A" w:rsidRPr="00EF6C8A">
              <w:rPr>
                <w:color w:val="FF0000"/>
              </w:rPr>
              <w:t>bags</w:t>
            </w:r>
            <w:r w:rsidR="003664BD">
              <w:rPr>
                <w:color w:val="FF0000"/>
              </w:rPr>
              <w:t xml:space="preserve"> and</w:t>
            </w:r>
            <w:r w:rsidR="00EF6C8A" w:rsidRPr="00EF6C8A">
              <w:rPr>
                <w:color w:val="FF0000"/>
              </w:rPr>
              <w:t xml:space="preserve"> quarantined for 72 hours before opening.</w:t>
            </w:r>
          </w:p>
        </w:tc>
        <w:tc>
          <w:tcPr>
            <w:tcW w:w="4286" w:type="dxa"/>
            <w:shd w:val="clear" w:color="auto" w:fill="auto"/>
          </w:tcPr>
          <w:p w14:paraId="6C486124" w14:textId="6FA63B80" w:rsidR="00D20E9E" w:rsidRPr="00CF1CE5" w:rsidRDefault="00D20E9E" w:rsidP="00360D7D">
            <w:pPr>
              <w:pStyle w:val="ListParagraph"/>
              <w:numPr>
                <w:ilvl w:val="0"/>
                <w:numId w:val="16"/>
              </w:numPr>
              <w:tabs>
                <w:tab w:val="clear" w:pos="312"/>
              </w:tabs>
              <w:ind w:left="418"/>
              <w:rPr>
                <w:color w:val="auto"/>
              </w:rPr>
            </w:pPr>
            <w:r>
              <w:rPr>
                <w:color w:val="auto"/>
              </w:rPr>
              <w:t xml:space="preserve">Finances (cash flow) should be </w:t>
            </w:r>
            <w:proofErr w:type="spellStart"/>
            <w:r>
              <w:rPr>
                <w:color w:val="auto"/>
              </w:rPr>
              <w:t>monitoried</w:t>
            </w:r>
            <w:proofErr w:type="spellEnd"/>
            <w:r>
              <w:rPr>
                <w:color w:val="auto"/>
              </w:rPr>
              <w:t xml:space="preserve"> on an on-going basis</w:t>
            </w:r>
            <w:r w:rsidR="000E6D9C">
              <w:rPr>
                <w:color w:val="auto"/>
              </w:rPr>
              <w:t>.</w:t>
            </w:r>
          </w:p>
        </w:tc>
      </w:tr>
      <w:tr w:rsidR="00162078" w:rsidRPr="001C60E8" w14:paraId="441CE680" w14:textId="77777777" w:rsidTr="00123863">
        <w:trPr>
          <w:trHeight w:val="698"/>
        </w:trPr>
        <w:tc>
          <w:tcPr>
            <w:tcW w:w="2840" w:type="dxa"/>
            <w:shd w:val="clear" w:color="auto" w:fill="auto"/>
          </w:tcPr>
          <w:p w14:paraId="7F1E76EF" w14:textId="77777777" w:rsidR="00162078" w:rsidRPr="00DC6256" w:rsidRDefault="00162078" w:rsidP="002C7D2D">
            <w:pPr>
              <w:widowControl/>
              <w:autoSpaceDE/>
              <w:autoSpaceDN/>
              <w:rPr>
                <w:sz w:val="16"/>
                <w:szCs w:val="16"/>
              </w:rPr>
            </w:pPr>
            <w:r w:rsidRPr="00DC6256">
              <w:rPr>
                <w:sz w:val="16"/>
                <w:szCs w:val="16"/>
              </w:rPr>
              <w:t>Increased risk of transmission of the virus via touch.</w:t>
            </w:r>
          </w:p>
        </w:tc>
        <w:tc>
          <w:tcPr>
            <w:tcW w:w="1379" w:type="dxa"/>
            <w:shd w:val="clear" w:color="auto" w:fill="auto"/>
          </w:tcPr>
          <w:p w14:paraId="4EC5B026"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7591A58F"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Touching of surfaces is to be minimised. Remind young people at the start of each meeting not to touch things unless necessary.</w:t>
            </w:r>
          </w:p>
          <w:p w14:paraId="6F89435A"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Surfaces will be cleaned between users if they must be touched.</w:t>
            </w:r>
          </w:p>
          <w:p w14:paraId="7FE9BCD1"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Activities will be chosen to minimise the need to touch equipment.</w:t>
            </w:r>
          </w:p>
          <w:p w14:paraId="44FD9822"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 xml:space="preserve">Young people will be provided with (or will provide their own) individual activity equipment where practical. Equipment will not be shared between groups of young people. Shared group equipment must be cleaned between individual users using </w:t>
            </w:r>
            <w:r>
              <w:rPr>
                <w:rFonts w:eastAsia="Times New Roman"/>
                <w:sz w:val="16"/>
                <w:szCs w:val="16"/>
              </w:rPr>
              <w:lastRenderedPageBreak/>
              <w:t>sanitising wipes (young people will cleanse after their own use)</w:t>
            </w:r>
          </w:p>
          <w:p w14:paraId="4FC23415"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sz w:val="16"/>
                <w:szCs w:val="16"/>
              </w:rPr>
              <w:t>Equipment will be cleaned / sanitised after use and/or quarantined for 72 hours between use</w:t>
            </w:r>
          </w:p>
          <w:p w14:paraId="6854DA66"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color w:val="FF0000"/>
                <w:sz w:val="16"/>
                <w:szCs w:val="16"/>
              </w:rPr>
              <w:t xml:space="preserve">Place markers or use visual aids </w:t>
            </w:r>
            <w:r>
              <w:rPr>
                <w:rFonts w:eastAsia="Times New Roman"/>
                <w:sz w:val="16"/>
                <w:szCs w:val="16"/>
              </w:rPr>
              <w:t>to help young people maintain social distancing and avoid person to person contact</w:t>
            </w:r>
          </w:p>
          <w:p w14:paraId="1A4B73EB" w14:textId="77777777" w:rsidR="002A1C6D" w:rsidRDefault="002A1C6D" w:rsidP="00165A20">
            <w:pPr>
              <w:widowControl/>
              <w:numPr>
                <w:ilvl w:val="0"/>
                <w:numId w:val="12"/>
              </w:numPr>
              <w:tabs>
                <w:tab w:val="clear" w:pos="720"/>
              </w:tabs>
              <w:autoSpaceDE/>
              <w:autoSpaceDN/>
              <w:ind w:left="428"/>
              <w:rPr>
                <w:rFonts w:eastAsia="Times New Roman"/>
                <w:color w:val="FF0000"/>
                <w:sz w:val="16"/>
                <w:szCs w:val="16"/>
              </w:rPr>
            </w:pPr>
            <w:r>
              <w:rPr>
                <w:rFonts w:eastAsia="Times New Roman"/>
                <w:color w:val="FF0000"/>
                <w:sz w:val="16"/>
                <w:szCs w:val="16"/>
              </w:rPr>
              <w:t>Alcohol gel (60% minimum) hand sanitiser will be provided at the entrance / exit and will be made available to anyone who wishes to use it during a session.</w:t>
            </w:r>
          </w:p>
          <w:p w14:paraId="5BAAB152" w14:textId="77777777" w:rsidR="002A1C6D" w:rsidRDefault="002A1C6D" w:rsidP="00165A20">
            <w:pPr>
              <w:widowControl/>
              <w:numPr>
                <w:ilvl w:val="0"/>
                <w:numId w:val="12"/>
              </w:numPr>
              <w:tabs>
                <w:tab w:val="clear" w:pos="720"/>
              </w:tabs>
              <w:autoSpaceDE/>
              <w:autoSpaceDN/>
              <w:ind w:left="428"/>
              <w:rPr>
                <w:rFonts w:eastAsia="Times New Roman"/>
                <w:color w:val="FF0000"/>
                <w:sz w:val="16"/>
                <w:szCs w:val="16"/>
              </w:rPr>
            </w:pPr>
            <w:r>
              <w:rPr>
                <w:rFonts w:eastAsia="Times New Roman"/>
                <w:color w:val="FF0000"/>
                <w:sz w:val="16"/>
                <w:szCs w:val="16"/>
              </w:rPr>
              <w:t>Adequate supplies of hand washing soap and disposable paper towels will be available for the toilets.</w:t>
            </w:r>
          </w:p>
          <w:p w14:paraId="3E618469" w14:textId="77777777" w:rsidR="002A1C6D" w:rsidRDefault="002A1C6D" w:rsidP="00165A20">
            <w:pPr>
              <w:widowControl/>
              <w:numPr>
                <w:ilvl w:val="0"/>
                <w:numId w:val="12"/>
              </w:numPr>
              <w:tabs>
                <w:tab w:val="clear" w:pos="720"/>
              </w:tabs>
              <w:autoSpaceDE/>
              <w:autoSpaceDN/>
              <w:ind w:left="428"/>
              <w:rPr>
                <w:rFonts w:eastAsia="Times New Roman"/>
                <w:sz w:val="16"/>
                <w:szCs w:val="16"/>
              </w:rPr>
            </w:pPr>
            <w:r>
              <w:rPr>
                <w:rFonts w:eastAsia="Times New Roman"/>
                <w:color w:val="FF0000"/>
                <w:sz w:val="16"/>
                <w:szCs w:val="16"/>
              </w:rPr>
              <w:t xml:space="preserve">With the exception of toilet doors and designated fire doors, </w:t>
            </w:r>
            <w:r>
              <w:rPr>
                <w:rFonts w:eastAsia="Times New Roman"/>
                <w:sz w:val="16"/>
                <w:szCs w:val="16"/>
              </w:rPr>
              <w:t xml:space="preserve">doors will be propped open wherever possible during meetings (removing the requirement to touch door handles). </w:t>
            </w:r>
            <w:r>
              <w:rPr>
                <w:rFonts w:eastAsia="Times New Roman"/>
                <w:color w:val="FF0000"/>
                <w:sz w:val="16"/>
                <w:szCs w:val="16"/>
              </w:rPr>
              <w:t>Doors which should not be propped open may be modified to use foot openers and young people will be taught how to use these safely.</w:t>
            </w:r>
          </w:p>
          <w:p w14:paraId="3E218005" w14:textId="77777777" w:rsidR="00E01964" w:rsidRDefault="0042572F" w:rsidP="00517EAC">
            <w:pPr>
              <w:pStyle w:val="ListParagraph"/>
              <w:tabs>
                <w:tab w:val="clear" w:pos="312"/>
                <w:tab w:val="clear" w:pos="720"/>
              </w:tabs>
              <w:ind w:left="428"/>
            </w:pPr>
            <w:r>
              <w:t>Frequently</w:t>
            </w:r>
            <w:r w:rsidR="002A1C6D" w:rsidRPr="0042572F">
              <w:t xml:space="preserve"> </w:t>
            </w:r>
            <w:r>
              <w:t>touched</w:t>
            </w:r>
            <w:r w:rsidR="002A1C6D" w:rsidRPr="0042572F">
              <w:t xml:space="preserve"> surfaces (</w:t>
            </w:r>
            <w:r w:rsidR="002A1C6D" w:rsidRPr="0042572F">
              <w:rPr>
                <w:color w:val="FF0000"/>
              </w:rPr>
              <w:t>door handles, taps, cupboard and drawer handles</w:t>
            </w:r>
            <w:r w:rsidR="002A1C6D" w:rsidRPr="0042572F">
              <w:t xml:space="preserve">) must be cleaned / sanitised after every meeting </w:t>
            </w:r>
          </w:p>
          <w:p w14:paraId="26390B6C" w14:textId="77777777" w:rsidR="00B85572" w:rsidRPr="00B85572" w:rsidRDefault="00B85572" w:rsidP="00517EAC">
            <w:pPr>
              <w:pStyle w:val="ListParagraph"/>
              <w:tabs>
                <w:tab w:val="clear" w:pos="312"/>
                <w:tab w:val="clear" w:pos="720"/>
              </w:tabs>
              <w:ind w:left="428"/>
            </w:pPr>
            <w:r w:rsidRPr="001077FA">
              <w:t>All cleaning products are to be used in</w:t>
            </w:r>
            <w:r>
              <w:t xml:space="preserve"> </w:t>
            </w:r>
            <w:r w:rsidRPr="001077FA">
              <w:t xml:space="preserve">line with existing risk </w:t>
            </w:r>
            <w:proofErr w:type="spellStart"/>
            <w:r w:rsidRPr="001077FA">
              <w:t>assesments</w:t>
            </w:r>
            <w:proofErr w:type="spellEnd"/>
            <w:r w:rsidRPr="001077FA">
              <w:t xml:space="preserve">, manufacturer’s guidance, manufacturer’s safety data sheets and where applicable current COSHH risk </w:t>
            </w:r>
            <w:r>
              <w:t>assessment.</w:t>
            </w:r>
          </w:p>
          <w:p w14:paraId="7577EC46" w14:textId="77777777" w:rsidR="00991B69" w:rsidRPr="0042572F" w:rsidRDefault="00991B69" w:rsidP="00517EAC">
            <w:pPr>
              <w:pStyle w:val="ListParagraph"/>
              <w:tabs>
                <w:tab w:val="clear" w:pos="312"/>
                <w:tab w:val="clear" w:pos="720"/>
              </w:tabs>
              <w:ind w:left="428"/>
            </w:pPr>
            <w:r w:rsidRPr="00991B69">
              <w:rPr>
                <w:rFonts w:eastAsia="Times New Roman"/>
                <w:color w:val="auto"/>
              </w:rPr>
              <w:t>Routine cleaning of premises will be conducted in accordance with current government cleaning guidance</w:t>
            </w:r>
            <w:r>
              <w:rPr>
                <w:rFonts w:eastAsia="Times New Roman"/>
                <w:color w:val="00B050"/>
              </w:rPr>
              <w:t xml:space="preserve"> (</w:t>
            </w:r>
            <w:hyperlink r:id="rId12" w:history="1">
              <w:r w:rsidRPr="00052414">
                <w:rPr>
                  <w:rStyle w:val="Hyperlink"/>
                  <w:rFonts w:eastAsia="Times New Roman"/>
                </w:rPr>
                <w:t>https://www.gov.uk/government/publications/covid-19-decontamination-in-non-healthcare-settings</w:t>
              </w:r>
            </w:hyperlink>
            <w:r>
              <w:rPr>
                <w:rFonts w:eastAsia="Times New Roman"/>
                <w:color w:val="00B050"/>
              </w:rPr>
              <w:t>)</w:t>
            </w:r>
          </w:p>
        </w:tc>
        <w:tc>
          <w:tcPr>
            <w:tcW w:w="4286" w:type="dxa"/>
            <w:shd w:val="clear" w:color="auto" w:fill="auto"/>
          </w:tcPr>
          <w:p w14:paraId="442A756E" w14:textId="77777777" w:rsidR="002A1C6D" w:rsidRDefault="002A1C6D"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lastRenderedPageBreak/>
              <w:t>Remind young people not to touch things when necessary</w:t>
            </w:r>
            <w:r w:rsidR="000E6D9C">
              <w:rPr>
                <w:rFonts w:eastAsia="Times New Roman"/>
                <w:sz w:val="16"/>
                <w:szCs w:val="16"/>
              </w:rPr>
              <w:t>.</w:t>
            </w:r>
          </w:p>
          <w:p w14:paraId="2BE7E09E" w14:textId="77777777" w:rsidR="00415086" w:rsidRDefault="00415086" w:rsidP="00165A20">
            <w:pPr>
              <w:widowControl/>
              <w:numPr>
                <w:ilvl w:val="0"/>
                <w:numId w:val="13"/>
              </w:numPr>
              <w:tabs>
                <w:tab w:val="clear" w:pos="720"/>
              </w:tabs>
              <w:autoSpaceDE/>
              <w:autoSpaceDN/>
              <w:ind w:left="418"/>
              <w:rPr>
                <w:rFonts w:eastAsia="Times New Roman"/>
                <w:sz w:val="16"/>
                <w:szCs w:val="16"/>
              </w:rPr>
            </w:pPr>
            <w:r w:rsidRPr="00415086">
              <w:rPr>
                <w:rFonts w:eastAsia="Times New Roman"/>
                <w:sz w:val="16"/>
                <w:szCs w:val="16"/>
              </w:rPr>
              <w:t>Young people may need to be reminded to not share activity equipment or to clean it when they are finished with it.</w:t>
            </w:r>
          </w:p>
          <w:p w14:paraId="79A0D733" w14:textId="77777777" w:rsidR="002A1C6D" w:rsidRDefault="002A1C6D"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Pause or stop activities if young people are not respecting the minimal touching requirements</w:t>
            </w:r>
            <w:r w:rsidR="000E6D9C">
              <w:rPr>
                <w:rFonts w:eastAsia="Times New Roman"/>
                <w:sz w:val="16"/>
                <w:szCs w:val="16"/>
              </w:rPr>
              <w:t>.</w:t>
            </w:r>
          </w:p>
          <w:p w14:paraId="2A6CBC82" w14:textId="77777777" w:rsidR="002A1C6D" w:rsidRDefault="002A1C6D"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lastRenderedPageBreak/>
              <w:t>Be prepared to immediately clean contaminated surfaces or equipment (e.g. contaminated through coughs or sneezes)</w:t>
            </w:r>
            <w:r w:rsidR="000E6D9C">
              <w:rPr>
                <w:rFonts w:eastAsia="Times New Roman"/>
                <w:sz w:val="16"/>
                <w:szCs w:val="16"/>
              </w:rPr>
              <w:t>.</w:t>
            </w:r>
          </w:p>
          <w:p w14:paraId="1C755C67" w14:textId="77777777" w:rsidR="002A1C6D" w:rsidRDefault="002A1C6D" w:rsidP="002A1C6D">
            <w:pPr>
              <w:rPr>
                <w:rFonts w:eastAsiaTheme="minorHAnsi"/>
                <w:sz w:val="16"/>
                <w:szCs w:val="16"/>
              </w:rPr>
            </w:pPr>
          </w:p>
          <w:p w14:paraId="5D669988" w14:textId="77777777" w:rsidR="00162078" w:rsidRPr="007A49B1" w:rsidRDefault="00162078" w:rsidP="002A1C6D">
            <w:pPr>
              <w:widowControl/>
              <w:autoSpaceDE/>
              <w:autoSpaceDN/>
              <w:rPr>
                <w:sz w:val="16"/>
                <w:szCs w:val="16"/>
              </w:rPr>
            </w:pPr>
          </w:p>
        </w:tc>
      </w:tr>
      <w:tr w:rsidR="00162078" w:rsidRPr="001C60E8" w14:paraId="36743C03" w14:textId="77777777" w:rsidTr="00CF1CE5">
        <w:trPr>
          <w:trHeight w:val="425"/>
        </w:trPr>
        <w:tc>
          <w:tcPr>
            <w:tcW w:w="2840" w:type="dxa"/>
            <w:shd w:val="clear" w:color="auto" w:fill="auto"/>
          </w:tcPr>
          <w:p w14:paraId="23C38C27" w14:textId="77777777" w:rsidR="00162078" w:rsidRPr="00DC6256" w:rsidRDefault="00162078" w:rsidP="001B09B8">
            <w:pPr>
              <w:widowControl/>
              <w:autoSpaceDE/>
              <w:autoSpaceDN/>
              <w:rPr>
                <w:sz w:val="16"/>
                <w:szCs w:val="16"/>
              </w:rPr>
            </w:pPr>
            <w:r w:rsidRPr="00DC6256">
              <w:rPr>
                <w:sz w:val="16"/>
                <w:szCs w:val="16"/>
              </w:rPr>
              <w:lastRenderedPageBreak/>
              <w:t>Increased risk of transmission of the virus via aerosol</w:t>
            </w:r>
            <w:r w:rsidR="001B09B8">
              <w:rPr>
                <w:sz w:val="16"/>
                <w:szCs w:val="16"/>
              </w:rPr>
              <w:t>.</w:t>
            </w:r>
          </w:p>
        </w:tc>
        <w:tc>
          <w:tcPr>
            <w:tcW w:w="1379" w:type="dxa"/>
            <w:shd w:val="clear" w:color="auto" w:fill="auto"/>
          </w:tcPr>
          <w:p w14:paraId="1FE46ADE"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1D6CA28B" w14:textId="77777777" w:rsidR="00E01964" w:rsidRPr="00FD7B69" w:rsidRDefault="00E01964" w:rsidP="001A4066">
            <w:pPr>
              <w:pStyle w:val="ListParagraph"/>
              <w:tabs>
                <w:tab w:val="clear" w:pos="312"/>
                <w:tab w:val="clear" w:pos="720"/>
              </w:tabs>
              <w:ind w:left="428"/>
            </w:pPr>
            <w:r w:rsidRPr="00FD7B69">
              <w:t xml:space="preserve">Everyone must to stay away from </w:t>
            </w:r>
            <w:r w:rsidR="002802B3" w:rsidRPr="00FD7B69">
              <w:t>group</w:t>
            </w:r>
            <w:r w:rsidRPr="00FD7B69">
              <w:t xml:space="preserve"> activities if they have virus symptoms or have been officially advised to isolate.</w:t>
            </w:r>
          </w:p>
          <w:p w14:paraId="6BA47C45" w14:textId="77777777" w:rsidR="00E01964" w:rsidRPr="00FD7B69" w:rsidRDefault="00E01964" w:rsidP="001A4066">
            <w:pPr>
              <w:pStyle w:val="ListParagraph"/>
              <w:tabs>
                <w:tab w:val="clear" w:pos="312"/>
                <w:tab w:val="clear" w:pos="720"/>
              </w:tabs>
              <w:ind w:left="428"/>
            </w:pPr>
            <w:r w:rsidRPr="00FD7B69">
              <w:t>Strict social distancing measures are i</w:t>
            </w:r>
            <w:r w:rsidRPr="00D17F68">
              <w:rPr>
                <w:color w:val="auto"/>
              </w:rPr>
              <w:t>n place</w:t>
            </w:r>
            <w:r w:rsidR="00D17F68" w:rsidRPr="00D17F68">
              <w:rPr>
                <w:color w:val="auto"/>
              </w:rPr>
              <w:t xml:space="preserve"> with a 2m separation between all attendees (leaders and young people)</w:t>
            </w:r>
            <w:r w:rsidRPr="00D17F68">
              <w:rPr>
                <w:color w:val="auto"/>
              </w:rPr>
              <w:t>.</w:t>
            </w:r>
            <w:r w:rsidRPr="00FD7B69">
              <w:t xml:space="preserve"> Each person attending must sign a code of conduct agreeing to them.</w:t>
            </w:r>
          </w:p>
          <w:p w14:paraId="204051BD" w14:textId="77777777" w:rsidR="00E01964" w:rsidRPr="00FD7B69" w:rsidRDefault="00C77CE4" w:rsidP="001A4066">
            <w:pPr>
              <w:pStyle w:val="ListParagraph"/>
              <w:tabs>
                <w:tab w:val="clear" w:pos="312"/>
                <w:tab w:val="clear" w:pos="720"/>
              </w:tabs>
              <w:ind w:left="428"/>
            </w:pPr>
            <w:r w:rsidRPr="00FD7B69">
              <w:t>Activities are</w:t>
            </w:r>
            <w:r w:rsidR="00E01964" w:rsidRPr="00FD7B69">
              <w:t xml:space="preserve"> planned to maintain distancing</w:t>
            </w:r>
            <w:r w:rsidR="005F64A9" w:rsidRPr="00FD7B69">
              <w:t xml:space="preserve"> and for appropriate group sizes and leader numbers</w:t>
            </w:r>
            <w:r w:rsidR="00E01964" w:rsidRPr="00FD7B69">
              <w:t>.</w:t>
            </w:r>
          </w:p>
          <w:p w14:paraId="5E8C7E13" w14:textId="77777777" w:rsidR="00162078" w:rsidRPr="001A4066" w:rsidRDefault="00C77CE4" w:rsidP="001A4066">
            <w:pPr>
              <w:pStyle w:val="ListParagraph"/>
              <w:tabs>
                <w:tab w:val="clear" w:pos="312"/>
                <w:tab w:val="clear" w:pos="720"/>
              </w:tabs>
              <w:ind w:left="428"/>
              <w:rPr>
                <w:sz w:val="24"/>
              </w:rPr>
            </w:pPr>
            <w:r w:rsidRPr="00FD7B69">
              <w:t xml:space="preserve">Face coverings (following the government definition) must be worn by Scouts, Explorers, Network and adults </w:t>
            </w:r>
            <w:r w:rsidR="00B31BA2" w:rsidRPr="00FD7B69">
              <w:t xml:space="preserve">when indoors </w:t>
            </w:r>
            <w:r w:rsidRPr="00FD7B69">
              <w:t>(except adults who are running an activity, or anyone who has a medical exemption from wearing one). Beavers and</w:t>
            </w:r>
            <w:r w:rsidR="00B31BA2" w:rsidRPr="00FD7B69">
              <w:t xml:space="preserve"> Cubs may wear </w:t>
            </w:r>
            <w:r w:rsidR="00D17F68">
              <w:t xml:space="preserve">a face mask </w:t>
            </w:r>
            <w:r w:rsidR="00B31BA2" w:rsidRPr="00FD7B69">
              <w:t>if they wish, and anyone may wear one outdoors if they wish.</w:t>
            </w:r>
            <w:r w:rsidRPr="00FD7B69">
              <w:t xml:space="preserve"> This will be communicated in the restart information pack.</w:t>
            </w:r>
          </w:p>
          <w:p w14:paraId="4ECD8481" w14:textId="77777777" w:rsidR="001A4066" w:rsidRDefault="001A4066" w:rsidP="001A4066">
            <w:pPr>
              <w:pStyle w:val="ListParagraph"/>
              <w:tabs>
                <w:tab w:val="clear" w:pos="312"/>
                <w:tab w:val="clear" w:pos="720"/>
              </w:tabs>
              <w:ind w:left="428"/>
            </w:pPr>
            <w:r w:rsidRPr="00067E11">
              <w:t xml:space="preserve">Where practical ,windows / doors should be left open during meetings, to maximise building </w:t>
            </w:r>
            <w:r>
              <w:t>ventilation</w:t>
            </w:r>
          </w:p>
          <w:p w14:paraId="3D612E64" w14:textId="77777777" w:rsidR="001A4066" w:rsidRPr="00FD7B69" w:rsidRDefault="001A4066" w:rsidP="001A4066">
            <w:pPr>
              <w:pStyle w:val="ListParagraph"/>
              <w:tabs>
                <w:tab w:val="clear" w:pos="312"/>
                <w:tab w:val="clear" w:pos="720"/>
              </w:tabs>
              <w:ind w:left="428"/>
              <w:rPr>
                <w:sz w:val="24"/>
              </w:rPr>
            </w:pPr>
            <w:r>
              <w:t xml:space="preserve">All attendees will be asked to bring disposable tissues and to use them when coughing / sneezing, or to cough or sneeze into their elbow. All used tissues will be disposed of </w:t>
            </w:r>
            <w:r>
              <w:lastRenderedPageBreak/>
              <w:t>immediately in a bin.</w:t>
            </w:r>
          </w:p>
        </w:tc>
        <w:tc>
          <w:tcPr>
            <w:tcW w:w="4286" w:type="dxa"/>
            <w:shd w:val="clear" w:color="auto" w:fill="auto"/>
          </w:tcPr>
          <w:p w14:paraId="58EC3725" w14:textId="77777777" w:rsidR="00621F60" w:rsidRDefault="00621F60"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lastRenderedPageBreak/>
              <w:t>Remind people to wear face coverings when necessary</w:t>
            </w:r>
            <w:r w:rsidR="000E6D9C">
              <w:rPr>
                <w:rFonts w:eastAsia="Times New Roman"/>
                <w:sz w:val="16"/>
                <w:szCs w:val="16"/>
              </w:rPr>
              <w:t>.</w:t>
            </w:r>
          </w:p>
          <w:p w14:paraId="790C68BF" w14:textId="77777777" w:rsidR="00FD7B69" w:rsidRDefault="00FD7B69"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 xml:space="preserve">Remind people to </w:t>
            </w:r>
            <w:r w:rsidR="00144518">
              <w:rPr>
                <w:rFonts w:eastAsia="Times New Roman"/>
                <w:sz w:val="16"/>
                <w:szCs w:val="16"/>
              </w:rPr>
              <w:t>‘catch it, bin it, kill it’ for coughs and sneezes when necessary.</w:t>
            </w:r>
          </w:p>
          <w:p w14:paraId="6C1B4D36" w14:textId="77777777" w:rsidR="00162078" w:rsidRDefault="00621F60"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Pause or stop activities if distancing is not being maintained</w:t>
            </w:r>
            <w:r w:rsidR="000E6D9C">
              <w:rPr>
                <w:rFonts w:eastAsia="Times New Roman"/>
                <w:sz w:val="16"/>
                <w:szCs w:val="16"/>
              </w:rPr>
              <w:t>.</w:t>
            </w:r>
          </w:p>
          <w:p w14:paraId="0EADA3DE" w14:textId="77777777" w:rsidR="001A4066" w:rsidRPr="00621F60" w:rsidRDefault="001A4066" w:rsidP="001A4066">
            <w:pPr>
              <w:widowControl/>
              <w:autoSpaceDE/>
              <w:autoSpaceDN/>
              <w:ind w:left="58"/>
              <w:rPr>
                <w:rFonts w:eastAsia="Times New Roman"/>
                <w:sz w:val="16"/>
                <w:szCs w:val="16"/>
              </w:rPr>
            </w:pPr>
          </w:p>
        </w:tc>
      </w:tr>
      <w:tr w:rsidR="00C3513A" w:rsidRPr="001C60E8" w14:paraId="12112E35" w14:textId="77777777" w:rsidTr="00123863">
        <w:trPr>
          <w:trHeight w:val="566"/>
        </w:trPr>
        <w:tc>
          <w:tcPr>
            <w:tcW w:w="2840" w:type="dxa"/>
            <w:shd w:val="clear" w:color="auto" w:fill="auto"/>
          </w:tcPr>
          <w:p w14:paraId="242F1A0E" w14:textId="77777777" w:rsidR="00C3513A" w:rsidRPr="00C3513A" w:rsidRDefault="00C3513A" w:rsidP="00C3513A">
            <w:pPr>
              <w:widowControl/>
              <w:autoSpaceDE/>
              <w:autoSpaceDN/>
              <w:rPr>
                <w:sz w:val="16"/>
                <w:szCs w:val="16"/>
              </w:rPr>
            </w:pPr>
            <w:r w:rsidRPr="00C3513A">
              <w:rPr>
                <w:sz w:val="16"/>
                <w:szCs w:val="16"/>
              </w:rPr>
              <w:t>Group sizes</w:t>
            </w:r>
            <w:r w:rsidR="001B09B8">
              <w:rPr>
                <w:sz w:val="16"/>
                <w:szCs w:val="16"/>
              </w:rPr>
              <w:t xml:space="preserve">: </w:t>
            </w:r>
            <w:r w:rsidR="001B09B8" w:rsidRPr="00DC6256">
              <w:rPr>
                <w:sz w:val="16"/>
                <w:szCs w:val="16"/>
              </w:rPr>
              <w:t>higher risk of infection spread</w:t>
            </w:r>
            <w:r w:rsidR="002F6972">
              <w:rPr>
                <w:sz w:val="16"/>
                <w:szCs w:val="16"/>
              </w:rPr>
              <w:t xml:space="preserve"> </w:t>
            </w:r>
            <w:r w:rsidR="00C118CB">
              <w:rPr>
                <w:sz w:val="16"/>
                <w:szCs w:val="16"/>
              </w:rPr>
              <w:t>if too many people are in the same location.</w:t>
            </w:r>
          </w:p>
        </w:tc>
        <w:tc>
          <w:tcPr>
            <w:tcW w:w="1379" w:type="dxa"/>
            <w:shd w:val="clear" w:color="auto" w:fill="auto"/>
          </w:tcPr>
          <w:p w14:paraId="3E075231" w14:textId="77777777" w:rsidR="00C3513A" w:rsidRDefault="00C3513A" w:rsidP="00C3513A">
            <w:pPr>
              <w:widowControl/>
              <w:autoSpaceDE/>
              <w:autoSpaceDN/>
              <w:rPr>
                <w:sz w:val="16"/>
              </w:rPr>
            </w:pPr>
            <w:r>
              <w:rPr>
                <w:sz w:val="16"/>
                <w:szCs w:val="16"/>
              </w:rPr>
              <w:t>Everyone attending</w:t>
            </w:r>
          </w:p>
        </w:tc>
        <w:tc>
          <w:tcPr>
            <w:tcW w:w="6946" w:type="dxa"/>
            <w:shd w:val="clear" w:color="auto" w:fill="auto"/>
          </w:tcPr>
          <w:p w14:paraId="65FC0989" w14:textId="77777777" w:rsidR="00C3513A" w:rsidRPr="00632E7F" w:rsidRDefault="00C3513A" w:rsidP="00165A20">
            <w:pPr>
              <w:pStyle w:val="ListParagraph"/>
              <w:numPr>
                <w:ilvl w:val="0"/>
                <w:numId w:val="17"/>
              </w:numPr>
              <w:tabs>
                <w:tab w:val="clear" w:pos="312"/>
              </w:tabs>
              <w:ind w:left="419" w:hanging="357"/>
            </w:pPr>
            <w:r w:rsidRPr="00632E7F">
              <w:t>The group size will be limited following the latest Scout Association guidance (and further government guidance if it applies).</w:t>
            </w:r>
            <w:r w:rsidRPr="00632E7F">
              <w:rPr>
                <w:color w:val="FF0000"/>
              </w:rPr>
              <w:t xml:space="preserve"> This is</w:t>
            </w:r>
            <w:r w:rsidR="00631F5F" w:rsidRPr="00632E7F">
              <w:rPr>
                <w:color w:val="FF0000"/>
              </w:rPr>
              <w:t xml:space="preserve"> currently 15 young people per g</w:t>
            </w:r>
            <w:r w:rsidRPr="00632E7F">
              <w:rPr>
                <w:color w:val="FF0000"/>
              </w:rPr>
              <w:t>roup, plus five adults/Young Leaders.</w:t>
            </w:r>
          </w:p>
          <w:p w14:paraId="1106BCF1" w14:textId="77777777" w:rsidR="00C3513A" w:rsidRPr="00632E7F" w:rsidRDefault="00C3513A" w:rsidP="00165A20">
            <w:pPr>
              <w:pStyle w:val="ListParagraph"/>
              <w:numPr>
                <w:ilvl w:val="0"/>
                <w:numId w:val="17"/>
              </w:numPr>
              <w:tabs>
                <w:tab w:val="clear" w:pos="312"/>
              </w:tabs>
              <w:ind w:left="419" w:hanging="357"/>
              <w:rPr>
                <w:color w:val="auto"/>
              </w:rPr>
            </w:pPr>
            <w:r w:rsidRPr="00632E7F">
              <w:rPr>
                <w:color w:val="auto"/>
              </w:rPr>
              <w:t xml:space="preserve">Adult leaders may supervise (move between) more than one </w:t>
            </w:r>
            <w:r w:rsidR="00631F5F" w:rsidRPr="00632E7F">
              <w:rPr>
                <w:color w:val="auto"/>
              </w:rPr>
              <w:t>g</w:t>
            </w:r>
            <w:r w:rsidRPr="00632E7F">
              <w:rPr>
                <w:color w:val="auto"/>
              </w:rPr>
              <w:t>roup of young people</w:t>
            </w:r>
          </w:p>
          <w:p w14:paraId="4A8B19CE" w14:textId="77777777" w:rsidR="00C3513A" w:rsidRDefault="00C3513A" w:rsidP="00165A20">
            <w:pPr>
              <w:pStyle w:val="ListParagraph"/>
              <w:numPr>
                <w:ilvl w:val="0"/>
                <w:numId w:val="17"/>
              </w:numPr>
              <w:tabs>
                <w:tab w:val="clear" w:pos="312"/>
              </w:tabs>
              <w:ind w:left="419" w:hanging="357"/>
            </w:pPr>
            <w:r w:rsidRPr="00632E7F">
              <w:t>The group size</w:t>
            </w:r>
            <w:r w:rsidRPr="00384CB2">
              <w:t xml:space="preserve"> </w:t>
            </w:r>
            <w:r w:rsidR="00B52BAE">
              <w:t>may</w:t>
            </w:r>
            <w:r w:rsidRPr="00384CB2">
              <w:t xml:space="preserve"> also be limited based on the planned activity and area available for each session.</w:t>
            </w:r>
          </w:p>
          <w:p w14:paraId="5569CCC6" w14:textId="77777777" w:rsidR="00C3513A" w:rsidRPr="00631F5F" w:rsidRDefault="00C3513A" w:rsidP="00165A20">
            <w:pPr>
              <w:pStyle w:val="ListParagraph"/>
              <w:numPr>
                <w:ilvl w:val="0"/>
                <w:numId w:val="17"/>
              </w:numPr>
              <w:tabs>
                <w:tab w:val="clear" w:pos="312"/>
              </w:tabs>
              <w:ind w:left="419" w:hanging="357"/>
              <w:rPr>
                <w:color w:val="auto"/>
              </w:rPr>
            </w:pPr>
            <w:r w:rsidRPr="008E0F39">
              <w:rPr>
                <w:color w:val="auto"/>
              </w:rPr>
              <w:t xml:space="preserve">Where more than one </w:t>
            </w:r>
            <w:r w:rsidR="00631F5F">
              <w:rPr>
                <w:color w:val="auto"/>
              </w:rPr>
              <w:t>g</w:t>
            </w:r>
            <w:r w:rsidRPr="008E0F39">
              <w:rPr>
                <w:color w:val="auto"/>
              </w:rPr>
              <w:t>roup of young people attend meetings they must be separated by 25m</w:t>
            </w:r>
            <w:r w:rsidRPr="001345EC">
              <w:rPr>
                <w:color w:val="FF0000"/>
              </w:rPr>
              <w:t xml:space="preserve"> or in separate rooms</w:t>
            </w:r>
            <w:r w:rsidR="00631F5F" w:rsidRPr="00631F5F">
              <w:rPr>
                <w:color w:val="auto"/>
              </w:rPr>
              <w:t>.</w:t>
            </w:r>
          </w:p>
          <w:p w14:paraId="56E1B912" w14:textId="77777777" w:rsidR="00C3513A" w:rsidRPr="00384CB2" w:rsidRDefault="00C3513A" w:rsidP="00165A20">
            <w:pPr>
              <w:pStyle w:val="ListParagraph"/>
              <w:numPr>
                <w:ilvl w:val="0"/>
                <w:numId w:val="17"/>
              </w:numPr>
              <w:tabs>
                <w:tab w:val="clear" w:pos="312"/>
              </w:tabs>
              <w:ind w:left="419" w:hanging="357"/>
            </w:pPr>
            <w:r w:rsidRPr="00384CB2">
              <w:t>No visitors will be invited to the group.</w:t>
            </w:r>
          </w:p>
          <w:p w14:paraId="2C85CC05" w14:textId="77777777" w:rsidR="008E0F39" w:rsidRDefault="00C3513A" w:rsidP="00165A20">
            <w:pPr>
              <w:pStyle w:val="ListParagraph"/>
              <w:numPr>
                <w:ilvl w:val="0"/>
                <w:numId w:val="17"/>
              </w:numPr>
              <w:tabs>
                <w:tab w:val="clear" w:pos="312"/>
              </w:tabs>
              <w:ind w:left="419" w:hanging="357"/>
            </w:pPr>
            <w:r w:rsidRPr="00384CB2">
              <w:t xml:space="preserve">Signs will be posted </w:t>
            </w:r>
            <w:r w:rsidRPr="00384CB2">
              <w:rPr>
                <w:color w:val="FF0000"/>
              </w:rPr>
              <w:t>at the entrance to ….</w:t>
            </w:r>
            <w:r w:rsidR="00C118CB">
              <w:rPr>
                <w:color w:val="FF0000"/>
              </w:rPr>
              <w:t>(</w:t>
            </w:r>
            <w:r w:rsidRPr="00384CB2">
              <w:rPr>
                <w:color w:val="FF0000"/>
              </w:rPr>
              <w:t>areas</w:t>
            </w:r>
            <w:r w:rsidR="00C118CB">
              <w:rPr>
                <w:color w:val="FF0000"/>
              </w:rPr>
              <w:t xml:space="preserve">) </w:t>
            </w:r>
            <w:r w:rsidRPr="00384CB2">
              <w:t>noting the maximum number of people who can use the area at a time.</w:t>
            </w:r>
          </w:p>
          <w:p w14:paraId="23F0A58C" w14:textId="77777777" w:rsidR="00C3513A" w:rsidRPr="008E0F39" w:rsidRDefault="00C3513A" w:rsidP="00165A20">
            <w:pPr>
              <w:pStyle w:val="ListParagraph"/>
              <w:numPr>
                <w:ilvl w:val="0"/>
                <w:numId w:val="17"/>
              </w:numPr>
              <w:tabs>
                <w:tab w:val="clear" w:pos="312"/>
              </w:tabs>
              <w:ind w:left="419" w:hanging="357"/>
            </w:pPr>
            <w:r w:rsidRPr="008E0F39">
              <w:rPr>
                <w:color w:val="FF0000"/>
              </w:rPr>
              <w:t xml:space="preserve">A one-way system will be in place for entry / exit </w:t>
            </w:r>
            <w:r w:rsidRPr="008E0F39">
              <w:rPr>
                <w:color w:val="0070C0"/>
              </w:rPr>
              <w:t>[include details].</w:t>
            </w:r>
          </w:p>
        </w:tc>
        <w:tc>
          <w:tcPr>
            <w:tcW w:w="4286" w:type="dxa"/>
            <w:shd w:val="clear" w:color="auto" w:fill="auto"/>
          </w:tcPr>
          <w:p w14:paraId="77254749" w14:textId="77777777" w:rsidR="00C3513A" w:rsidRPr="00373510" w:rsidRDefault="00C3513A" w:rsidP="00165A20">
            <w:pPr>
              <w:pStyle w:val="ListParagraph"/>
              <w:numPr>
                <w:ilvl w:val="0"/>
                <w:numId w:val="17"/>
              </w:numPr>
              <w:tabs>
                <w:tab w:val="clear" w:pos="312"/>
              </w:tabs>
              <w:ind w:left="412"/>
              <w:rPr>
                <w:rFonts w:eastAsia="Times New Roman"/>
                <w:color w:val="auto"/>
              </w:rPr>
            </w:pPr>
            <w:r>
              <w:t xml:space="preserve">Remind </w:t>
            </w:r>
            <w:r>
              <w:rPr>
                <w:rFonts w:eastAsia="Times New Roman"/>
              </w:rPr>
              <w:t>young people not to move between groups when necessary</w:t>
            </w:r>
            <w:r w:rsidR="000E6D9C">
              <w:rPr>
                <w:rFonts w:eastAsia="Times New Roman"/>
              </w:rPr>
              <w:t>.</w:t>
            </w:r>
          </w:p>
          <w:p w14:paraId="6C2CAC49" w14:textId="77777777" w:rsidR="00C3513A" w:rsidRDefault="00C3513A" w:rsidP="00165A20">
            <w:pPr>
              <w:pStyle w:val="ListParagraph"/>
              <w:numPr>
                <w:ilvl w:val="0"/>
                <w:numId w:val="17"/>
              </w:numPr>
              <w:tabs>
                <w:tab w:val="clear" w:pos="312"/>
              </w:tabs>
              <w:ind w:left="412"/>
              <w:rPr>
                <w:color w:val="auto"/>
              </w:rPr>
            </w:pPr>
            <w:r>
              <w:rPr>
                <w:rFonts w:eastAsia="Times New Roman"/>
              </w:rPr>
              <w:t xml:space="preserve">Remind young </w:t>
            </w:r>
            <w:r>
              <w:t xml:space="preserve">people to follow </w:t>
            </w:r>
            <w:r>
              <w:rPr>
                <w:rFonts w:eastAsia="Times New Roman"/>
              </w:rPr>
              <w:t xml:space="preserve">one </w:t>
            </w:r>
            <w:proofErr w:type="spellStart"/>
            <w:r>
              <w:rPr>
                <w:rFonts w:eastAsia="Times New Roman"/>
              </w:rPr>
              <w:t>one</w:t>
            </w:r>
            <w:proofErr w:type="spellEnd"/>
            <w:r>
              <w:rPr>
                <w:rFonts w:eastAsia="Times New Roman"/>
              </w:rPr>
              <w:t xml:space="preserve"> systems when </w:t>
            </w:r>
            <w:r w:rsidR="000E6D9C">
              <w:rPr>
                <w:rFonts w:eastAsia="Times New Roman"/>
              </w:rPr>
              <w:t>necessary.</w:t>
            </w:r>
          </w:p>
          <w:p w14:paraId="3AEC3099" w14:textId="18884927" w:rsidR="00C3513A" w:rsidRPr="00CF1CE5" w:rsidRDefault="00C3513A" w:rsidP="00C3513A">
            <w:pPr>
              <w:pStyle w:val="ListParagraph"/>
              <w:numPr>
                <w:ilvl w:val="0"/>
                <w:numId w:val="17"/>
              </w:numPr>
              <w:tabs>
                <w:tab w:val="clear" w:pos="312"/>
              </w:tabs>
              <w:ind w:left="412"/>
              <w:rPr>
                <w:rFonts w:eastAsia="Times New Roman"/>
              </w:rPr>
            </w:pPr>
            <w:r>
              <w:t xml:space="preserve">Pause or stop activities if </w:t>
            </w:r>
            <w:r>
              <w:rPr>
                <w:rFonts w:eastAsia="Times New Roman"/>
              </w:rPr>
              <w:t>young people are not respecting group size o</w:t>
            </w:r>
            <w:r w:rsidR="008D7B08">
              <w:rPr>
                <w:rFonts w:eastAsia="Times New Roman"/>
              </w:rPr>
              <w:t>r</w:t>
            </w:r>
            <w:r>
              <w:rPr>
                <w:rFonts w:eastAsia="Times New Roman"/>
              </w:rPr>
              <w:t xml:space="preserve"> one way system controls</w:t>
            </w:r>
            <w:r w:rsidR="000E6D9C">
              <w:rPr>
                <w:rFonts w:eastAsia="Times New Roman"/>
              </w:rPr>
              <w:t>.</w:t>
            </w:r>
          </w:p>
        </w:tc>
      </w:tr>
      <w:tr w:rsidR="00162078" w:rsidRPr="001C60E8" w14:paraId="4D452A26" w14:textId="77777777" w:rsidTr="00123863">
        <w:trPr>
          <w:trHeight w:val="698"/>
        </w:trPr>
        <w:tc>
          <w:tcPr>
            <w:tcW w:w="2840" w:type="dxa"/>
            <w:shd w:val="clear" w:color="auto" w:fill="auto"/>
          </w:tcPr>
          <w:p w14:paraId="38266BD0" w14:textId="77777777" w:rsidR="00162078" w:rsidRPr="00DC6256" w:rsidRDefault="00162078" w:rsidP="00E1091B">
            <w:pPr>
              <w:widowControl/>
              <w:autoSpaceDE/>
              <w:autoSpaceDN/>
              <w:rPr>
                <w:sz w:val="16"/>
                <w:szCs w:val="16"/>
              </w:rPr>
            </w:pPr>
            <w:r w:rsidRPr="00DC6256">
              <w:rPr>
                <w:sz w:val="16"/>
                <w:szCs w:val="16"/>
              </w:rPr>
              <w:t>Maintaining social distance at drop off and pick up: higher risk of infection spread if social distancing not maintained.</w:t>
            </w:r>
          </w:p>
        </w:tc>
        <w:tc>
          <w:tcPr>
            <w:tcW w:w="1379" w:type="dxa"/>
            <w:shd w:val="clear" w:color="auto" w:fill="auto"/>
          </w:tcPr>
          <w:p w14:paraId="3502EC1F" w14:textId="77777777" w:rsidR="00162078" w:rsidRPr="00DD3E73" w:rsidRDefault="00C675D8" w:rsidP="00E1091B">
            <w:pPr>
              <w:widowControl/>
              <w:autoSpaceDE/>
              <w:autoSpaceDN/>
              <w:rPr>
                <w:color w:val="FF0000"/>
                <w:sz w:val="16"/>
                <w:szCs w:val="16"/>
              </w:rPr>
            </w:pPr>
            <w:r>
              <w:rPr>
                <w:sz w:val="16"/>
                <w:szCs w:val="16"/>
              </w:rPr>
              <w:t>Persons dropping off / picking up</w:t>
            </w:r>
          </w:p>
        </w:tc>
        <w:tc>
          <w:tcPr>
            <w:tcW w:w="6946" w:type="dxa"/>
            <w:shd w:val="clear" w:color="auto" w:fill="auto"/>
          </w:tcPr>
          <w:p w14:paraId="0A456E80" w14:textId="77777777" w:rsidR="00AE04F0" w:rsidRPr="0058074D" w:rsidRDefault="00AE04F0" w:rsidP="00AE04F0">
            <w:pPr>
              <w:pStyle w:val="ListParagraph"/>
              <w:tabs>
                <w:tab w:val="clear" w:pos="312"/>
                <w:tab w:val="clear" w:pos="720"/>
              </w:tabs>
              <w:ind w:left="428"/>
            </w:pPr>
            <w:r>
              <w:t>Al</w:t>
            </w:r>
            <w:r w:rsidR="00666823">
              <w:t>l</w:t>
            </w:r>
            <w:r>
              <w:t xml:space="preserve"> parents</w:t>
            </w:r>
            <w:r w:rsidR="00666823">
              <w:t>/carers</w:t>
            </w:r>
            <w:r>
              <w:t xml:space="preserve"> will be provided with drop off / pick up instructions</w:t>
            </w:r>
            <w:r w:rsidR="00666823">
              <w:t>.</w:t>
            </w:r>
          </w:p>
          <w:p w14:paraId="24ACDECC" w14:textId="77777777" w:rsidR="00AE04F0" w:rsidRPr="001C49DA" w:rsidRDefault="00AE04F0" w:rsidP="00AE04F0">
            <w:pPr>
              <w:pStyle w:val="ListParagraph"/>
              <w:tabs>
                <w:tab w:val="clear" w:pos="312"/>
                <w:tab w:val="clear" w:pos="720"/>
              </w:tabs>
              <w:ind w:left="428"/>
            </w:pPr>
            <w:r w:rsidRPr="001C49DA">
              <w:t>Drop-off and pick-up times will be staggered to avoid a large number of people using the entrance / exit at the same time.</w:t>
            </w:r>
          </w:p>
          <w:p w14:paraId="16EBF7BA" w14:textId="77777777" w:rsidR="00AE04F0" w:rsidRPr="00A927C5" w:rsidRDefault="00AE04F0" w:rsidP="00AE04F0">
            <w:pPr>
              <w:pStyle w:val="ListParagraph"/>
              <w:tabs>
                <w:tab w:val="clear" w:pos="312"/>
                <w:tab w:val="clear" w:pos="720"/>
              </w:tabs>
              <w:ind w:left="428"/>
            </w:pPr>
            <w:r w:rsidRPr="001C49DA">
              <w:rPr>
                <w:color w:val="FF0000"/>
              </w:rPr>
              <w:t xml:space="preserve">Specify a specific drop-off location, and a specific pick-up location </w:t>
            </w:r>
            <w:r w:rsidRPr="00AE04F0">
              <w:rPr>
                <w:color w:val="0070C0"/>
              </w:rPr>
              <w:t>[select a wide area which will allow parents/</w:t>
            </w:r>
            <w:r w:rsidR="00F00303">
              <w:rPr>
                <w:color w:val="0070C0"/>
              </w:rPr>
              <w:t>carer</w:t>
            </w:r>
            <w:r w:rsidRPr="00AE04F0">
              <w:rPr>
                <w:color w:val="0070C0"/>
              </w:rPr>
              <w:t>s to properly distance whilst waiting to pick up]</w:t>
            </w:r>
          </w:p>
          <w:p w14:paraId="758B5636" w14:textId="77777777" w:rsidR="00AE04F0" w:rsidRPr="001C49DA" w:rsidRDefault="00AE04F0" w:rsidP="00AE04F0">
            <w:pPr>
              <w:pStyle w:val="ListParagraph"/>
              <w:tabs>
                <w:tab w:val="clear" w:pos="312"/>
                <w:tab w:val="clear" w:pos="720"/>
              </w:tabs>
              <w:ind w:left="428"/>
            </w:pPr>
            <w:r w:rsidRPr="001C49DA">
              <w:t>Spaces will be allocated in the hall (marked by cones) so as members arrive they can fill up the available spaces whilst maintaining appropriate distance.</w:t>
            </w:r>
          </w:p>
          <w:p w14:paraId="7D7745EE" w14:textId="77777777" w:rsidR="00AE04F0" w:rsidRPr="001C49DA" w:rsidRDefault="00AE04F0" w:rsidP="00AE04F0">
            <w:pPr>
              <w:pStyle w:val="ListParagraph"/>
              <w:tabs>
                <w:tab w:val="clear" w:pos="312"/>
                <w:tab w:val="clear" w:pos="720"/>
              </w:tabs>
              <w:ind w:left="428"/>
            </w:pPr>
            <w:r w:rsidRPr="001C49DA">
              <w:t>2m distancing will be marked on the floor in the entrance hallway and on the drive leading to the entrance.</w:t>
            </w:r>
          </w:p>
          <w:p w14:paraId="63C2C673" w14:textId="77777777" w:rsidR="00AE04F0" w:rsidRPr="001C49DA" w:rsidRDefault="00AE04F0" w:rsidP="00AE04F0">
            <w:pPr>
              <w:pStyle w:val="ListParagraph"/>
              <w:tabs>
                <w:tab w:val="clear" w:pos="312"/>
                <w:tab w:val="clear" w:pos="720"/>
              </w:tabs>
              <w:ind w:left="428"/>
            </w:pPr>
            <w:r w:rsidRPr="001C49DA">
              <w:t xml:space="preserve">The restart information pack will include a request for parents / </w:t>
            </w:r>
            <w:r w:rsidR="00F00303">
              <w:t>carer</w:t>
            </w:r>
            <w:r w:rsidRPr="001C49DA">
              <w:t xml:space="preserve">s to </w:t>
            </w:r>
            <w:r w:rsidR="0081742F">
              <w:t xml:space="preserve">remain in cars where it is safe to do so, to </w:t>
            </w:r>
            <w:r w:rsidRPr="001C49DA">
              <w:t>maintain social distancing in the car park whilst waiting to collect, and to leave promptly once collection is complete.</w:t>
            </w:r>
          </w:p>
          <w:p w14:paraId="424427E2" w14:textId="77777777" w:rsidR="00AE04F0" w:rsidRPr="001C49DA" w:rsidRDefault="00AE04F0" w:rsidP="00AE04F0">
            <w:pPr>
              <w:pStyle w:val="ListParagraph"/>
              <w:tabs>
                <w:tab w:val="clear" w:pos="312"/>
                <w:tab w:val="clear" w:pos="720"/>
              </w:tabs>
              <w:ind w:left="428"/>
            </w:pPr>
            <w:r w:rsidRPr="001C49DA">
              <w:t xml:space="preserve">The restart information pack will include a request for only one adult to drop off / pick up the </w:t>
            </w:r>
            <w:r>
              <w:t xml:space="preserve">member </w:t>
            </w:r>
            <w:r w:rsidRPr="00C0456F">
              <w:rPr>
                <w:color w:val="0070C0"/>
              </w:rPr>
              <w:t xml:space="preserve">[subject to young </w:t>
            </w:r>
            <w:proofErr w:type="spellStart"/>
            <w:r w:rsidRPr="00C0456F">
              <w:rPr>
                <w:color w:val="0070C0"/>
              </w:rPr>
              <w:t>persons</w:t>
            </w:r>
            <w:proofErr w:type="spellEnd"/>
            <w:r w:rsidRPr="00C0456F">
              <w:rPr>
                <w:color w:val="0070C0"/>
              </w:rPr>
              <w:t xml:space="preserve"> safety constraints]</w:t>
            </w:r>
            <w:r w:rsidR="00666823" w:rsidRPr="00666823">
              <w:rPr>
                <w:color w:val="auto"/>
              </w:rPr>
              <w:t>.</w:t>
            </w:r>
          </w:p>
          <w:p w14:paraId="4BBAD77A" w14:textId="77777777" w:rsidR="00162078" w:rsidRPr="002F0247" w:rsidRDefault="00AE04F0" w:rsidP="00AE04F0">
            <w:pPr>
              <w:pStyle w:val="ListParagraph"/>
              <w:tabs>
                <w:tab w:val="clear" w:pos="312"/>
                <w:tab w:val="clear" w:pos="720"/>
              </w:tabs>
              <w:ind w:left="428"/>
            </w:pPr>
            <w:r w:rsidRPr="001C49DA">
              <w:t>Only group members and leaders will be allowed past the front gate.</w:t>
            </w:r>
          </w:p>
        </w:tc>
        <w:tc>
          <w:tcPr>
            <w:tcW w:w="4286" w:type="dxa"/>
            <w:shd w:val="clear" w:color="auto" w:fill="auto"/>
          </w:tcPr>
          <w:p w14:paraId="63D65FD3" w14:textId="77777777" w:rsidR="00FD4631" w:rsidRPr="006C167E" w:rsidRDefault="00FD4631" w:rsidP="00165A20">
            <w:pPr>
              <w:widowControl/>
              <w:numPr>
                <w:ilvl w:val="0"/>
                <w:numId w:val="13"/>
              </w:numPr>
              <w:tabs>
                <w:tab w:val="clear" w:pos="720"/>
              </w:tabs>
              <w:autoSpaceDE/>
              <w:autoSpaceDN/>
              <w:ind w:left="418"/>
              <w:rPr>
                <w:sz w:val="16"/>
                <w:szCs w:val="16"/>
              </w:rPr>
            </w:pPr>
            <w:r>
              <w:rPr>
                <w:rFonts w:eastAsia="Times New Roman"/>
                <w:sz w:val="16"/>
                <w:szCs w:val="16"/>
              </w:rPr>
              <w:t>Observe the operation of drop-off and pick-up and check whether the guidance is being followed. Will it need to be monitored every week?</w:t>
            </w:r>
            <w:r w:rsidR="00F94EFB">
              <w:rPr>
                <w:rFonts w:eastAsia="Times New Roman"/>
                <w:sz w:val="16"/>
                <w:szCs w:val="16"/>
              </w:rPr>
              <w:t xml:space="preserve"> </w:t>
            </w:r>
          </w:p>
          <w:p w14:paraId="32270349" w14:textId="77777777" w:rsidR="006C167E" w:rsidRPr="00373510" w:rsidRDefault="006C167E" w:rsidP="00165A20">
            <w:pPr>
              <w:pStyle w:val="ListParagraph"/>
              <w:numPr>
                <w:ilvl w:val="0"/>
                <w:numId w:val="13"/>
              </w:numPr>
              <w:tabs>
                <w:tab w:val="clear" w:pos="312"/>
                <w:tab w:val="clear" w:pos="720"/>
              </w:tabs>
              <w:ind w:left="418"/>
              <w:rPr>
                <w:rFonts w:eastAsia="Times New Roman"/>
                <w:color w:val="auto"/>
              </w:rPr>
            </w:pPr>
            <w:r>
              <w:rPr>
                <w:rFonts w:eastAsia="Times New Roman"/>
              </w:rPr>
              <w:t>Remind parents to follow drop off / pick up instructions when necessary</w:t>
            </w:r>
            <w:r w:rsidR="000E6D9C">
              <w:rPr>
                <w:rFonts w:eastAsia="Times New Roman"/>
              </w:rPr>
              <w:t>.</w:t>
            </w:r>
          </w:p>
          <w:p w14:paraId="1DB5D4FF" w14:textId="77777777" w:rsidR="006C167E" w:rsidRDefault="006C167E" w:rsidP="00165A20">
            <w:pPr>
              <w:pStyle w:val="ListParagraph"/>
              <w:numPr>
                <w:ilvl w:val="0"/>
                <w:numId w:val="13"/>
              </w:numPr>
              <w:tabs>
                <w:tab w:val="clear" w:pos="312"/>
                <w:tab w:val="clear" w:pos="720"/>
              </w:tabs>
              <w:ind w:left="418"/>
              <w:rPr>
                <w:rFonts w:eastAsia="Times New Roman"/>
              </w:rPr>
            </w:pPr>
            <w:r>
              <w:rPr>
                <w:rFonts w:eastAsia="Times New Roman"/>
              </w:rPr>
              <w:t>Pause or stop drop off or pick up if young people or parents are not following instructions</w:t>
            </w:r>
            <w:r w:rsidR="000E6D9C">
              <w:rPr>
                <w:rFonts w:eastAsia="Times New Roman"/>
              </w:rPr>
              <w:t>.</w:t>
            </w:r>
          </w:p>
          <w:p w14:paraId="63B90D6E" w14:textId="06B9DA59" w:rsidR="00A0203F" w:rsidRPr="00A0203F" w:rsidRDefault="00A0203F" w:rsidP="00CF1CE5"/>
        </w:tc>
      </w:tr>
      <w:tr w:rsidR="00E01964" w:rsidRPr="001C60E8" w14:paraId="6A103501" w14:textId="77777777" w:rsidTr="00123863">
        <w:trPr>
          <w:trHeight w:val="283"/>
        </w:trPr>
        <w:tc>
          <w:tcPr>
            <w:tcW w:w="2840" w:type="dxa"/>
            <w:shd w:val="clear" w:color="auto" w:fill="auto"/>
          </w:tcPr>
          <w:p w14:paraId="716ED0F0" w14:textId="77777777" w:rsidR="00E01964" w:rsidRPr="00DC6256" w:rsidRDefault="00755EC8" w:rsidP="002E3ECF">
            <w:pPr>
              <w:widowControl/>
              <w:autoSpaceDE/>
              <w:autoSpaceDN/>
              <w:rPr>
                <w:sz w:val="16"/>
                <w:szCs w:val="16"/>
              </w:rPr>
            </w:pPr>
            <w:r w:rsidRPr="00DC6256">
              <w:rPr>
                <w:sz w:val="16"/>
                <w:szCs w:val="16"/>
              </w:rPr>
              <w:t>Higher risk of infection whilst travelling</w:t>
            </w:r>
            <w:r w:rsidR="002E3ECF" w:rsidRPr="00DC6256">
              <w:rPr>
                <w:sz w:val="16"/>
                <w:szCs w:val="16"/>
              </w:rPr>
              <w:t xml:space="preserve"> due to close proximity between transport users</w:t>
            </w:r>
            <w:r w:rsidR="001B09B8">
              <w:rPr>
                <w:sz w:val="16"/>
                <w:szCs w:val="16"/>
              </w:rPr>
              <w:t>.</w:t>
            </w:r>
          </w:p>
        </w:tc>
        <w:tc>
          <w:tcPr>
            <w:tcW w:w="1379" w:type="dxa"/>
            <w:shd w:val="clear" w:color="auto" w:fill="auto"/>
          </w:tcPr>
          <w:p w14:paraId="43527EEC" w14:textId="77777777" w:rsidR="00E01964" w:rsidRPr="00755EC8" w:rsidRDefault="00755EC8" w:rsidP="002C7D2D">
            <w:pPr>
              <w:widowControl/>
              <w:autoSpaceDE/>
              <w:autoSpaceDN/>
              <w:rPr>
                <w:sz w:val="16"/>
                <w:szCs w:val="16"/>
              </w:rPr>
            </w:pPr>
            <w:r w:rsidRPr="00755EC8">
              <w:rPr>
                <w:sz w:val="16"/>
                <w:szCs w:val="16"/>
              </w:rPr>
              <w:t>Everyone using the chosen mode of transport</w:t>
            </w:r>
          </w:p>
        </w:tc>
        <w:tc>
          <w:tcPr>
            <w:tcW w:w="6946" w:type="dxa"/>
            <w:shd w:val="clear" w:color="auto" w:fill="auto"/>
          </w:tcPr>
          <w:p w14:paraId="4FD96D6C" w14:textId="77777777" w:rsidR="0030647C" w:rsidRPr="00F94EFB" w:rsidRDefault="002E3ECF" w:rsidP="00C85408">
            <w:pPr>
              <w:pStyle w:val="ListParagraph"/>
              <w:tabs>
                <w:tab w:val="clear" w:pos="312"/>
                <w:tab w:val="clear" w:pos="720"/>
              </w:tabs>
              <w:ind w:left="428"/>
            </w:pPr>
            <w:r w:rsidRPr="00F94EFB">
              <w:t>The restart information pack will advise everyone to follow government guidance regarding the use of public transport and car sharing, in case this is their usual method of travelling to meetings.</w:t>
            </w:r>
          </w:p>
          <w:p w14:paraId="6347A30C" w14:textId="77777777" w:rsidR="0030647C" w:rsidRPr="00F94EFB" w:rsidRDefault="002E3ECF" w:rsidP="008537E7">
            <w:pPr>
              <w:pStyle w:val="ListParagraph"/>
              <w:tabs>
                <w:tab w:val="clear" w:pos="312"/>
                <w:tab w:val="clear" w:pos="720"/>
              </w:tabs>
              <w:ind w:left="428"/>
              <w:rPr>
                <w:color w:val="FF0000"/>
              </w:rPr>
            </w:pPr>
            <w:r w:rsidRPr="00F94EFB">
              <w:rPr>
                <w:color w:val="FF0000"/>
              </w:rPr>
              <w:t>Minibuses will currently not be used due to the difficulty in social distancing.</w:t>
            </w:r>
            <w:r w:rsidR="0049003A">
              <w:rPr>
                <w:color w:val="FF0000"/>
              </w:rPr>
              <w:t xml:space="preserve"> </w:t>
            </w:r>
            <w:r w:rsidR="0049003A" w:rsidRPr="00C85408">
              <w:rPr>
                <w:color w:val="0070C0"/>
              </w:rPr>
              <w:t>[Group transport may be used</w:t>
            </w:r>
            <w:r w:rsidR="00C85408" w:rsidRPr="00C85408">
              <w:rPr>
                <w:color w:val="0070C0"/>
              </w:rPr>
              <w:t xml:space="preserve"> where parents cannot provide transport, but numbers will be reduced as social d</w:t>
            </w:r>
            <w:r w:rsidR="008537E7">
              <w:rPr>
                <w:color w:val="0070C0"/>
              </w:rPr>
              <w:t>i</w:t>
            </w:r>
            <w:r w:rsidR="00C85408" w:rsidRPr="00C85408">
              <w:rPr>
                <w:color w:val="0070C0"/>
              </w:rPr>
              <w:t>stancin</w:t>
            </w:r>
            <w:r w:rsidR="008537E7">
              <w:rPr>
                <w:color w:val="0070C0"/>
              </w:rPr>
              <w:t>g</w:t>
            </w:r>
            <w:r w:rsidR="00C85408" w:rsidRPr="00C85408">
              <w:rPr>
                <w:color w:val="0070C0"/>
              </w:rPr>
              <w:t xml:space="preserve"> must be maintained</w:t>
            </w:r>
            <w:r w:rsidR="008537E7">
              <w:rPr>
                <w:color w:val="0070C0"/>
              </w:rPr>
              <w:t>.</w:t>
            </w:r>
            <w:r w:rsidR="00C85408" w:rsidRPr="00C85408">
              <w:rPr>
                <w:color w:val="0070C0"/>
              </w:rPr>
              <w:t xml:space="preserve"> </w:t>
            </w:r>
            <w:r w:rsidR="008537E7">
              <w:rPr>
                <w:color w:val="0070C0"/>
              </w:rPr>
              <w:t>Face coverings</w:t>
            </w:r>
            <w:r w:rsidR="00C85408" w:rsidRPr="00C85408">
              <w:rPr>
                <w:color w:val="0070C0"/>
              </w:rPr>
              <w:t xml:space="preserve"> should be worn by passengers and vehi</w:t>
            </w:r>
            <w:r w:rsidR="008537E7">
              <w:rPr>
                <w:color w:val="0070C0"/>
              </w:rPr>
              <w:t>c</w:t>
            </w:r>
            <w:r w:rsidR="00C85408" w:rsidRPr="00C85408">
              <w:rPr>
                <w:color w:val="0070C0"/>
              </w:rPr>
              <w:t>les should be cleaned before/after use]</w:t>
            </w:r>
          </w:p>
        </w:tc>
        <w:tc>
          <w:tcPr>
            <w:tcW w:w="4286" w:type="dxa"/>
            <w:shd w:val="clear" w:color="auto" w:fill="auto"/>
          </w:tcPr>
          <w:p w14:paraId="107B3560" w14:textId="77777777" w:rsidR="00E01964" w:rsidRDefault="001F4E63" w:rsidP="0049003A">
            <w:pPr>
              <w:pStyle w:val="ListParagraph"/>
              <w:tabs>
                <w:tab w:val="clear" w:pos="312"/>
                <w:tab w:val="clear" w:pos="720"/>
              </w:tabs>
              <w:ind w:left="418"/>
            </w:pPr>
            <w:r>
              <w:t>You may need to remind people of the guidance rules if you observe them being broken.</w:t>
            </w:r>
          </w:p>
          <w:p w14:paraId="61BB509B" w14:textId="4A88FAA8" w:rsidR="00C85408" w:rsidRPr="007A49B1" w:rsidRDefault="00C85408" w:rsidP="00C85408"/>
        </w:tc>
      </w:tr>
      <w:tr w:rsidR="00E10ACA" w:rsidRPr="001C60E8" w14:paraId="44436ACE" w14:textId="77777777" w:rsidTr="00123863">
        <w:trPr>
          <w:trHeight w:val="698"/>
        </w:trPr>
        <w:tc>
          <w:tcPr>
            <w:tcW w:w="2840" w:type="dxa"/>
            <w:shd w:val="clear" w:color="auto" w:fill="auto"/>
          </w:tcPr>
          <w:p w14:paraId="0ACE5A62" w14:textId="77777777" w:rsidR="00E10ACA" w:rsidRPr="00DC6256" w:rsidRDefault="00E10ACA" w:rsidP="002C7D2D">
            <w:pPr>
              <w:widowControl/>
              <w:autoSpaceDE/>
              <w:autoSpaceDN/>
              <w:rPr>
                <w:sz w:val="16"/>
                <w:szCs w:val="16"/>
              </w:rPr>
            </w:pPr>
            <w:r w:rsidRPr="00DC6256">
              <w:rPr>
                <w:sz w:val="16"/>
                <w:szCs w:val="16"/>
              </w:rPr>
              <w:lastRenderedPageBreak/>
              <w:t>Additional risk to vulnerable groups</w:t>
            </w:r>
            <w:r w:rsidR="001B09B8">
              <w:rPr>
                <w:sz w:val="16"/>
                <w:szCs w:val="16"/>
              </w:rPr>
              <w:t>.</w:t>
            </w:r>
          </w:p>
        </w:tc>
        <w:tc>
          <w:tcPr>
            <w:tcW w:w="1379" w:type="dxa"/>
            <w:shd w:val="clear" w:color="auto" w:fill="auto"/>
          </w:tcPr>
          <w:p w14:paraId="296E0E1C" w14:textId="77777777" w:rsidR="00E10ACA" w:rsidRDefault="00E10ACA" w:rsidP="002C7D2D">
            <w:pPr>
              <w:widowControl/>
              <w:autoSpaceDE/>
              <w:autoSpaceDN/>
              <w:rPr>
                <w:sz w:val="16"/>
                <w:szCs w:val="16"/>
              </w:rPr>
            </w:pPr>
            <w:r>
              <w:rPr>
                <w:sz w:val="16"/>
                <w:szCs w:val="16"/>
              </w:rPr>
              <w:t>Specific person(s)</w:t>
            </w:r>
          </w:p>
        </w:tc>
        <w:tc>
          <w:tcPr>
            <w:tcW w:w="6946" w:type="dxa"/>
            <w:shd w:val="clear" w:color="auto" w:fill="auto"/>
          </w:tcPr>
          <w:p w14:paraId="428E2222" w14:textId="77777777" w:rsidR="00E10ACA" w:rsidRPr="00B31BA2" w:rsidRDefault="00E10ACA" w:rsidP="00D62DC7">
            <w:pPr>
              <w:pStyle w:val="ListParagraph"/>
              <w:tabs>
                <w:tab w:val="clear" w:pos="312"/>
                <w:tab w:val="clear" w:pos="720"/>
              </w:tabs>
              <w:ind w:left="428"/>
            </w:pPr>
            <w:r w:rsidRPr="00B31BA2">
              <w:t xml:space="preserve">The </w:t>
            </w:r>
            <w:r w:rsidRPr="007028B7">
              <w:rPr>
                <w:color w:val="FF0000"/>
              </w:rPr>
              <w:t>GSL</w:t>
            </w:r>
            <w:r w:rsidRPr="00B31BA2">
              <w:t xml:space="preserve"> will have a discussion with anyone classified as being in a vulnerable group</w:t>
            </w:r>
            <w:r w:rsidR="00D62DC7">
              <w:t xml:space="preserve"> or with family members in a vulnerable </w:t>
            </w:r>
            <w:r w:rsidR="007028B7">
              <w:t>group,</w:t>
            </w:r>
            <w:r w:rsidRPr="00B31BA2">
              <w:t xml:space="preserve"> to discuss the controls in place and whether any additional controls are necessary. A specific risk assessment should be created if deemed necessary.</w:t>
            </w:r>
          </w:p>
        </w:tc>
        <w:tc>
          <w:tcPr>
            <w:tcW w:w="4286" w:type="dxa"/>
            <w:shd w:val="clear" w:color="auto" w:fill="auto"/>
          </w:tcPr>
          <w:p w14:paraId="2A31DA39" w14:textId="77777777" w:rsidR="001F4E63" w:rsidRDefault="001F4E63"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You will need to monitor that any specific control measures are being followed.</w:t>
            </w:r>
          </w:p>
          <w:p w14:paraId="31C74233" w14:textId="77777777" w:rsidR="00E10ACA" w:rsidRPr="007A49B1" w:rsidRDefault="00E10ACA" w:rsidP="002C7D2D">
            <w:pPr>
              <w:widowControl/>
              <w:autoSpaceDE/>
              <w:autoSpaceDN/>
              <w:rPr>
                <w:sz w:val="16"/>
                <w:szCs w:val="16"/>
              </w:rPr>
            </w:pPr>
          </w:p>
        </w:tc>
      </w:tr>
      <w:tr w:rsidR="00162078" w:rsidRPr="001C60E8" w14:paraId="7494BA43" w14:textId="77777777" w:rsidTr="00123863">
        <w:trPr>
          <w:trHeight w:val="698"/>
        </w:trPr>
        <w:tc>
          <w:tcPr>
            <w:tcW w:w="2840" w:type="dxa"/>
            <w:shd w:val="clear" w:color="auto" w:fill="auto"/>
          </w:tcPr>
          <w:p w14:paraId="6965373A" w14:textId="77777777" w:rsidR="00162078" w:rsidRPr="00DC6256" w:rsidRDefault="00162078" w:rsidP="002C7D2D">
            <w:pPr>
              <w:widowControl/>
              <w:autoSpaceDE/>
              <w:autoSpaceDN/>
              <w:rPr>
                <w:sz w:val="16"/>
                <w:szCs w:val="16"/>
              </w:rPr>
            </w:pPr>
            <w:r w:rsidRPr="00DC6256">
              <w:rPr>
                <w:sz w:val="16"/>
                <w:szCs w:val="16"/>
              </w:rPr>
              <w:t xml:space="preserve">Hygiene of people: higher risk of infection spread if proper hand washing </w:t>
            </w:r>
            <w:r w:rsidR="003274BB" w:rsidRPr="00DC6256">
              <w:rPr>
                <w:sz w:val="16"/>
                <w:szCs w:val="16"/>
              </w:rPr>
              <w:t xml:space="preserve">and hygiene practices are </w:t>
            </w:r>
            <w:r w:rsidRPr="00DC6256">
              <w:rPr>
                <w:sz w:val="16"/>
                <w:szCs w:val="16"/>
              </w:rPr>
              <w:t>not carried out.</w:t>
            </w:r>
          </w:p>
        </w:tc>
        <w:tc>
          <w:tcPr>
            <w:tcW w:w="1379" w:type="dxa"/>
            <w:shd w:val="clear" w:color="auto" w:fill="auto"/>
          </w:tcPr>
          <w:p w14:paraId="6B049677"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19D0FDD6" w14:textId="77777777" w:rsidR="00DC78D3" w:rsidRPr="00DC78D3" w:rsidRDefault="00DC78D3" w:rsidP="00B558E5">
            <w:pPr>
              <w:pStyle w:val="ListParagraph"/>
              <w:tabs>
                <w:tab w:val="clear" w:pos="312"/>
                <w:tab w:val="clear" w:pos="720"/>
              </w:tabs>
              <w:ind w:left="428"/>
              <w:rPr>
                <w:color w:val="auto"/>
              </w:rPr>
            </w:pPr>
            <w:r w:rsidRPr="00DC78D3">
              <w:rPr>
                <w:color w:val="auto"/>
              </w:rPr>
              <w:t>Activities are chosen to minimise the requirement for touching items, to minimise the need to wash or sanitise hands during the meeting.</w:t>
            </w:r>
          </w:p>
          <w:p w14:paraId="01A6B75D" w14:textId="77777777" w:rsidR="003E12CC" w:rsidRPr="0059478F" w:rsidRDefault="003E12CC" w:rsidP="00B558E5">
            <w:pPr>
              <w:pStyle w:val="ListParagraph"/>
              <w:tabs>
                <w:tab w:val="clear" w:pos="312"/>
                <w:tab w:val="clear" w:pos="720"/>
              </w:tabs>
              <w:ind w:left="428"/>
              <w:rPr>
                <w:color w:val="FF0000"/>
              </w:rPr>
            </w:pPr>
            <w:r w:rsidRPr="0059478F">
              <w:rPr>
                <w:color w:val="FF0000"/>
              </w:rPr>
              <w:t>Hand sanitiser will be provided to everyone on entry</w:t>
            </w:r>
            <w:r w:rsidR="00DD7DD6" w:rsidRPr="0059478F">
              <w:rPr>
                <w:color w:val="FF0000"/>
              </w:rPr>
              <w:t xml:space="preserve"> </w:t>
            </w:r>
            <w:r w:rsidR="00CC4A87" w:rsidRPr="0059478F">
              <w:rPr>
                <w:color w:val="FF0000"/>
              </w:rPr>
              <w:t xml:space="preserve">to / </w:t>
            </w:r>
            <w:r w:rsidR="00DD7DD6" w:rsidRPr="0059478F">
              <w:rPr>
                <w:color w:val="FF0000"/>
              </w:rPr>
              <w:t>departure</w:t>
            </w:r>
            <w:r w:rsidR="00CC4A87" w:rsidRPr="0059478F">
              <w:rPr>
                <w:color w:val="FF0000"/>
              </w:rPr>
              <w:t xml:space="preserve"> from the site</w:t>
            </w:r>
            <w:r w:rsidRPr="0059478F">
              <w:rPr>
                <w:color w:val="FF0000"/>
              </w:rPr>
              <w:t>. A leader will supervise to ensure that everyone uses it</w:t>
            </w:r>
            <w:r w:rsidR="00FC186B">
              <w:rPr>
                <w:color w:val="FF0000"/>
              </w:rPr>
              <w:t xml:space="preserve"> correctly</w:t>
            </w:r>
            <w:r w:rsidRPr="0059478F">
              <w:rPr>
                <w:color w:val="FF0000"/>
              </w:rPr>
              <w:t>.</w:t>
            </w:r>
          </w:p>
          <w:p w14:paraId="73D51C3C" w14:textId="77777777" w:rsidR="003E12CC" w:rsidRPr="0059478F" w:rsidRDefault="003E12CC" w:rsidP="00B558E5">
            <w:pPr>
              <w:pStyle w:val="ListParagraph"/>
              <w:tabs>
                <w:tab w:val="clear" w:pos="312"/>
                <w:tab w:val="clear" w:pos="720"/>
              </w:tabs>
              <w:ind w:left="428"/>
              <w:rPr>
                <w:color w:val="FF0000"/>
              </w:rPr>
            </w:pPr>
            <w:r w:rsidRPr="0059478F">
              <w:rPr>
                <w:color w:val="FF0000"/>
              </w:rPr>
              <w:t xml:space="preserve">A leader will supervise entry to ensure that everyone washes their hands correctly when entering </w:t>
            </w:r>
            <w:r w:rsidR="00DD7DD6" w:rsidRPr="0059478F">
              <w:rPr>
                <w:color w:val="FF0000"/>
              </w:rPr>
              <w:t xml:space="preserve">or leaving </w:t>
            </w:r>
            <w:r w:rsidRPr="0059478F">
              <w:rPr>
                <w:color w:val="FF0000"/>
              </w:rPr>
              <w:t>the building.</w:t>
            </w:r>
          </w:p>
          <w:p w14:paraId="51A92581" w14:textId="77777777" w:rsidR="003E12CC" w:rsidRPr="0059478F" w:rsidRDefault="003E12CC" w:rsidP="00B558E5">
            <w:pPr>
              <w:pStyle w:val="ListParagraph"/>
              <w:tabs>
                <w:tab w:val="clear" w:pos="312"/>
                <w:tab w:val="clear" w:pos="720"/>
              </w:tabs>
              <w:ind w:left="428"/>
              <w:rPr>
                <w:color w:val="FF0000"/>
              </w:rPr>
            </w:pPr>
            <w:r w:rsidRPr="0059478F">
              <w:rPr>
                <w:color w:val="FF0000"/>
              </w:rPr>
              <w:t>Adequate supplies of hand washing soap and disposable paper towels will be available for the toilets.</w:t>
            </w:r>
          </w:p>
          <w:p w14:paraId="6110A70B" w14:textId="77777777" w:rsidR="00ED3706" w:rsidRPr="0059478F" w:rsidRDefault="00ED3706" w:rsidP="00B558E5">
            <w:pPr>
              <w:pStyle w:val="ListParagraph"/>
              <w:tabs>
                <w:tab w:val="clear" w:pos="312"/>
                <w:tab w:val="clear" w:pos="720"/>
              </w:tabs>
              <w:ind w:left="428"/>
              <w:rPr>
                <w:color w:val="FF0000"/>
              </w:rPr>
            </w:pPr>
            <w:r w:rsidRPr="0059478F">
              <w:rPr>
                <w:color w:val="FF0000"/>
              </w:rPr>
              <w:t>The code of conduct will include a statement that hands must be washed or sanitised upon entry to the building</w:t>
            </w:r>
            <w:r w:rsidR="00DD7DD6" w:rsidRPr="0059478F">
              <w:rPr>
                <w:color w:val="FF0000"/>
              </w:rPr>
              <w:t xml:space="preserve"> and when leaving</w:t>
            </w:r>
            <w:r w:rsidRPr="0059478F">
              <w:rPr>
                <w:color w:val="FF0000"/>
              </w:rPr>
              <w:t>.</w:t>
            </w:r>
          </w:p>
          <w:p w14:paraId="56E54163" w14:textId="77777777" w:rsidR="00ED3706" w:rsidRPr="0059478F" w:rsidRDefault="00ED3706" w:rsidP="00B558E5">
            <w:pPr>
              <w:pStyle w:val="ListParagraph"/>
              <w:tabs>
                <w:tab w:val="clear" w:pos="312"/>
                <w:tab w:val="clear" w:pos="720"/>
              </w:tabs>
              <w:ind w:left="428"/>
              <w:rPr>
                <w:color w:val="FF0000"/>
              </w:rPr>
            </w:pPr>
            <w:r w:rsidRPr="0059478F">
              <w:rPr>
                <w:color w:val="FF0000"/>
              </w:rPr>
              <w:t>Additional signs will be placed by the entrance reminding of the need to use hand sanitiser upon entry</w:t>
            </w:r>
            <w:r w:rsidR="00DD7DD6" w:rsidRPr="0059478F">
              <w:rPr>
                <w:color w:val="FF0000"/>
              </w:rPr>
              <w:t xml:space="preserve"> or departure</w:t>
            </w:r>
            <w:r w:rsidRPr="0059478F">
              <w:rPr>
                <w:color w:val="FF0000"/>
              </w:rPr>
              <w:t>.</w:t>
            </w:r>
          </w:p>
          <w:p w14:paraId="340A5E7D" w14:textId="77777777" w:rsidR="00162078" w:rsidRPr="0059478F" w:rsidRDefault="00ED3706" w:rsidP="00B558E5">
            <w:pPr>
              <w:pStyle w:val="ListParagraph"/>
              <w:tabs>
                <w:tab w:val="clear" w:pos="312"/>
                <w:tab w:val="clear" w:pos="720"/>
              </w:tabs>
              <w:ind w:left="428"/>
              <w:rPr>
                <w:color w:val="FF0000"/>
              </w:rPr>
            </w:pPr>
            <w:r w:rsidRPr="0059478F">
              <w:rPr>
                <w:color w:val="FF0000"/>
              </w:rPr>
              <w:t xml:space="preserve">A leader will </w:t>
            </w:r>
            <w:r w:rsidR="00DD7DD6" w:rsidRPr="0059478F">
              <w:rPr>
                <w:color w:val="FF0000"/>
              </w:rPr>
              <w:t xml:space="preserve">supervise to </w:t>
            </w:r>
            <w:r w:rsidRPr="0059478F">
              <w:rPr>
                <w:color w:val="FF0000"/>
              </w:rPr>
              <w:t xml:space="preserve">ensure that hands are washed or sanitised </w:t>
            </w:r>
            <w:r w:rsidR="00DD7DD6" w:rsidRPr="0059478F">
              <w:rPr>
                <w:color w:val="FF0000"/>
              </w:rPr>
              <w:t>as required during the meeting.</w:t>
            </w:r>
          </w:p>
          <w:p w14:paraId="0CD7ADFE" w14:textId="77777777" w:rsidR="000F33DA" w:rsidRPr="0059478F" w:rsidRDefault="000F33DA" w:rsidP="00B558E5">
            <w:pPr>
              <w:pStyle w:val="ListParagraph"/>
              <w:tabs>
                <w:tab w:val="clear" w:pos="312"/>
                <w:tab w:val="clear" w:pos="720"/>
              </w:tabs>
              <w:ind w:left="428"/>
              <w:rPr>
                <w:color w:val="FF0000"/>
              </w:rPr>
            </w:pPr>
            <w:r w:rsidRPr="0059478F">
              <w:rPr>
                <w:color w:val="FF0000"/>
              </w:rPr>
              <w:t>No food or drink will be brought to or consumed at meetings, other than water from the member’s own water bottle.</w:t>
            </w:r>
          </w:p>
        </w:tc>
        <w:tc>
          <w:tcPr>
            <w:tcW w:w="4286" w:type="dxa"/>
            <w:shd w:val="clear" w:color="auto" w:fill="auto"/>
          </w:tcPr>
          <w:p w14:paraId="66859B79" w14:textId="77777777" w:rsidR="0059478F" w:rsidRDefault="0059478F"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Remind people to perform the required hygiene tasks when necessary</w:t>
            </w:r>
            <w:r w:rsidR="000E6D9C">
              <w:rPr>
                <w:rFonts w:eastAsia="Times New Roman"/>
                <w:sz w:val="16"/>
                <w:szCs w:val="16"/>
              </w:rPr>
              <w:t>.</w:t>
            </w:r>
          </w:p>
          <w:p w14:paraId="2EAA6FF6" w14:textId="77777777" w:rsidR="00DC78D3" w:rsidRDefault="0059478F"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Ensure that there is an adequate supply of hygiene products available</w:t>
            </w:r>
            <w:r w:rsidR="000E6D9C">
              <w:rPr>
                <w:rFonts w:eastAsia="Times New Roman"/>
                <w:sz w:val="16"/>
                <w:szCs w:val="16"/>
              </w:rPr>
              <w:t>.</w:t>
            </w:r>
          </w:p>
          <w:p w14:paraId="25630CD1" w14:textId="77777777" w:rsidR="0059478F" w:rsidRDefault="0059478F" w:rsidP="00DC78D3">
            <w:pPr>
              <w:widowControl/>
              <w:autoSpaceDE/>
              <w:autoSpaceDN/>
              <w:ind w:left="360"/>
              <w:rPr>
                <w:rFonts w:eastAsia="Times New Roman"/>
                <w:sz w:val="16"/>
                <w:szCs w:val="16"/>
              </w:rPr>
            </w:pPr>
          </w:p>
          <w:p w14:paraId="63EF7628" w14:textId="77777777" w:rsidR="00162078" w:rsidRPr="007A49B1" w:rsidRDefault="00162078" w:rsidP="002C7D2D">
            <w:pPr>
              <w:widowControl/>
              <w:autoSpaceDE/>
              <w:autoSpaceDN/>
              <w:rPr>
                <w:sz w:val="16"/>
                <w:szCs w:val="16"/>
              </w:rPr>
            </w:pPr>
          </w:p>
        </w:tc>
      </w:tr>
      <w:tr w:rsidR="00162078" w:rsidRPr="001C60E8" w14:paraId="33145E13" w14:textId="77777777" w:rsidTr="00123863">
        <w:trPr>
          <w:trHeight w:val="694"/>
        </w:trPr>
        <w:tc>
          <w:tcPr>
            <w:tcW w:w="2840" w:type="dxa"/>
            <w:shd w:val="clear" w:color="auto" w:fill="auto"/>
          </w:tcPr>
          <w:p w14:paraId="08BAA576" w14:textId="77777777" w:rsidR="00162078" w:rsidRPr="00DC6256" w:rsidRDefault="00162078" w:rsidP="002C7D2D">
            <w:pPr>
              <w:widowControl/>
              <w:autoSpaceDE/>
              <w:autoSpaceDN/>
              <w:rPr>
                <w:sz w:val="16"/>
                <w:szCs w:val="16"/>
              </w:rPr>
            </w:pPr>
            <w:r w:rsidRPr="00632E7F">
              <w:rPr>
                <w:sz w:val="16"/>
                <w:szCs w:val="16"/>
              </w:rPr>
              <w:t xml:space="preserve">Hygiene </w:t>
            </w:r>
            <w:r w:rsidR="00B558E5" w:rsidRPr="00632E7F">
              <w:rPr>
                <w:sz w:val="16"/>
                <w:szCs w:val="16"/>
              </w:rPr>
              <w:t xml:space="preserve">and use </w:t>
            </w:r>
            <w:r w:rsidRPr="00632E7F">
              <w:rPr>
                <w:sz w:val="16"/>
                <w:szCs w:val="16"/>
              </w:rPr>
              <w:t>of toilets</w:t>
            </w:r>
            <w:r w:rsidRPr="00DC6256">
              <w:rPr>
                <w:sz w:val="16"/>
                <w:szCs w:val="16"/>
              </w:rPr>
              <w:t xml:space="preserve">: higher risk of infection spread if hygiene </w:t>
            </w:r>
            <w:r w:rsidR="003274BB" w:rsidRPr="00DC6256">
              <w:rPr>
                <w:sz w:val="16"/>
                <w:szCs w:val="16"/>
              </w:rPr>
              <w:t xml:space="preserve">practices are </w:t>
            </w:r>
            <w:r w:rsidRPr="00DC6256">
              <w:rPr>
                <w:sz w:val="16"/>
                <w:szCs w:val="16"/>
              </w:rPr>
              <w:t>not carried out.</w:t>
            </w:r>
          </w:p>
        </w:tc>
        <w:tc>
          <w:tcPr>
            <w:tcW w:w="1379" w:type="dxa"/>
            <w:shd w:val="clear" w:color="auto" w:fill="auto"/>
          </w:tcPr>
          <w:p w14:paraId="7B6A62ED" w14:textId="77777777" w:rsidR="00162078" w:rsidRPr="00C675D8" w:rsidRDefault="00C675D8" w:rsidP="002C7D2D">
            <w:pPr>
              <w:widowControl/>
              <w:autoSpaceDE/>
              <w:autoSpaceDN/>
              <w:rPr>
                <w:sz w:val="16"/>
                <w:szCs w:val="16"/>
              </w:rPr>
            </w:pPr>
            <w:r w:rsidRPr="00C675D8">
              <w:rPr>
                <w:sz w:val="16"/>
                <w:szCs w:val="16"/>
              </w:rPr>
              <w:t>Toilet users</w:t>
            </w:r>
          </w:p>
        </w:tc>
        <w:tc>
          <w:tcPr>
            <w:tcW w:w="6946" w:type="dxa"/>
            <w:shd w:val="clear" w:color="auto" w:fill="auto"/>
          </w:tcPr>
          <w:p w14:paraId="4FEC863C" w14:textId="77777777" w:rsidR="0013681E" w:rsidRDefault="0013681E" w:rsidP="000256D8">
            <w:pPr>
              <w:pStyle w:val="ListParagraph"/>
              <w:tabs>
                <w:tab w:val="clear" w:pos="312"/>
                <w:tab w:val="clear" w:pos="720"/>
              </w:tabs>
              <w:ind w:left="428"/>
            </w:pPr>
            <w:r>
              <w:t xml:space="preserve">The restart information pack will contain a request that everyone use the toilet before attending a meeting, to </w:t>
            </w:r>
            <w:r w:rsidR="000256D8">
              <w:t>reduce</w:t>
            </w:r>
            <w:r>
              <w:t xml:space="preserve"> the need to use them on-site.</w:t>
            </w:r>
          </w:p>
          <w:p w14:paraId="3FE69213" w14:textId="77777777" w:rsidR="009E1B28" w:rsidRDefault="009E1B28" w:rsidP="000256D8">
            <w:pPr>
              <w:pStyle w:val="ListParagraph"/>
              <w:tabs>
                <w:tab w:val="clear" w:pos="312"/>
                <w:tab w:val="clear" w:pos="720"/>
              </w:tabs>
              <w:ind w:left="428"/>
            </w:pPr>
            <w:r w:rsidRPr="0018610C">
              <w:t xml:space="preserve">High </w:t>
            </w:r>
            <w:r w:rsidR="0018610C">
              <w:t xml:space="preserve">frequency </w:t>
            </w:r>
            <w:r w:rsidRPr="0018610C">
              <w:t>contact areas are to be cleaned as necessary during the meeting</w:t>
            </w:r>
            <w:r w:rsidR="0018610C">
              <w:t>.</w:t>
            </w:r>
          </w:p>
          <w:p w14:paraId="0B7EBA6C" w14:textId="77777777" w:rsidR="009E1B28" w:rsidRPr="00AE7AF4" w:rsidRDefault="0018610C" w:rsidP="000256D8">
            <w:pPr>
              <w:pStyle w:val="ListParagraph"/>
              <w:tabs>
                <w:tab w:val="clear" w:pos="312"/>
                <w:tab w:val="clear" w:pos="720"/>
              </w:tabs>
              <w:ind w:left="428"/>
              <w:rPr>
                <w:color w:val="auto"/>
              </w:rPr>
            </w:pPr>
            <w:r>
              <w:t>Adequate supplies of hand washing soap will be available for the toilets.</w:t>
            </w:r>
          </w:p>
          <w:p w14:paraId="17C27AB5" w14:textId="77777777" w:rsidR="009E1B28" w:rsidRDefault="009E1B28" w:rsidP="000256D8">
            <w:pPr>
              <w:pStyle w:val="ListParagraph"/>
              <w:tabs>
                <w:tab w:val="clear" w:pos="312"/>
                <w:tab w:val="clear" w:pos="720"/>
              </w:tabs>
              <w:ind w:left="428"/>
            </w:pPr>
            <w:r w:rsidRPr="001077FA">
              <w:t>All cleaning products are to be used in</w:t>
            </w:r>
            <w:r>
              <w:t xml:space="preserve"> </w:t>
            </w:r>
            <w:r w:rsidRPr="001077FA">
              <w:t xml:space="preserve">line with existing risk </w:t>
            </w:r>
            <w:proofErr w:type="spellStart"/>
            <w:r w:rsidRPr="001077FA">
              <w:t>assesments</w:t>
            </w:r>
            <w:proofErr w:type="spellEnd"/>
            <w:r w:rsidRPr="001077FA">
              <w:t>, manufacturer’s guidance, manufacturer’s safety data sheets and where applicable</w:t>
            </w:r>
            <w:r w:rsidR="003E12CC">
              <w:t xml:space="preserve"> a</w:t>
            </w:r>
            <w:r w:rsidRPr="001077FA">
              <w:t xml:space="preserve"> current COSHH</w:t>
            </w:r>
            <w:r w:rsidR="003E12CC">
              <w:t xml:space="preserve"> </w:t>
            </w:r>
            <w:r>
              <w:t>assessment.</w:t>
            </w:r>
          </w:p>
          <w:p w14:paraId="1AEA3172" w14:textId="77777777" w:rsidR="00162078" w:rsidRPr="00AE7AF4" w:rsidRDefault="00AE64B6" w:rsidP="000256D8">
            <w:pPr>
              <w:pStyle w:val="ListParagraph"/>
              <w:tabs>
                <w:tab w:val="clear" w:pos="312"/>
                <w:tab w:val="clear" w:pos="720"/>
              </w:tabs>
              <w:ind w:left="428"/>
              <w:rPr>
                <w:color w:val="FF0000"/>
              </w:rPr>
            </w:pPr>
            <w:r w:rsidRPr="00AE7AF4">
              <w:rPr>
                <w:color w:val="FF0000"/>
              </w:rPr>
              <w:t>Deep cleaning of facility on regular basis?</w:t>
            </w:r>
            <w:r w:rsidR="00162078" w:rsidRPr="00AE7AF4">
              <w:rPr>
                <w:color w:val="FF0000"/>
              </w:rPr>
              <w:t xml:space="preserve"> </w:t>
            </w:r>
          </w:p>
        </w:tc>
        <w:tc>
          <w:tcPr>
            <w:tcW w:w="4286" w:type="dxa"/>
            <w:shd w:val="clear" w:color="auto" w:fill="auto"/>
          </w:tcPr>
          <w:p w14:paraId="7A02C35F" w14:textId="77777777" w:rsidR="00415086" w:rsidRDefault="00415086"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Supervise use of toilets where necessary, following appropriate safeguarding guidelines</w:t>
            </w:r>
            <w:r w:rsidR="000E6D9C">
              <w:rPr>
                <w:rFonts w:eastAsia="Times New Roman"/>
                <w:sz w:val="16"/>
                <w:szCs w:val="16"/>
              </w:rPr>
              <w:t>.</w:t>
            </w:r>
          </w:p>
          <w:p w14:paraId="570E1ECD" w14:textId="77777777" w:rsidR="00AE7AF4" w:rsidRDefault="00AE7AF4" w:rsidP="00165A20">
            <w:pPr>
              <w:widowControl/>
              <w:numPr>
                <w:ilvl w:val="0"/>
                <w:numId w:val="13"/>
              </w:numPr>
              <w:tabs>
                <w:tab w:val="clear" w:pos="720"/>
              </w:tabs>
              <w:autoSpaceDE/>
              <w:autoSpaceDN/>
              <w:ind w:left="418"/>
              <w:rPr>
                <w:rFonts w:eastAsia="Times New Roman"/>
                <w:sz w:val="16"/>
                <w:szCs w:val="16"/>
              </w:rPr>
            </w:pPr>
            <w:r>
              <w:rPr>
                <w:rFonts w:eastAsia="Times New Roman"/>
                <w:sz w:val="16"/>
                <w:szCs w:val="16"/>
              </w:rPr>
              <w:t>Expect to have to perform additional cleaning in accordance with the other control measures of this plan.</w:t>
            </w:r>
          </w:p>
          <w:p w14:paraId="1DB13A40" w14:textId="34F7419F" w:rsidR="00162078" w:rsidRPr="00CF1CE5" w:rsidRDefault="00AE7AF4" w:rsidP="002C7D2D">
            <w:pPr>
              <w:widowControl/>
              <w:numPr>
                <w:ilvl w:val="0"/>
                <w:numId w:val="13"/>
              </w:numPr>
              <w:tabs>
                <w:tab w:val="clear" w:pos="720"/>
              </w:tabs>
              <w:autoSpaceDE/>
              <w:autoSpaceDN/>
              <w:ind w:left="418"/>
              <w:rPr>
                <w:rFonts w:eastAsia="Times New Roman"/>
                <w:sz w:val="16"/>
                <w:szCs w:val="16"/>
              </w:rPr>
            </w:pPr>
            <w:r>
              <w:rPr>
                <w:rFonts w:eastAsia="Times New Roman"/>
                <w:sz w:val="16"/>
                <w:szCs w:val="16"/>
              </w:rPr>
              <w:t>Ensure that there is an adequate supply of hygiene products available</w:t>
            </w:r>
            <w:r w:rsidR="000E6D9C">
              <w:rPr>
                <w:rFonts w:eastAsia="Times New Roman"/>
                <w:sz w:val="16"/>
                <w:szCs w:val="16"/>
              </w:rPr>
              <w:t>.</w:t>
            </w:r>
          </w:p>
        </w:tc>
      </w:tr>
      <w:tr w:rsidR="00162078" w:rsidRPr="001C60E8" w14:paraId="2C4AB4A6" w14:textId="77777777" w:rsidTr="00123863">
        <w:trPr>
          <w:trHeight w:val="676"/>
        </w:trPr>
        <w:tc>
          <w:tcPr>
            <w:tcW w:w="2840" w:type="dxa"/>
            <w:shd w:val="clear" w:color="auto" w:fill="auto"/>
          </w:tcPr>
          <w:p w14:paraId="2F69DAEA" w14:textId="77777777" w:rsidR="005918CC" w:rsidRPr="00DC6256" w:rsidRDefault="00162078" w:rsidP="002C7D2D">
            <w:pPr>
              <w:widowControl/>
              <w:autoSpaceDE/>
              <w:autoSpaceDN/>
              <w:rPr>
                <w:sz w:val="16"/>
                <w:szCs w:val="16"/>
              </w:rPr>
            </w:pPr>
            <w:r w:rsidRPr="00DC6256">
              <w:rPr>
                <w:sz w:val="16"/>
                <w:szCs w:val="16"/>
              </w:rPr>
              <w:t>Use of outdoor space</w:t>
            </w:r>
            <w:r w:rsidR="005918CC" w:rsidRPr="00DC6256">
              <w:rPr>
                <w:sz w:val="16"/>
                <w:szCs w:val="16"/>
              </w:rPr>
              <w:t>:</w:t>
            </w:r>
          </w:p>
          <w:p w14:paraId="0B001EF3" w14:textId="77777777" w:rsidR="00162078" w:rsidRPr="00DC6256" w:rsidRDefault="00162078" w:rsidP="002C7D2D">
            <w:pPr>
              <w:widowControl/>
              <w:autoSpaceDE/>
              <w:autoSpaceDN/>
              <w:rPr>
                <w:color w:val="FF0000"/>
                <w:sz w:val="16"/>
                <w:szCs w:val="16"/>
              </w:rPr>
            </w:pPr>
            <w:r w:rsidRPr="00DC6256">
              <w:rPr>
                <w:sz w:val="16"/>
                <w:szCs w:val="16"/>
              </w:rPr>
              <w:t xml:space="preserve">uneven ground, access to space less controlled, </w:t>
            </w:r>
            <w:r w:rsidR="00AE64B6" w:rsidRPr="00DC6256">
              <w:rPr>
                <w:sz w:val="16"/>
                <w:szCs w:val="16"/>
              </w:rPr>
              <w:t xml:space="preserve">using areas which </w:t>
            </w:r>
            <w:r w:rsidRPr="00DC6256">
              <w:rPr>
                <w:sz w:val="16"/>
                <w:szCs w:val="16"/>
              </w:rPr>
              <w:t>cannot be cleaned</w:t>
            </w:r>
            <w:r w:rsidR="00EA4197" w:rsidRPr="00DC6256">
              <w:rPr>
                <w:sz w:val="16"/>
                <w:szCs w:val="16"/>
              </w:rPr>
              <w:t>, no access to toilet facilities</w:t>
            </w:r>
            <w:r w:rsidR="001B09B8">
              <w:rPr>
                <w:sz w:val="16"/>
                <w:szCs w:val="16"/>
              </w:rPr>
              <w:t>.</w:t>
            </w:r>
          </w:p>
        </w:tc>
        <w:tc>
          <w:tcPr>
            <w:tcW w:w="1379" w:type="dxa"/>
            <w:shd w:val="clear" w:color="auto" w:fill="auto"/>
          </w:tcPr>
          <w:p w14:paraId="1EAFFEE3"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403EB931" w14:textId="77777777" w:rsidR="003C73FD" w:rsidRDefault="003C73FD" w:rsidP="003C73FD">
            <w:pPr>
              <w:pStyle w:val="ListParagraph"/>
              <w:tabs>
                <w:tab w:val="clear" w:pos="312"/>
                <w:tab w:val="clear" w:pos="720"/>
              </w:tabs>
              <w:ind w:left="428"/>
            </w:pPr>
            <w:r>
              <w:t>The restart information pack will contain a request that everyone use the toilet before attending a meeting, to reduce the need to use them on-site.</w:t>
            </w:r>
          </w:p>
          <w:p w14:paraId="4153575B" w14:textId="77777777" w:rsidR="00FC6CEB" w:rsidRPr="00DC6256" w:rsidRDefault="00FC6CEB" w:rsidP="00B85572">
            <w:pPr>
              <w:pStyle w:val="ListParagraph"/>
              <w:tabs>
                <w:tab w:val="clear" w:pos="312"/>
                <w:tab w:val="clear" w:pos="720"/>
              </w:tabs>
              <w:ind w:left="428"/>
              <w:rPr>
                <w:color w:val="FF0000"/>
              </w:rPr>
            </w:pPr>
            <w:r w:rsidRPr="00DC6256">
              <w:rPr>
                <w:color w:val="FF0000"/>
              </w:rPr>
              <w:t>A briefing will be given to leaders and young people on boundaries</w:t>
            </w:r>
            <w:r w:rsidR="00CF7D14" w:rsidRPr="00DC6256">
              <w:rPr>
                <w:color w:val="FF0000"/>
              </w:rPr>
              <w:t xml:space="preserve"> and what do </w:t>
            </w:r>
            <w:proofErr w:type="spellStart"/>
            <w:r w:rsidR="00CF7D14" w:rsidRPr="00DC6256">
              <w:rPr>
                <w:color w:val="FF0000"/>
              </w:rPr>
              <w:t>do</w:t>
            </w:r>
            <w:proofErr w:type="spellEnd"/>
            <w:r w:rsidR="00CF7D14" w:rsidRPr="00DC6256">
              <w:rPr>
                <w:color w:val="FF0000"/>
              </w:rPr>
              <w:t xml:space="preserve"> if someone unknown appears</w:t>
            </w:r>
            <w:r w:rsidR="00EA4197" w:rsidRPr="00DC6256">
              <w:rPr>
                <w:color w:val="FF0000"/>
              </w:rPr>
              <w:t>.</w:t>
            </w:r>
          </w:p>
          <w:p w14:paraId="354B0DA2" w14:textId="77777777" w:rsidR="00FC6CEB" w:rsidRPr="00DC6256" w:rsidRDefault="00FC6CEB" w:rsidP="00B85572">
            <w:pPr>
              <w:pStyle w:val="ListParagraph"/>
              <w:tabs>
                <w:tab w:val="clear" w:pos="312"/>
                <w:tab w:val="clear" w:pos="720"/>
              </w:tabs>
              <w:ind w:left="428"/>
              <w:rPr>
                <w:color w:val="FF0000"/>
              </w:rPr>
            </w:pPr>
            <w:r w:rsidRPr="00DC6256">
              <w:rPr>
                <w:color w:val="FF0000"/>
              </w:rPr>
              <w:t>Leaders will attend early to perform checks on the safety and suitability of the location.</w:t>
            </w:r>
          </w:p>
          <w:p w14:paraId="1B56D5F2" w14:textId="77777777" w:rsidR="00CF7D14" w:rsidRPr="00DC6256" w:rsidRDefault="00CF7D14" w:rsidP="00B85572">
            <w:pPr>
              <w:pStyle w:val="ListParagraph"/>
              <w:tabs>
                <w:tab w:val="clear" w:pos="312"/>
                <w:tab w:val="clear" w:pos="720"/>
              </w:tabs>
              <w:ind w:left="428"/>
              <w:rPr>
                <w:color w:val="FF0000"/>
              </w:rPr>
            </w:pPr>
            <w:r w:rsidRPr="00DC6256">
              <w:rPr>
                <w:color w:val="FF0000"/>
              </w:rPr>
              <w:t>Leaders will constantly supervise the group and will challenge any stranger who approaches.</w:t>
            </w:r>
          </w:p>
          <w:p w14:paraId="6D5A7370" w14:textId="77777777" w:rsidR="00EA4197" w:rsidRPr="00DC6256" w:rsidRDefault="00EA4197" w:rsidP="00B85572">
            <w:pPr>
              <w:pStyle w:val="ListParagraph"/>
              <w:tabs>
                <w:tab w:val="clear" w:pos="312"/>
                <w:tab w:val="clear" w:pos="720"/>
              </w:tabs>
              <w:ind w:left="428"/>
              <w:rPr>
                <w:color w:val="FF0000"/>
              </w:rPr>
            </w:pPr>
            <w:r w:rsidRPr="00DC6256">
              <w:rPr>
                <w:color w:val="FF0000"/>
              </w:rPr>
              <w:t>All attendees will be advised that a torch is required</w:t>
            </w:r>
            <w:r w:rsidR="00D74FAD">
              <w:rPr>
                <w:color w:val="FF0000"/>
              </w:rPr>
              <w:t xml:space="preserve"> for evening meetings</w:t>
            </w:r>
            <w:r w:rsidRPr="00DC6256">
              <w:rPr>
                <w:color w:val="FF0000"/>
              </w:rPr>
              <w:t>.</w:t>
            </w:r>
          </w:p>
          <w:p w14:paraId="420B7750" w14:textId="77777777" w:rsidR="00FC6CEB" w:rsidRPr="00DC6256" w:rsidRDefault="00FC6CEB" w:rsidP="00B85572">
            <w:pPr>
              <w:pStyle w:val="ListParagraph"/>
              <w:tabs>
                <w:tab w:val="clear" w:pos="312"/>
                <w:tab w:val="clear" w:pos="720"/>
              </w:tabs>
              <w:ind w:left="428"/>
              <w:rPr>
                <w:color w:val="FF0000"/>
              </w:rPr>
            </w:pPr>
            <w:r w:rsidRPr="00DC6256">
              <w:rPr>
                <w:color w:val="FF0000"/>
              </w:rPr>
              <w:lastRenderedPageBreak/>
              <w:t>Hand gel will be used as a replacement for handwashing</w:t>
            </w:r>
            <w:r w:rsidR="00EA4197" w:rsidRPr="00DC6256">
              <w:rPr>
                <w:color w:val="FF0000"/>
              </w:rPr>
              <w:t>.</w:t>
            </w:r>
          </w:p>
          <w:p w14:paraId="4CED19FE" w14:textId="77777777" w:rsidR="00EA4197" w:rsidRPr="004579DF" w:rsidRDefault="00FC6CEB" w:rsidP="004579DF">
            <w:pPr>
              <w:pStyle w:val="ListParagraph"/>
              <w:tabs>
                <w:tab w:val="clear" w:pos="312"/>
                <w:tab w:val="clear" w:pos="720"/>
              </w:tabs>
              <w:ind w:left="428"/>
              <w:rPr>
                <w:color w:val="FF0000"/>
              </w:rPr>
            </w:pPr>
            <w:r w:rsidRPr="00DC6256">
              <w:rPr>
                <w:color w:val="FF0000"/>
              </w:rPr>
              <w:t>Everyone will be advised to u</w:t>
            </w:r>
            <w:r w:rsidR="00AE64B6" w:rsidRPr="00DC6256">
              <w:rPr>
                <w:color w:val="FF0000"/>
              </w:rPr>
              <w:t>se the toilet before attending.</w:t>
            </w:r>
          </w:p>
          <w:p w14:paraId="3F0B0E9F" w14:textId="77777777" w:rsidR="00FC6CEB" w:rsidRPr="00DC6256" w:rsidRDefault="00FC6CEB" w:rsidP="00B85572">
            <w:pPr>
              <w:pStyle w:val="ListParagraph"/>
              <w:tabs>
                <w:tab w:val="clear" w:pos="312"/>
                <w:tab w:val="clear" w:pos="720"/>
              </w:tabs>
              <w:ind w:left="428"/>
              <w:rPr>
                <w:color w:val="FF0000"/>
              </w:rPr>
            </w:pPr>
            <w:r w:rsidRPr="00DC6256">
              <w:rPr>
                <w:color w:val="FF0000"/>
              </w:rPr>
              <w:t>Emergency toilet provision?</w:t>
            </w:r>
          </w:p>
          <w:p w14:paraId="263CD270" w14:textId="77777777" w:rsidR="00162078" w:rsidRPr="00DC6256" w:rsidRDefault="007E297A" w:rsidP="00B85572">
            <w:pPr>
              <w:pStyle w:val="ListParagraph"/>
              <w:tabs>
                <w:tab w:val="clear" w:pos="312"/>
                <w:tab w:val="clear" w:pos="720"/>
              </w:tabs>
              <w:ind w:left="428"/>
              <w:rPr>
                <w:color w:val="FF0000"/>
              </w:rPr>
            </w:pPr>
            <w:r w:rsidRPr="00DC6256">
              <w:rPr>
                <w:color w:val="FF0000"/>
              </w:rPr>
              <w:t>Areas out of bounds due to the inability to control social distancing</w:t>
            </w:r>
            <w:r w:rsidR="00CF7D14" w:rsidRPr="00DC6256">
              <w:rPr>
                <w:color w:val="FF0000"/>
              </w:rPr>
              <w:t>, controlling access or ensuring</w:t>
            </w:r>
            <w:r w:rsidRPr="00DC6256">
              <w:rPr>
                <w:color w:val="FF0000"/>
              </w:rPr>
              <w:t xml:space="preserve"> adequate hygiene?</w:t>
            </w:r>
          </w:p>
        </w:tc>
        <w:tc>
          <w:tcPr>
            <w:tcW w:w="4286" w:type="dxa"/>
            <w:shd w:val="clear" w:color="auto" w:fill="auto"/>
          </w:tcPr>
          <w:p w14:paraId="744EB923" w14:textId="77777777" w:rsidR="004B2292" w:rsidRDefault="004B2292" w:rsidP="004B2292">
            <w:pPr>
              <w:pStyle w:val="ListParagraph"/>
              <w:tabs>
                <w:tab w:val="clear" w:pos="312"/>
                <w:tab w:val="clear" w:pos="720"/>
              </w:tabs>
              <w:ind w:left="418"/>
            </w:pPr>
            <w:r w:rsidRPr="00415086">
              <w:lastRenderedPageBreak/>
              <w:t>Young people may need to be reminded to not share activity equipment or to clean it when they are finished with it.</w:t>
            </w:r>
          </w:p>
          <w:p w14:paraId="6F0BA1CA" w14:textId="55D33D76" w:rsidR="00B85572" w:rsidRPr="007A49B1" w:rsidRDefault="004B2292" w:rsidP="00CF1CE5">
            <w:pPr>
              <w:pStyle w:val="ListParagraph"/>
              <w:tabs>
                <w:tab w:val="clear" w:pos="312"/>
                <w:tab w:val="clear" w:pos="720"/>
              </w:tabs>
              <w:ind w:left="418"/>
            </w:pPr>
            <w:r>
              <w:t>Pause or stop activities if young people are not respecting the safety requirements</w:t>
            </w:r>
            <w:r w:rsidR="000E6D9C">
              <w:t>.</w:t>
            </w:r>
          </w:p>
        </w:tc>
      </w:tr>
      <w:tr w:rsidR="003274BB" w:rsidRPr="001C60E8" w14:paraId="7595D45D" w14:textId="77777777" w:rsidTr="00123863">
        <w:trPr>
          <w:trHeight w:val="676"/>
        </w:trPr>
        <w:tc>
          <w:tcPr>
            <w:tcW w:w="2840" w:type="dxa"/>
            <w:shd w:val="clear" w:color="auto" w:fill="auto"/>
          </w:tcPr>
          <w:p w14:paraId="49011E4B" w14:textId="77777777" w:rsidR="003274BB" w:rsidRPr="00DC6256" w:rsidRDefault="003274BB" w:rsidP="002C7D2D">
            <w:pPr>
              <w:widowControl/>
              <w:autoSpaceDE/>
              <w:autoSpaceDN/>
              <w:rPr>
                <w:sz w:val="16"/>
                <w:szCs w:val="16"/>
              </w:rPr>
            </w:pPr>
            <w:r w:rsidRPr="00DC6256">
              <w:rPr>
                <w:sz w:val="16"/>
                <w:szCs w:val="16"/>
              </w:rPr>
              <w:lastRenderedPageBreak/>
              <w:t>Poor weather: risk to health from environmental exposure due to meetings being held outside</w:t>
            </w:r>
            <w:r w:rsidR="001B09B8">
              <w:rPr>
                <w:sz w:val="16"/>
                <w:szCs w:val="16"/>
              </w:rPr>
              <w:t>.</w:t>
            </w:r>
          </w:p>
        </w:tc>
        <w:tc>
          <w:tcPr>
            <w:tcW w:w="1379" w:type="dxa"/>
            <w:shd w:val="clear" w:color="auto" w:fill="auto"/>
          </w:tcPr>
          <w:p w14:paraId="4AF402DB" w14:textId="77777777" w:rsidR="003274BB"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09C07CA5" w14:textId="77777777" w:rsidR="00E42CC1" w:rsidRPr="00784E7F" w:rsidRDefault="00E42CC1" w:rsidP="004B2292">
            <w:pPr>
              <w:pStyle w:val="ListParagraph"/>
              <w:tabs>
                <w:tab w:val="clear" w:pos="312"/>
                <w:tab w:val="clear" w:pos="720"/>
              </w:tabs>
              <w:ind w:left="428"/>
              <w:rPr>
                <w:color w:val="auto"/>
              </w:rPr>
            </w:pPr>
            <w:r w:rsidRPr="00784E7F">
              <w:rPr>
                <w:color w:val="auto"/>
              </w:rPr>
              <w:t xml:space="preserve">Young people and leaders </w:t>
            </w:r>
            <w:r w:rsidR="00472411" w:rsidRPr="00784E7F">
              <w:rPr>
                <w:color w:val="auto"/>
              </w:rPr>
              <w:t>must</w:t>
            </w:r>
            <w:r w:rsidRPr="00784E7F">
              <w:rPr>
                <w:color w:val="auto"/>
              </w:rPr>
              <w:t xml:space="preserve"> </w:t>
            </w:r>
            <w:r w:rsidR="00472411" w:rsidRPr="00784E7F">
              <w:rPr>
                <w:color w:val="auto"/>
              </w:rPr>
              <w:t xml:space="preserve">attend </w:t>
            </w:r>
            <w:r w:rsidRPr="00784E7F">
              <w:rPr>
                <w:color w:val="auto"/>
              </w:rPr>
              <w:t>dressed appropriately for the conditions</w:t>
            </w:r>
            <w:r w:rsidR="00472411" w:rsidRPr="00784E7F">
              <w:rPr>
                <w:color w:val="auto"/>
              </w:rPr>
              <w:t>.</w:t>
            </w:r>
          </w:p>
          <w:p w14:paraId="387A8F12" w14:textId="77777777" w:rsidR="00E42CC1" w:rsidRPr="00784E7F" w:rsidRDefault="00E42CC1" w:rsidP="004B2292">
            <w:pPr>
              <w:pStyle w:val="ListParagraph"/>
              <w:tabs>
                <w:tab w:val="clear" w:pos="312"/>
                <w:tab w:val="clear" w:pos="720"/>
              </w:tabs>
              <w:ind w:left="428"/>
              <w:rPr>
                <w:color w:val="auto"/>
              </w:rPr>
            </w:pPr>
            <w:r w:rsidRPr="00784E7F">
              <w:rPr>
                <w:color w:val="auto"/>
              </w:rPr>
              <w:t>If a young person is deemed not to be suitably attired they may be asked to go home and change into clothing suitable for the conditions.</w:t>
            </w:r>
          </w:p>
          <w:p w14:paraId="50CF8A2B" w14:textId="77777777" w:rsidR="004B2292" w:rsidRPr="004B2292" w:rsidRDefault="004B2292" w:rsidP="004B2292">
            <w:pPr>
              <w:pStyle w:val="ListParagraph"/>
              <w:tabs>
                <w:tab w:val="clear" w:pos="312"/>
                <w:tab w:val="clear" w:pos="720"/>
              </w:tabs>
              <w:ind w:left="428"/>
              <w:rPr>
                <w:color w:val="auto"/>
              </w:rPr>
            </w:pPr>
            <w:r w:rsidRPr="004B2292">
              <w:rPr>
                <w:color w:val="auto"/>
              </w:rPr>
              <w:t xml:space="preserve">Depending on the weather, sessions </w:t>
            </w:r>
            <w:r w:rsidR="0070459B">
              <w:rPr>
                <w:color w:val="auto"/>
              </w:rPr>
              <w:t>may</w:t>
            </w:r>
            <w:r w:rsidRPr="004B2292">
              <w:rPr>
                <w:color w:val="auto"/>
              </w:rPr>
              <w:t xml:space="preserve"> be shortened to</w:t>
            </w:r>
            <w:r w:rsidRPr="00DC6256">
              <w:rPr>
                <w:color w:val="FF0000"/>
              </w:rPr>
              <w:t xml:space="preserve"> 45 minutes</w:t>
            </w:r>
            <w:r w:rsidRPr="0070459B">
              <w:rPr>
                <w:color w:val="auto"/>
              </w:rPr>
              <w:t>.</w:t>
            </w:r>
          </w:p>
          <w:p w14:paraId="44F46B4A" w14:textId="77777777" w:rsidR="003274BB" w:rsidRPr="00784E7F" w:rsidRDefault="00E42CC1" w:rsidP="004B2292">
            <w:pPr>
              <w:pStyle w:val="ListParagraph"/>
              <w:tabs>
                <w:tab w:val="clear" w:pos="312"/>
                <w:tab w:val="clear" w:pos="720"/>
              </w:tabs>
              <w:ind w:left="428"/>
              <w:rPr>
                <w:color w:val="auto"/>
              </w:rPr>
            </w:pPr>
            <w:r w:rsidRPr="00784E7F">
              <w:rPr>
                <w:color w:val="auto"/>
              </w:rPr>
              <w:t xml:space="preserve">If poor weather is forecast the leader in charge </w:t>
            </w:r>
            <w:r w:rsidR="00547574" w:rsidRPr="00784E7F">
              <w:rPr>
                <w:color w:val="auto"/>
              </w:rPr>
              <w:t xml:space="preserve">has the </w:t>
            </w:r>
            <w:r w:rsidRPr="00784E7F">
              <w:rPr>
                <w:color w:val="auto"/>
              </w:rPr>
              <w:t>option to cancel the meeting,</w:t>
            </w:r>
            <w:r w:rsidR="00547574" w:rsidRPr="00784E7F">
              <w:rPr>
                <w:color w:val="auto"/>
              </w:rPr>
              <w:t xml:space="preserve"> If this happens parents will be informed by </w:t>
            </w:r>
            <w:r w:rsidR="00AE64B6" w:rsidRPr="00784E7F">
              <w:rPr>
                <w:color w:val="FF0000"/>
              </w:rPr>
              <w:t>method</w:t>
            </w:r>
            <w:r w:rsidR="00AE64B6" w:rsidRPr="00784E7F">
              <w:rPr>
                <w:color w:val="auto"/>
              </w:rPr>
              <w:t xml:space="preserve"> a</w:t>
            </w:r>
            <w:r w:rsidR="00547574" w:rsidRPr="00784E7F">
              <w:rPr>
                <w:color w:val="auto"/>
              </w:rPr>
              <w:t>s soon as the decision is made.</w:t>
            </w:r>
          </w:p>
        </w:tc>
        <w:tc>
          <w:tcPr>
            <w:tcW w:w="4286" w:type="dxa"/>
            <w:shd w:val="clear" w:color="auto" w:fill="auto"/>
          </w:tcPr>
          <w:p w14:paraId="699E9DB1" w14:textId="77777777" w:rsidR="004B2292" w:rsidRDefault="004B2292" w:rsidP="004B2292">
            <w:pPr>
              <w:pStyle w:val="ListParagraph"/>
              <w:tabs>
                <w:tab w:val="clear" w:pos="312"/>
                <w:tab w:val="clear" w:pos="720"/>
              </w:tabs>
              <w:ind w:left="418"/>
            </w:pPr>
            <w:r>
              <w:t xml:space="preserve">Pause or stop activities if weather </w:t>
            </w:r>
            <w:r w:rsidR="00354D68">
              <w:t>conditions do not allow safety requirements to be f</w:t>
            </w:r>
            <w:r w:rsidR="000E6D9C">
              <w:t>u</w:t>
            </w:r>
            <w:r w:rsidR="00354D68">
              <w:t>lf</w:t>
            </w:r>
            <w:r w:rsidR="000E6D9C">
              <w:t>i</w:t>
            </w:r>
            <w:r w:rsidR="00354D68">
              <w:t>lled</w:t>
            </w:r>
            <w:r w:rsidR="000E6D9C">
              <w:t>.</w:t>
            </w:r>
          </w:p>
          <w:p w14:paraId="7D73C054" w14:textId="28250833" w:rsidR="004B2292" w:rsidRPr="00CF1CE5" w:rsidRDefault="000747BF" w:rsidP="00354D68">
            <w:pPr>
              <w:pStyle w:val="ListParagraph"/>
              <w:tabs>
                <w:tab w:val="clear" w:pos="312"/>
                <w:tab w:val="clear" w:pos="720"/>
              </w:tabs>
              <w:ind w:left="418"/>
            </w:pPr>
            <w:r>
              <w:t>Be prepared to use appropriate shelter or indoor spaces as available and appropriate</w:t>
            </w:r>
            <w:r w:rsidR="000E6D9C">
              <w:t>.</w:t>
            </w:r>
          </w:p>
          <w:p w14:paraId="5CA65EF5" w14:textId="77777777" w:rsidR="003274BB" w:rsidRPr="007A49B1" w:rsidRDefault="003274BB" w:rsidP="002C7D2D">
            <w:pPr>
              <w:widowControl/>
              <w:autoSpaceDE/>
              <w:autoSpaceDN/>
              <w:rPr>
                <w:sz w:val="16"/>
                <w:szCs w:val="16"/>
              </w:rPr>
            </w:pPr>
          </w:p>
        </w:tc>
      </w:tr>
      <w:tr w:rsidR="00940BED" w:rsidRPr="001C60E8" w14:paraId="3BF89918" w14:textId="77777777" w:rsidTr="00123863">
        <w:trPr>
          <w:trHeight w:val="676"/>
        </w:trPr>
        <w:tc>
          <w:tcPr>
            <w:tcW w:w="2840" w:type="dxa"/>
            <w:shd w:val="clear" w:color="auto" w:fill="auto"/>
          </w:tcPr>
          <w:p w14:paraId="1000DB30" w14:textId="77777777" w:rsidR="00940BED" w:rsidRPr="00DC6256" w:rsidRDefault="00050D5E" w:rsidP="00940BED">
            <w:pPr>
              <w:widowControl/>
              <w:autoSpaceDE/>
              <w:autoSpaceDN/>
              <w:rPr>
                <w:sz w:val="16"/>
                <w:szCs w:val="16"/>
              </w:rPr>
            </w:pPr>
            <w:r w:rsidRPr="00DC6256">
              <w:rPr>
                <w:sz w:val="16"/>
                <w:szCs w:val="16"/>
              </w:rPr>
              <w:t>D</w:t>
            </w:r>
            <w:r w:rsidR="00940BED" w:rsidRPr="00DC6256">
              <w:rPr>
                <w:sz w:val="16"/>
                <w:szCs w:val="16"/>
              </w:rPr>
              <w:t>elay to acce</w:t>
            </w:r>
            <w:r w:rsidR="001B09B8">
              <w:rPr>
                <w:sz w:val="16"/>
                <w:szCs w:val="16"/>
              </w:rPr>
              <w:t>ss of emergency contact details.</w:t>
            </w:r>
          </w:p>
        </w:tc>
        <w:tc>
          <w:tcPr>
            <w:tcW w:w="1379" w:type="dxa"/>
            <w:shd w:val="clear" w:color="auto" w:fill="auto"/>
          </w:tcPr>
          <w:p w14:paraId="0BE58D64" w14:textId="77777777" w:rsidR="00940BED" w:rsidRDefault="00050D5E" w:rsidP="002C7D2D">
            <w:pPr>
              <w:widowControl/>
              <w:autoSpaceDE/>
              <w:autoSpaceDN/>
              <w:rPr>
                <w:sz w:val="16"/>
                <w:szCs w:val="16"/>
              </w:rPr>
            </w:pPr>
            <w:r w:rsidRPr="00C675D8">
              <w:rPr>
                <w:sz w:val="16"/>
                <w:szCs w:val="16"/>
              </w:rPr>
              <w:t>Casualty</w:t>
            </w:r>
          </w:p>
        </w:tc>
        <w:tc>
          <w:tcPr>
            <w:tcW w:w="6946" w:type="dxa"/>
            <w:shd w:val="clear" w:color="auto" w:fill="auto"/>
          </w:tcPr>
          <w:p w14:paraId="376FD41D" w14:textId="77777777" w:rsidR="00050D5E" w:rsidRPr="00050D5E" w:rsidRDefault="00050D5E" w:rsidP="00050D5E">
            <w:pPr>
              <w:widowControl/>
              <w:autoSpaceDE/>
              <w:autoSpaceDN/>
              <w:rPr>
                <w:color w:val="FF0000"/>
                <w:sz w:val="16"/>
                <w:szCs w:val="16"/>
              </w:rPr>
            </w:pPr>
            <w:r w:rsidRPr="00050D5E">
              <w:rPr>
                <w:color w:val="FF0000"/>
                <w:sz w:val="16"/>
                <w:szCs w:val="16"/>
              </w:rPr>
              <w:t>Specify your system</w:t>
            </w:r>
          </w:p>
          <w:p w14:paraId="58292BB2" w14:textId="77777777" w:rsidR="00050D5E" w:rsidRPr="00050D5E" w:rsidRDefault="00050D5E" w:rsidP="0070459B">
            <w:pPr>
              <w:widowControl/>
              <w:autoSpaceDE/>
              <w:autoSpaceDN/>
              <w:rPr>
                <w:color w:val="FF0000"/>
                <w:sz w:val="16"/>
                <w:szCs w:val="16"/>
              </w:rPr>
            </w:pPr>
            <w:r w:rsidRPr="00050D5E">
              <w:rPr>
                <w:color w:val="FF0000"/>
                <w:sz w:val="16"/>
                <w:szCs w:val="16"/>
              </w:rPr>
              <w:t>e.g. List</w:t>
            </w:r>
            <w:r w:rsidRPr="0070459B">
              <w:rPr>
                <w:color w:val="FF0000"/>
                <w:sz w:val="16"/>
                <w:szCs w:val="16"/>
              </w:rPr>
              <w:t xml:space="preserve"> of</w:t>
            </w:r>
            <w:r w:rsidR="000E6D9C" w:rsidRPr="0070459B">
              <w:rPr>
                <w:color w:val="FF0000"/>
                <w:sz w:val="16"/>
                <w:szCs w:val="16"/>
              </w:rPr>
              <w:t xml:space="preserve"> u</w:t>
            </w:r>
            <w:r w:rsidR="00B956F0">
              <w:rPr>
                <w:color w:val="FF0000"/>
                <w:sz w:val="16"/>
                <w:szCs w:val="16"/>
              </w:rPr>
              <w:t>p-to-date</w:t>
            </w:r>
            <w:r w:rsidRPr="00050D5E">
              <w:rPr>
                <w:color w:val="FF0000"/>
                <w:sz w:val="16"/>
                <w:szCs w:val="16"/>
              </w:rPr>
              <w:t xml:space="preserve"> emergency contact details for each member attending (including leaders) will be held by the leader in charge for each meeting</w:t>
            </w:r>
            <w:r w:rsidR="0070459B">
              <w:rPr>
                <w:color w:val="FF0000"/>
                <w:sz w:val="16"/>
                <w:szCs w:val="16"/>
              </w:rPr>
              <w:t xml:space="preserve"> e.g. </w:t>
            </w:r>
            <w:r w:rsidR="007748C2">
              <w:rPr>
                <w:color w:val="FF0000"/>
                <w:sz w:val="16"/>
                <w:szCs w:val="16"/>
              </w:rPr>
              <w:t>accessible on a mobile device</w:t>
            </w:r>
            <w:r w:rsidR="00B956F0">
              <w:rPr>
                <w:color w:val="FF0000"/>
                <w:sz w:val="16"/>
                <w:szCs w:val="16"/>
              </w:rPr>
              <w:t xml:space="preserve"> </w:t>
            </w:r>
            <w:r w:rsidR="0070459B">
              <w:rPr>
                <w:color w:val="FF0000"/>
                <w:sz w:val="16"/>
                <w:szCs w:val="16"/>
              </w:rPr>
              <w:t xml:space="preserve">on </w:t>
            </w:r>
            <w:r w:rsidR="00B956F0">
              <w:rPr>
                <w:color w:val="FF0000"/>
                <w:sz w:val="16"/>
                <w:szCs w:val="16"/>
              </w:rPr>
              <w:t>OSM online</w:t>
            </w:r>
            <w:r w:rsidR="0070459B">
              <w:rPr>
                <w:color w:val="FF0000"/>
                <w:sz w:val="16"/>
                <w:szCs w:val="16"/>
              </w:rPr>
              <w:t xml:space="preserve"> or in a sealed envelope.</w:t>
            </w:r>
          </w:p>
        </w:tc>
        <w:tc>
          <w:tcPr>
            <w:tcW w:w="4286" w:type="dxa"/>
            <w:shd w:val="clear" w:color="auto" w:fill="auto"/>
          </w:tcPr>
          <w:p w14:paraId="33BEDB87" w14:textId="311CCFEA" w:rsidR="00940BED" w:rsidRPr="00CF1CE5" w:rsidRDefault="00B956F0" w:rsidP="002C7D2D">
            <w:pPr>
              <w:pStyle w:val="ListParagraph"/>
              <w:tabs>
                <w:tab w:val="clear" w:pos="312"/>
                <w:tab w:val="clear" w:pos="720"/>
              </w:tabs>
              <w:ind w:left="418"/>
            </w:pPr>
            <w:r>
              <w:t>U</w:t>
            </w:r>
            <w:r w:rsidR="00752EFD">
              <w:t>p</w:t>
            </w:r>
            <w:r>
              <w:t>date InTouch contact details on a regular basis</w:t>
            </w:r>
            <w:r w:rsidR="000E6D9C">
              <w:t>.</w:t>
            </w:r>
          </w:p>
        </w:tc>
      </w:tr>
      <w:tr w:rsidR="00162078" w:rsidRPr="001C60E8" w14:paraId="7170B564" w14:textId="77777777" w:rsidTr="007053EC">
        <w:trPr>
          <w:trHeight w:val="283"/>
        </w:trPr>
        <w:tc>
          <w:tcPr>
            <w:tcW w:w="2840" w:type="dxa"/>
            <w:shd w:val="clear" w:color="auto" w:fill="auto"/>
          </w:tcPr>
          <w:p w14:paraId="4B15F965" w14:textId="77777777" w:rsidR="00162078" w:rsidRPr="00DC6256" w:rsidRDefault="00E01964" w:rsidP="002C7D2D">
            <w:pPr>
              <w:widowControl/>
              <w:autoSpaceDE/>
              <w:autoSpaceDN/>
              <w:rPr>
                <w:sz w:val="16"/>
                <w:szCs w:val="16"/>
              </w:rPr>
            </w:pPr>
            <w:r w:rsidRPr="00DC6256">
              <w:rPr>
                <w:sz w:val="16"/>
                <w:szCs w:val="16"/>
              </w:rPr>
              <w:t>Increased risk of virus transfer when performing first aid</w:t>
            </w:r>
            <w:r w:rsidR="001B09B8">
              <w:rPr>
                <w:sz w:val="16"/>
                <w:szCs w:val="16"/>
              </w:rPr>
              <w:t>.</w:t>
            </w:r>
          </w:p>
        </w:tc>
        <w:tc>
          <w:tcPr>
            <w:tcW w:w="1379" w:type="dxa"/>
            <w:shd w:val="clear" w:color="auto" w:fill="auto"/>
          </w:tcPr>
          <w:p w14:paraId="250D8311" w14:textId="77777777" w:rsidR="00162078" w:rsidRPr="00C675D8" w:rsidRDefault="00C675D8" w:rsidP="002C7D2D">
            <w:pPr>
              <w:widowControl/>
              <w:autoSpaceDE/>
              <w:autoSpaceDN/>
              <w:rPr>
                <w:sz w:val="16"/>
                <w:szCs w:val="16"/>
              </w:rPr>
            </w:pPr>
            <w:r w:rsidRPr="00C675D8">
              <w:rPr>
                <w:sz w:val="16"/>
                <w:szCs w:val="16"/>
              </w:rPr>
              <w:t>Casualty and first aider</w:t>
            </w:r>
          </w:p>
        </w:tc>
        <w:tc>
          <w:tcPr>
            <w:tcW w:w="6946" w:type="dxa"/>
            <w:shd w:val="clear" w:color="auto" w:fill="auto"/>
          </w:tcPr>
          <w:p w14:paraId="06FC02B5" w14:textId="77777777" w:rsidR="004575D3" w:rsidRDefault="004575D3" w:rsidP="00491A6B">
            <w:pPr>
              <w:pStyle w:val="ListParagraph"/>
              <w:tabs>
                <w:tab w:val="clear" w:pos="312"/>
                <w:tab w:val="clear" w:pos="720"/>
              </w:tabs>
              <w:ind w:left="428"/>
            </w:pPr>
            <w:r w:rsidRPr="004575D3">
              <w:t>For minor incidents and where possible</w:t>
            </w:r>
            <w:r>
              <w:t>,</w:t>
            </w:r>
            <w:r w:rsidRPr="004575D3">
              <w:t xml:space="preserve"> </w:t>
            </w:r>
            <w:r w:rsidR="00472411">
              <w:t xml:space="preserve">the </w:t>
            </w:r>
            <w:r w:rsidRPr="004575D3">
              <w:t>a</w:t>
            </w:r>
            <w:r>
              <w:t xml:space="preserve">ffected party will be talked through self-care </w:t>
            </w:r>
            <w:r w:rsidRPr="004575D3">
              <w:t>whil</w:t>
            </w:r>
            <w:r>
              <w:t>st</w:t>
            </w:r>
            <w:r w:rsidRPr="004575D3">
              <w:t xml:space="preserve"> maintaining social distance</w:t>
            </w:r>
            <w:r>
              <w:t>.</w:t>
            </w:r>
          </w:p>
          <w:p w14:paraId="0D009314" w14:textId="77777777" w:rsidR="004575D3" w:rsidRDefault="004575D3" w:rsidP="00491A6B">
            <w:pPr>
              <w:pStyle w:val="ListParagraph"/>
              <w:tabs>
                <w:tab w:val="clear" w:pos="312"/>
                <w:tab w:val="clear" w:pos="720"/>
              </w:tabs>
              <w:ind w:left="428"/>
            </w:pPr>
            <w:r>
              <w:t>When</w:t>
            </w:r>
            <w:r w:rsidRPr="004575D3">
              <w:t xml:space="preserve"> this is not feasible</w:t>
            </w:r>
            <w:r>
              <w:t>,</w:t>
            </w:r>
            <w:r w:rsidRPr="004575D3">
              <w:t xml:space="preserve"> PPE is provided and is expected to be worn.</w:t>
            </w:r>
            <w:r>
              <w:t xml:space="preserve"> This consists of a disposable face mask, disposable apron, disposable gloves and </w:t>
            </w:r>
            <w:r w:rsidRPr="00472411">
              <w:rPr>
                <w:color w:val="FF0000"/>
              </w:rPr>
              <w:t xml:space="preserve">a </w:t>
            </w:r>
            <w:r w:rsidRPr="004575D3">
              <w:rPr>
                <w:color w:val="FF0000"/>
              </w:rPr>
              <w:t>face shield/eye protection</w:t>
            </w:r>
            <w:r>
              <w:t>.</w:t>
            </w:r>
          </w:p>
          <w:p w14:paraId="6A172F02" w14:textId="77777777" w:rsidR="004575D3" w:rsidRDefault="004575D3" w:rsidP="00491A6B">
            <w:pPr>
              <w:pStyle w:val="ListParagraph"/>
              <w:tabs>
                <w:tab w:val="clear" w:pos="312"/>
                <w:tab w:val="clear" w:pos="720"/>
              </w:tabs>
              <w:ind w:left="428"/>
            </w:pPr>
            <w:r>
              <w:t>Wherever possibly the affected party will also be asked to wear a disposable face mask.</w:t>
            </w:r>
          </w:p>
          <w:p w14:paraId="16735EFC" w14:textId="77777777" w:rsidR="00B00DC9" w:rsidRPr="00893A31" w:rsidRDefault="00B00DC9" w:rsidP="00491A6B">
            <w:pPr>
              <w:pStyle w:val="ListParagraph"/>
              <w:tabs>
                <w:tab w:val="clear" w:pos="312"/>
                <w:tab w:val="clear" w:pos="720"/>
              </w:tabs>
              <w:ind w:left="428"/>
              <w:rPr>
                <w:color w:val="FF0000"/>
              </w:rPr>
            </w:pPr>
            <w:r w:rsidRPr="00893A31">
              <w:rPr>
                <w:color w:val="FF0000"/>
              </w:rPr>
              <w:t>During a major incident it is still strongly advised that the PPE is still used, however if this would result in the immediate worsening of a serious condition then the first aider may make their own decision as to whether to use it.</w:t>
            </w:r>
          </w:p>
          <w:p w14:paraId="630FB4C6" w14:textId="77777777" w:rsidR="004575D3" w:rsidRDefault="00B00DC9" w:rsidP="00491A6B">
            <w:pPr>
              <w:pStyle w:val="ListParagraph"/>
              <w:tabs>
                <w:tab w:val="clear" w:pos="312"/>
                <w:tab w:val="clear" w:pos="720"/>
              </w:tabs>
              <w:ind w:left="428"/>
            </w:pPr>
            <w:r>
              <w:t xml:space="preserve">Where CPR is required the guidance of the </w:t>
            </w:r>
            <w:proofErr w:type="spellStart"/>
            <w:r>
              <w:t>Rescuitation</w:t>
            </w:r>
            <w:proofErr w:type="spellEnd"/>
            <w:r>
              <w:t xml:space="preserve"> Council UK shall be followed.</w:t>
            </w:r>
            <w:r w:rsidR="008A1541">
              <w:t xml:space="preserve"> This may involve looking for signs of life rather than checking directly for breathing, and performing compression-only CPR on an adult.</w:t>
            </w:r>
          </w:p>
          <w:p w14:paraId="6C96F7DA" w14:textId="77777777" w:rsidR="008A1541" w:rsidRPr="00893A31" w:rsidRDefault="008A1541" w:rsidP="00491A6B">
            <w:pPr>
              <w:pStyle w:val="ListParagraph"/>
              <w:tabs>
                <w:tab w:val="clear" w:pos="312"/>
                <w:tab w:val="clear" w:pos="720"/>
              </w:tabs>
              <w:ind w:left="428"/>
              <w:rPr>
                <w:color w:val="FF0000"/>
              </w:rPr>
            </w:pPr>
            <w:r w:rsidRPr="00893A31">
              <w:rPr>
                <w:color w:val="FF0000"/>
              </w:rPr>
              <w:t>Consider buying a Laerdal pocket mask in both adult and paediatric sizes</w:t>
            </w:r>
            <w:r w:rsidR="00472411" w:rsidRPr="00893A31">
              <w:rPr>
                <w:color w:val="FF0000"/>
              </w:rPr>
              <w:t>.</w:t>
            </w:r>
            <w:r w:rsidRPr="00893A31">
              <w:rPr>
                <w:color w:val="FF0000"/>
              </w:rPr>
              <w:t xml:space="preserve"> They have filters built in which makes it safer to perform rescue breaths even on </w:t>
            </w:r>
            <w:r w:rsidR="009031F6" w:rsidRPr="00893A31">
              <w:rPr>
                <w:color w:val="FF0000"/>
              </w:rPr>
              <w:t>a person infected with C</w:t>
            </w:r>
            <w:r w:rsidR="005E659D">
              <w:rPr>
                <w:color w:val="FF0000"/>
              </w:rPr>
              <w:t>OVID</w:t>
            </w:r>
            <w:r w:rsidR="009031F6" w:rsidRPr="00893A31">
              <w:rPr>
                <w:color w:val="FF0000"/>
              </w:rPr>
              <w:t>. Your control measure can then change to the use of these for CPR.</w:t>
            </w:r>
          </w:p>
          <w:p w14:paraId="76AF63EC" w14:textId="77777777" w:rsidR="00893A31" w:rsidRPr="00893A31" w:rsidRDefault="009031F6" w:rsidP="00491A6B">
            <w:pPr>
              <w:pStyle w:val="ListParagraph"/>
              <w:tabs>
                <w:tab w:val="clear" w:pos="312"/>
                <w:tab w:val="clear" w:pos="720"/>
              </w:tabs>
              <w:ind w:left="428"/>
              <w:rPr>
                <w:color w:val="FF0000"/>
              </w:rPr>
            </w:pPr>
            <w:r w:rsidRPr="00893A31">
              <w:rPr>
                <w:color w:val="FF0000"/>
              </w:rPr>
              <w:t>Any used first aid supplies and PPE should be double bagged for disposal. The first aider should thoroughly wash their hands with soap and water for a minimum of 20 seconds after PPE has been removed</w:t>
            </w:r>
            <w:r w:rsidR="0069506F" w:rsidRPr="00893A31">
              <w:rPr>
                <w:color w:val="FF0000"/>
              </w:rPr>
              <w:t xml:space="preserve"> and as soon as practical should change out of the clothes worn and wash them.</w:t>
            </w:r>
          </w:p>
          <w:p w14:paraId="41994D25" w14:textId="77777777" w:rsidR="004A5BB7" w:rsidRDefault="00846BA2" w:rsidP="00491A6B">
            <w:pPr>
              <w:pStyle w:val="ListParagraph"/>
              <w:tabs>
                <w:tab w:val="clear" w:pos="312"/>
                <w:tab w:val="clear" w:pos="720"/>
              </w:tabs>
              <w:ind w:left="428"/>
            </w:pPr>
            <w:r>
              <w:t>T</w:t>
            </w:r>
            <w:r w:rsidR="00472411">
              <w:t xml:space="preserve">he </w:t>
            </w:r>
            <w:r w:rsidR="004575D3" w:rsidRPr="00D26E20">
              <w:t xml:space="preserve">purple card </w:t>
            </w:r>
            <w:r w:rsidR="00472411">
              <w:t>“</w:t>
            </w:r>
            <w:r w:rsidR="004575D3" w:rsidRPr="00D26E20">
              <w:t xml:space="preserve">Safe Scouting and Emergency procedures” </w:t>
            </w:r>
            <w:r>
              <w:t>will be</w:t>
            </w:r>
            <w:r w:rsidR="004575D3" w:rsidRPr="00D26E20">
              <w:t xml:space="preserve"> followed at all times</w:t>
            </w:r>
            <w:r w:rsidR="00472411">
              <w:t>.</w:t>
            </w:r>
          </w:p>
          <w:p w14:paraId="31315A63" w14:textId="77777777" w:rsidR="00E137DC" w:rsidRPr="00667B4A" w:rsidRDefault="00846BA2" w:rsidP="00667B4A">
            <w:pPr>
              <w:pStyle w:val="ListParagraph"/>
              <w:tabs>
                <w:tab w:val="clear" w:pos="312"/>
                <w:tab w:val="clear" w:pos="720"/>
              </w:tabs>
              <w:ind w:left="428"/>
            </w:pPr>
            <w:r>
              <w:t>A</w:t>
            </w:r>
            <w:r w:rsidR="004575D3">
              <w:t xml:space="preserve">n accident report </w:t>
            </w:r>
            <w:r>
              <w:t xml:space="preserve">will be completed </w:t>
            </w:r>
            <w:r w:rsidR="004575D3" w:rsidRPr="00D26E20">
              <w:t xml:space="preserve">and the </w:t>
            </w:r>
            <w:r w:rsidR="004575D3" w:rsidRPr="00F17DC8">
              <w:rPr>
                <w:color w:val="FF0000"/>
              </w:rPr>
              <w:t>GSL</w:t>
            </w:r>
            <w:r w:rsidR="004575D3" w:rsidRPr="00D26E20">
              <w:t xml:space="preserve"> </w:t>
            </w:r>
            <w:r>
              <w:t xml:space="preserve">informed </w:t>
            </w:r>
            <w:r w:rsidR="004575D3" w:rsidRPr="00D26E20">
              <w:t xml:space="preserve">so that suitable records can </w:t>
            </w:r>
            <w:r w:rsidR="004575D3" w:rsidRPr="00D26E20">
              <w:lastRenderedPageBreak/>
              <w:t>be maintained.</w:t>
            </w:r>
          </w:p>
        </w:tc>
        <w:tc>
          <w:tcPr>
            <w:tcW w:w="4286" w:type="dxa"/>
            <w:shd w:val="clear" w:color="auto" w:fill="auto"/>
          </w:tcPr>
          <w:p w14:paraId="419D3917" w14:textId="77777777" w:rsidR="00162078" w:rsidRDefault="004A5BB7" w:rsidP="00752EFD">
            <w:pPr>
              <w:pStyle w:val="ListParagraph"/>
              <w:tabs>
                <w:tab w:val="clear" w:pos="312"/>
                <w:tab w:val="clear" w:pos="720"/>
              </w:tabs>
              <w:ind w:left="418"/>
            </w:pPr>
            <w:r>
              <w:lastRenderedPageBreak/>
              <w:t>The highest priority must always be the safety of the person giving the first aid</w:t>
            </w:r>
            <w:r w:rsidR="00482EAC">
              <w:t>, then to those most at risk</w:t>
            </w:r>
            <w:r w:rsidR="000E6D9C">
              <w:t>.</w:t>
            </w:r>
          </w:p>
          <w:p w14:paraId="47A40876" w14:textId="77777777" w:rsidR="004A5BB7" w:rsidRDefault="004A5BB7" w:rsidP="00752EFD">
            <w:pPr>
              <w:pStyle w:val="ListParagraph"/>
              <w:tabs>
                <w:tab w:val="clear" w:pos="312"/>
                <w:tab w:val="clear" w:pos="720"/>
              </w:tabs>
              <w:ind w:left="418"/>
            </w:pPr>
            <w:r>
              <w:t>We must also follow proper accident / incident reporting procedures if first aid is necessary</w:t>
            </w:r>
            <w:r w:rsidR="00491A6B">
              <w:t xml:space="preserve"> (accident book / pu</w:t>
            </w:r>
            <w:r w:rsidR="000E6D9C">
              <w:t>r</w:t>
            </w:r>
            <w:r w:rsidR="00491A6B">
              <w:t>ple card procedures)</w:t>
            </w:r>
            <w:r w:rsidR="000E6D9C">
              <w:t>.</w:t>
            </w:r>
          </w:p>
          <w:p w14:paraId="51778686" w14:textId="77777777" w:rsidR="00752EFD" w:rsidRPr="007A49B1" w:rsidRDefault="00752EFD" w:rsidP="00752EFD"/>
        </w:tc>
      </w:tr>
      <w:tr w:rsidR="00162078" w:rsidRPr="001C60E8" w14:paraId="47D8767B" w14:textId="77777777" w:rsidTr="00123863">
        <w:trPr>
          <w:trHeight w:val="676"/>
        </w:trPr>
        <w:tc>
          <w:tcPr>
            <w:tcW w:w="2840" w:type="dxa"/>
            <w:shd w:val="clear" w:color="auto" w:fill="auto"/>
          </w:tcPr>
          <w:p w14:paraId="0BEBC10E" w14:textId="77777777" w:rsidR="00162078" w:rsidRPr="00DC6256" w:rsidRDefault="00E01964" w:rsidP="002C7D2D">
            <w:pPr>
              <w:widowControl/>
              <w:autoSpaceDE/>
              <w:autoSpaceDN/>
              <w:rPr>
                <w:sz w:val="16"/>
                <w:szCs w:val="16"/>
              </w:rPr>
            </w:pPr>
            <w:r w:rsidRPr="00DC6256">
              <w:rPr>
                <w:sz w:val="16"/>
                <w:szCs w:val="16"/>
              </w:rPr>
              <w:t>Increased risk of allergic reaction due to new substances in use</w:t>
            </w:r>
            <w:r w:rsidR="001B09B8">
              <w:rPr>
                <w:sz w:val="16"/>
                <w:szCs w:val="16"/>
              </w:rPr>
              <w:t>.</w:t>
            </w:r>
          </w:p>
        </w:tc>
        <w:tc>
          <w:tcPr>
            <w:tcW w:w="1379" w:type="dxa"/>
            <w:shd w:val="clear" w:color="auto" w:fill="auto"/>
          </w:tcPr>
          <w:p w14:paraId="6E59F626" w14:textId="77777777" w:rsidR="00162078" w:rsidRPr="00DD3E73" w:rsidRDefault="00C675D8" w:rsidP="002C7D2D">
            <w:pPr>
              <w:widowControl/>
              <w:autoSpaceDE/>
              <w:autoSpaceDN/>
              <w:rPr>
                <w:color w:val="FF0000"/>
                <w:sz w:val="16"/>
                <w:szCs w:val="16"/>
              </w:rPr>
            </w:pPr>
            <w:r>
              <w:rPr>
                <w:sz w:val="16"/>
                <w:szCs w:val="16"/>
              </w:rPr>
              <w:t>Everyone attending</w:t>
            </w:r>
          </w:p>
        </w:tc>
        <w:tc>
          <w:tcPr>
            <w:tcW w:w="6946" w:type="dxa"/>
            <w:shd w:val="clear" w:color="auto" w:fill="auto"/>
          </w:tcPr>
          <w:p w14:paraId="2831AD38" w14:textId="77777777" w:rsidR="00162078" w:rsidRPr="00377577" w:rsidRDefault="0069506F" w:rsidP="006021B5">
            <w:pPr>
              <w:pStyle w:val="ListParagraph"/>
              <w:tabs>
                <w:tab w:val="clear" w:pos="312"/>
                <w:tab w:val="clear" w:pos="720"/>
              </w:tabs>
              <w:ind w:left="428"/>
              <w:rPr>
                <w:color w:val="auto"/>
              </w:rPr>
            </w:pPr>
            <w:r w:rsidRPr="00377577">
              <w:rPr>
                <w:color w:val="auto"/>
              </w:rPr>
              <w:t xml:space="preserve">Before returning each person must confirm that group records are up to date regarding </w:t>
            </w:r>
            <w:r w:rsidR="005B04C9" w:rsidRPr="00377577">
              <w:rPr>
                <w:color w:val="auto"/>
              </w:rPr>
              <w:t xml:space="preserve">medical and </w:t>
            </w:r>
            <w:r w:rsidRPr="00377577">
              <w:rPr>
                <w:color w:val="auto"/>
              </w:rPr>
              <w:t>allergy information.</w:t>
            </w:r>
          </w:p>
          <w:p w14:paraId="14CF1709" w14:textId="77777777" w:rsidR="0069506F" w:rsidRPr="00377577" w:rsidRDefault="0069506F" w:rsidP="006021B5">
            <w:pPr>
              <w:pStyle w:val="ListParagraph"/>
              <w:tabs>
                <w:tab w:val="clear" w:pos="312"/>
                <w:tab w:val="clear" w:pos="720"/>
              </w:tabs>
              <w:ind w:left="428"/>
              <w:rPr>
                <w:color w:val="auto"/>
              </w:rPr>
            </w:pPr>
            <w:r w:rsidRPr="00377577">
              <w:rPr>
                <w:color w:val="auto"/>
              </w:rPr>
              <w:t xml:space="preserve">COSHH data sheets </w:t>
            </w:r>
            <w:r w:rsidR="006021B5" w:rsidRPr="006021B5">
              <w:rPr>
                <w:color w:val="auto"/>
              </w:rPr>
              <w:t xml:space="preserve">or on-product instructions </w:t>
            </w:r>
            <w:r w:rsidRPr="00377577">
              <w:rPr>
                <w:color w:val="auto"/>
              </w:rPr>
              <w:t>will be checked when each new substance is introduced to check whether any special precautions or actions need to be taken.</w:t>
            </w:r>
          </w:p>
        </w:tc>
        <w:tc>
          <w:tcPr>
            <w:tcW w:w="4286" w:type="dxa"/>
            <w:shd w:val="clear" w:color="auto" w:fill="auto"/>
          </w:tcPr>
          <w:p w14:paraId="5179C71D" w14:textId="4990328D" w:rsidR="006021B5" w:rsidRPr="007053EC" w:rsidRDefault="00377577" w:rsidP="003664BD">
            <w:pPr>
              <w:pStyle w:val="ListParagraph"/>
              <w:tabs>
                <w:tab w:val="clear" w:pos="312"/>
                <w:tab w:val="clear" w:pos="720"/>
              </w:tabs>
              <w:ind w:left="418"/>
            </w:pPr>
            <w:r>
              <w:t>This assessment will need to be repeated if substances are changed.</w:t>
            </w:r>
          </w:p>
        </w:tc>
      </w:tr>
      <w:tr w:rsidR="00AA7BFA" w:rsidRPr="001C60E8" w14:paraId="024A009D" w14:textId="77777777" w:rsidTr="00123863">
        <w:trPr>
          <w:trHeight w:val="676"/>
        </w:trPr>
        <w:tc>
          <w:tcPr>
            <w:tcW w:w="2840" w:type="dxa"/>
            <w:shd w:val="clear" w:color="auto" w:fill="auto"/>
          </w:tcPr>
          <w:p w14:paraId="56462972" w14:textId="77777777" w:rsidR="00AA7BFA" w:rsidRPr="00DC6256" w:rsidRDefault="00AA7BFA" w:rsidP="002C7D2D">
            <w:pPr>
              <w:widowControl/>
              <w:autoSpaceDE/>
              <w:autoSpaceDN/>
              <w:rPr>
                <w:sz w:val="16"/>
                <w:szCs w:val="16"/>
              </w:rPr>
            </w:pPr>
            <w:r w:rsidRPr="00DC6256">
              <w:rPr>
                <w:sz w:val="16"/>
                <w:szCs w:val="16"/>
              </w:rPr>
              <w:t>New risks introduced by new cleaning or sanitisation products</w:t>
            </w:r>
            <w:r w:rsidR="001B09B8">
              <w:rPr>
                <w:sz w:val="16"/>
                <w:szCs w:val="16"/>
              </w:rPr>
              <w:t>.</w:t>
            </w:r>
          </w:p>
        </w:tc>
        <w:tc>
          <w:tcPr>
            <w:tcW w:w="1379" w:type="dxa"/>
            <w:shd w:val="clear" w:color="auto" w:fill="auto"/>
          </w:tcPr>
          <w:p w14:paraId="5CB0CF4E" w14:textId="77777777" w:rsidR="00AA7BFA" w:rsidRDefault="00AA7BFA" w:rsidP="002C7D2D">
            <w:pPr>
              <w:widowControl/>
              <w:autoSpaceDE/>
              <w:autoSpaceDN/>
              <w:rPr>
                <w:sz w:val="16"/>
                <w:szCs w:val="16"/>
              </w:rPr>
            </w:pPr>
            <w:r>
              <w:rPr>
                <w:sz w:val="16"/>
                <w:szCs w:val="16"/>
              </w:rPr>
              <w:t>Anyone using the products</w:t>
            </w:r>
          </w:p>
        </w:tc>
        <w:tc>
          <w:tcPr>
            <w:tcW w:w="6946" w:type="dxa"/>
            <w:shd w:val="clear" w:color="auto" w:fill="auto"/>
          </w:tcPr>
          <w:p w14:paraId="6F5A7B7C" w14:textId="77777777" w:rsidR="00AA7BFA" w:rsidRDefault="00AA7BFA" w:rsidP="006021B5">
            <w:pPr>
              <w:pStyle w:val="ListParagraph"/>
              <w:tabs>
                <w:tab w:val="clear" w:pos="312"/>
                <w:tab w:val="clear" w:pos="720"/>
              </w:tabs>
              <w:ind w:left="428"/>
            </w:pPr>
            <w:r>
              <w:t>Appropriate PPE will be provided for cleaning product use (following the product’s directions)</w:t>
            </w:r>
          </w:p>
          <w:p w14:paraId="7D403868" w14:textId="77777777" w:rsidR="00AA7BFA" w:rsidRPr="00E42CC1" w:rsidRDefault="00AA7BFA" w:rsidP="006021B5">
            <w:pPr>
              <w:pStyle w:val="ListParagraph"/>
              <w:tabs>
                <w:tab w:val="clear" w:pos="312"/>
                <w:tab w:val="clear" w:pos="720"/>
              </w:tabs>
              <w:ind w:left="428"/>
            </w:pPr>
            <w:r w:rsidRPr="0069506F">
              <w:t xml:space="preserve">COSHH data sheets </w:t>
            </w:r>
            <w:r w:rsidR="006021B5" w:rsidRPr="006021B5">
              <w:t xml:space="preserve">or on-product instructions </w:t>
            </w:r>
            <w:r w:rsidRPr="0069506F">
              <w:t>will be checked when each new substance is introduced to check whether any special precautions or actions need to be taken.</w:t>
            </w:r>
          </w:p>
        </w:tc>
        <w:tc>
          <w:tcPr>
            <w:tcW w:w="4286" w:type="dxa"/>
            <w:shd w:val="clear" w:color="auto" w:fill="auto"/>
          </w:tcPr>
          <w:p w14:paraId="3F8F94BE" w14:textId="45B1936A" w:rsidR="006021B5" w:rsidRPr="007A49B1" w:rsidRDefault="00BC4616" w:rsidP="006021B5">
            <w:pPr>
              <w:pStyle w:val="ListParagraph"/>
              <w:tabs>
                <w:tab w:val="clear" w:pos="312"/>
                <w:tab w:val="clear" w:pos="720"/>
              </w:tabs>
              <w:ind w:left="418"/>
            </w:pPr>
            <w:r>
              <w:t>This assessment will need to be repeated if substances are changed.</w:t>
            </w:r>
          </w:p>
        </w:tc>
      </w:tr>
      <w:tr w:rsidR="000F33DA" w:rsidRPr="001C60E8" w14:paraId="38D87AAB" w14:textId="77777777" w:rsidTr="00123863">
        <w:trPr>
          <w:trHeight w:val="425"/>
        </w:trPr>
        <w:tc>
          <w:tcPr>
            <w:tcW w:w="2840" w:type="dxa"/>
            <w:shd w:val="clear" w:color="auto" w:fill="auto"/>
          </w:tcPr>
          <w:p w14:paraId="6C06345D" w14:textId="77777777" w:rsidR="000F33DA" w:rsidRPr="00DC6256" w:rsidRDefault="000F33DA" w:rsidP="002C7D2D">
            <w:pPr>
              <w:widowControl/>
              <w:autoSpaceDE/>
              <w:autoSpaceDN/>
              <w:rPr>
                <w:sz w:val="16"/>
                <w:szCs w:val="16"/>
              </w:rPr>
            </w:pPr>
            <w:r w:rsidRPr="00DC6256">
              <w:rPr>
                <w:sz w:val="16"/>
                <w:szCs w:val="16"/>
              </w:rPr>
              <w:t>Leader competence and training</w:t>
            </w:r>
            <w:r w:rsidR="001B09B8">
              <w:rPr>
                <w:sz w:val="16"/>
                <w:szCs w:val="16"/>
              </w:rPr>
              <w:t>.</w:t>
            </w:r>
          </w:p>
        </w:tc>
        <w:tc>
          <w:tcPr>
            <w:tcW w:w="1379" w:type="dxa"/>
            <w:shd w:val="clear" w:color="auto" w:fill="auto"/>
          </w:tcPr>
          <w:p w14:paraId="4513CFDE" w14:textId="77777777" w:rsidR="000F33DA" w:rsidRDefault="000F33DA" w:rsidP="002C7D2D">
            <w:pPr>
              <w:widowControl/>
              <w:autoSpaceDE/>
              <w:autoSpaceDN/>
              <w:rPr>
                <w:sz w:val="16"/>
                <w:szCs w:val="16"/>
              </w:rPr>
            </w:pPr>
            <w:r>
              <w:rPr>
                <w:sz w:val="16"/>
                <w:szCs w:val="16"/>
              </w:rPr>
              <w:t>Everyone attending</w:t>
            </w:r>
          </w:p>
        </w:tc>
        <w:tc>
          <w:tcPr>
            <w:tcW w:w="6946" w:type="dxa"/>
            <w:shd w:val="clear" w:color="auto" w:fill="auto"/>
          </w:tcPr>
          <w:p w14:paraId="3A0732B7" w14:textId="77777777" w:rsidR="007871F0" w:rsidRDefault="000F33DA" w:rsidP="00C275F8">
            <w:pPr>
              <w:pStyle w:val="ListParagraph"/>
              <w:tabs>
                <w:tab w:val="clear" w:pos="312"/>
                <w:tab w:val="clear" w:pos="720"/>
              </w:tabs>
              <w:ind w:left="428"/>
            </w:pPr>
            <w:r>
              <w:t xml:space="preserve">Due to the extended absence, before allowing the group to restart </w:t>
            </w:r>
            <w:r w:rsidRPr="00FC4176">
              <w:rPr>
                <w:color w:val="FF0000"/>
              </w:rPr>
              <w:t>the GSL</w:t>
            </w:r>
            <w:r>
              <w:t xml:space="preserve"> will review the records of any leader wishing to return to ensure that their safeguarding and safety qualifications are up to date, </w:t>
            </w:r>
          </w:p>
          <w:p w14:paraId="41316468" w14:textId="77777777" w:rsidR="000F33DA" w:rsidRPr="00E42CC1" w:rsidRDefault="007871F0" w:rsidP="00C275F8">
            <w:pPr>
              <w:pStyle w:val="ListParagraph"/>
              <w:tabs>
                <w:tab w:val="clear" w:pos="312"/>
                <w:tab w:val="clear" w:pos="720"/>
              </w:tabs>
              <w:ind w:left="428"/>
            </w:pPr>
            <w:r>
              <w:t>Reviews should check that</w:t>
            </w:r>
            <w:r w:rsidR="000F33DA">
              <w:t xml:space="preserve"> first aid qualifications are current (which may include an extension to the re</w:t>
            </w:r>
            <w:r w:rsidR="00FC4176">
              <w:t>newal date by the issuing body).</w:t>
            </w:r>
            <w:r>
              <w:t xml:space="preserve"> </w:t>
            </w:r>
            <w:r w:rsidRPr="007871F0">
              <w:rPr>
                <w:color w:val="0070C0"/>
              </w:rPr>
              <w:t>[At least one up-to-date first aider must attend each meeting</w:t>
            </w:r>
            <w:r w:rsidR="00FC4176">
              <w:rPr>
                <w:color w:val="0070C0"/>
              </w:rPr>
              <w:t>]</w:t>
            </w:r>
          </w:p>
        </w:tc>
        <w:tc>
          <w:tcPr>
            <w:tcW w:w="4286" w:type="dxa"/>
            <w:shd w:val="clear" w:color="auto" w:fill="auto"/>
          </w:tcPr>
          <w:p w14:paraId="6F0482A3" w14:textId="77777777" w:rsidR="000F33DA" w:rsidRDefault="00BC4616" w:rsidP="00C275F8">
            <w:pPr>
              <w:pStyle w:val="ListParagraph"/>
              <w:tabs>
                <w:tab w:val="clear" w:pos="312"/>
                <w:tab w:val="clear" w:pos="720"/>
              </w:tabs>
              <w:ind w:left="418"/>
            </w:pPr>
            <w:r>
              <w:t>An assessment will need to be done as each leader return</w:t>
            </w:r>
            <w:r w:rsidR="00744F8A">
              <w:t>s (as they may not all return immediately)</w:t>
            </w:r>
            <w:r w:rsidR="000E6D9C">
              <w:t>.</w:t>
            </w:r>
          </w:p>
          <w:p w14:paraId="033C3C0D" w14:textId="5354B172" w:rsidR="007871F0" w:rsidRPr="007053EC" w:rsidRDefault="004153DC" w:rsidP="003664BD">
            <w:pPr>
              <w:pStyle w:val="ListParagraph"/>
              <w:tabs>
                <w:tab w:val="clear" w:pos="312"/>
                <w:tab w:val="clear" w:pos="720"/>
              </w:tabs>
              <w:ind w:left="418"/>
            </w:pPr>
            <w:r>
              <w:t>Training expiry dates should be monitored and training should be updated as required</w:t>
            </w:r>
            <w:r w:rsidR="000E6D9C">
              <w:t>.</w:t>
            </w:r>
          </w:p>
        </w:tc>
      </w:tr>
      <w:tr w:rsidR="005619D8" w:rsidRPr="001C60E8" w14:paraId="1347B517" w14:textId="77777777" w:rsidTr="00123863">
        <w:trPr>
          <w:trHeight w:val="676"/>
        </w:trPr>
        <w:tc>
          <w:tcPr>
            <w:tcW w:w="2840" w:type="dxa"/>
            <w:shd w:val="clear" w:color="auto" w:fill="auto"/>
          </w:tcPr>
          <w:p w14:paraId="63E6B196" w14:textId="77777777" w:rsidR="005619D8" w:rsidRPr="00DC6256" w:rsidRDefault="005619D8" w:rsidP="00DA72FD">
            <w:pPr>
              <w:widowControl/>
              <w:autoSpaceDE/>
              <w:autoSpaceDN/>
              <w:rPr>
                <w:color w:val="FF0000"/>
                <w:sz w:val="16"/>
                <w:szCs w:val="16"/>
              </w:rPr>
            </w:pPr>
            <w:r w:rsidRPr="00DC6256">
              <w:rPr>
                <w:color w:val="FF0000"/>
                <w:sz w:val="16"/>
                <w:szCs w:val="16"/>
              </w:rPr>
              <w:t xml:space="preserve">Risk of faults with Scout </w:t>
            </w:r>
            <w:r w:rsidR="00DA72FD" w:rsidRPr="00DC6256">
              <w:rPr>
                <w:color w:val="FF0000"/>
                <w:sz w:val="16"/>
                <w:szCs w:val="16"/>
              </w:rPr>
              <w:t xml:space="preserve">premises </w:t>
            </w:r>
            <w:r w:rsidRPr="00DC6256">
              <w:rPr>
                <w:color w:val="FF0000"/>
                <w:sz w:val="16"/>
                <w:szCs w:val="16"/>
              </w:rPr>
              <w:t xml:space="preserve">following period of </w:t>
            </w:r>
            <w:r w:rsidR="004153DC">
              <w:rPr>
                <w:color w:val="FF0000"/>
                <w:sz w:val="16"/>
                <w:szCs w:val="16"/>
              </w:rPr>
              <w:t xml:space="preserve">limited or </w:t>
            </w:r>
            <w:r w:rsidRPr="00DC6256">
              <w:rPr>
                <w:color w:val="FF0000"/>
                <w:sz w:val="16"/>
                <w:szCs w:val="16"/>
              </w:rPr>
              <w:t>no use</w:t>
            </w:r>
            <w:r w:rsidR="001B09B8">
              <w:rPr>
                <w:color w:val="FF0000"/>
                <w:sz w:val="16"/>
                <w:szCs w:val="16"/>
              </w:rPr>
              <w:t>.</w:t>
            </w:r>
          </w:p>
        </w:tc>
        <w:tc>
          <w:tcPr>
            <w:tcW w:w="1379" w:type="dxa"/>
            <w:shd w:val="clear" w:color="auto" w:fill="auto"/>
          </w:tcPr>
          <w:p w14:paraId="2437B291" w14:textId="77777777" w:rsidR="005619D8" w:rsidRPr="00D8429A" w:rsidRDefault="005619D8" w:rsidP="002C7D2D">
            <w:pPr>
              <w:widowControl/>
              <w:autoSpaceDE/>
              <w:autoSpaceDN/>
              <w:rPr>
                <w:color w:val="FF0000"/>
                <w:sz w:val="16"/>
                <w:szCs w:val="16"/>
              </w:rPr>
            </w:pPr>
            <w:r w:rsidRPr="00D8429A">
              <w:rPr>
                <w:color w:val="FF0000"/>
                <w:sz w:val="16"/>
                <w:szCs w:val="16"/>
              </w:rPr>
              <w:t>Everyone attending</w:t>
            </w:r>
          </w:p>
        </w:tc>
        <w:tc>
          <w:tcPr>
            <w:tcW w:w="6946" w:type="dxa"/>
            <w:shd w:val="clear" w:color="auto" w:fill="auto"/>
          </w:tcPr>
          <w:p w14:paraId="6CECD8E5" w14:textId="77777777" w:rsidR="005619D8" w:rsidRPr="00EB2782" w:rsidRDefault="005619D8" w:rsidP="004153DC">
            <w:pPr>
              <w:pStyle w:val="ListParagraph"/>
              <w:tabs>
                <w:tab w:val="clear" w:pos="312"/>
                <w:tab w:val="clear" w:pos="720"/>
              </w:tabs>
              <w:ind w:left="428"/>
              <w:rPr>
                <w:color w:val="FF0000"/>
              </w:rPr>
            </w:pPr>
            <w:r w:rsidRPr="00EB2782">
              <w:rPr>
                <w:color w:val="FF0000"/>
              </w:rPr>
              <w:t>Premises will be inspected for faults or damage to internal and external features prior to being re-opened for use.</w:t>
            </w:r>
          </w:p>
          <w:p w14:paraId="5549B71C" w14:textId="77777777" w:rsidR="005619D8" w:rsidRPr="00EB2782" w:rsidRDefault="005619D8" w:rsidP="004153DC">
            <w:pPr>
              <w:pStyle w:val="ListParagraph"/>
              <w:tabs>
                <w:tab w:val="clear" w:pos="312"/>
                <w:tab w:val="clear" w:pos="720"/>
              </w:tabs>
              <w:ind w:left="428"/>
              <w:rPr>
                <w:color w:val="FF0000"/>
              </w:rPr>
            </w:pPr>
            <w:r w:rsidRPr="00EB2782">
              <w:rPr>
                <w:color w:val="FF0000"/>
              </w:rPr>
              <w:t xml:space="preserve">Operational checks will be performed on doors, windows, </w:t>
            </w:r>
            <w:r w:rsidR="00D8429A" w:rsidRPr="00EB2782">
              <w:rPr>
                <w:color w:val="FF0000"/>
              </w:rPr>
              <w:t xml:space="preserve">gates, drinking </w:t>
            </w:r>
            <w:r w:rsidRPr="00EB2782">
              <w:rPr>
                <w:color w:val="FF0000"/>
              </w:rPr>
              <w:t>water,</w:t>
            </w:r>
            <w:r w:rsidR="00D8429A" w:rsidRPr="00EB2782">
              <w:rPr>
                <w:color w:val="FF0000"/>
              </w:rPr>
              <w:t xml:space="preserve"> hot water,</w:t>
            </w:r>
            <w:r w:rsidRPr="00EB2782">
              <w:rPr>
                <w:color w:val="FF0000"/>
              </w:rPr>
              <w:t xml:space="preserve"> gas, electricity, ventilation systems, fire alarm, intruder alarm, emergency lighting</w:t>
            </w:r>
            <w:r w:rsidR="00D8429A" w:rsidRPr="00EB2782">
              <w:rPr>
                <w:color w:val="FF0000"/>
              </w:rPr>
              <w:t>, cleaning equipment, IT equipment.</w:t>
            </w:r>
          </w:p>
          <w:p w14:paraId="080298FF" w14:textId="77777777" w:rsidR="00D8429A" w:rsidRPr="00EB2782" w:rsidRDefault="00D8429A" w:rsidP="004153DC">
            <w:pPr>
              <w:pStyle w:val="ListParagraph"/>
              <w:tabs>
                <w:tab w:val="clear" w:pos="312"/>
                <w:tab w:val="clear" w:pos="720"/>
              </w:tabs>
              <w:ind w:left="428"/>
              <w:rPr>
                <w:color w:val="FF0000"/>
              </w:rPr>
            </w:pPr>
            <w:r w:rsidRPr="00EB2782">
              <w:rPr>
                <w:color w:val="FF0000"/>
              </w:rPr>
              <w:t>A deep clean of the premises will be performed before Scout sessions restart.</w:t>
            </w:r>
          </w:p>
          <w:p w14:paraId="66B430B9" w14:textId="77777777" w:rsidR="00D8429A" w:rsidRPr="00EB2782" w:rsidRDefault="00D8429A" w:rsidP="004153DC">
            <w:pPr>
              <w:pStyle w:val="ListParagraph"/>
              <w:tabs>
                <w:tab w:val="clear" w:pos="312"/>
                <w:tab w:val="clear" w:pos="720"/>
              </w:tabs>
              <w:ind w:left="428"/>
              <w:rPr>
                <w:color w:val="FF0000"/>
              </w:rPr>
            </w:pPr>
            <w:r w:rsidRPr="00EB2782">
              <w:rPr>
                <w:color w:val="FF0000"/>
              </w:rPr>
              <w:t>It will be checked that there are adequate supplies (cleaning supplies, toilet rolls, hand washing / drying / hand sanitising) before reopening.</w:t>
            </w:r>
          </w:p>
          <w:p w14:paraId="29BE0AFD" w14:textId="77777777" w:rsidR="008D2EBD" w:rsidRPr="00EB2782" w:rsidRDefault="008D2EBD" w:rsidP="004153DC">
            <w:pPr>
              <w:pStyle w:val="ListParagraph"/>
              <w:tabs>
                <w:tab w:val="clear" w:pos="312"/>
                <w:tab w:val="clear" w:pos="720"/>
              </w:tabs>
              <w:ind w:left="428"/>
              <w:rPr>
                <w:color w:val="FF0000"/>
              </w:rPr>
            </w:pPr>
            <w:r w:rsidRPr="00EB2782">
              <w:rPr>
                <w:color w:val="FF0000"/>
              </w:rPr>
              <w:t>Consider whether fire evacuation routes need to be modified based on plans for entrance / exit points.</w:t>
            </w:r>
          </w:p>
        </w:tc>
        <w:tc>
          <w:tcPr>
            <w:tcW w:w="4286" w:type="dxa"/>
            <w:shd w:val="clear" w:color="auto" w:fill="auto"/>
          </w:tcPr>
          <w:p w14:paraId="0F60A5B6" w14:textId="77777777" w:rsidR="004153DC" w:rsidRDefault="0094090A" w:rsidP="004153DC">
            <w:pPr>
              <w:pStyle w:val="ListParagraph"/>
              <w:tabs>
                <w:tab w:val="clear" w:pos="312"/>
                <w:tab w:val="clear" w:pos="720"/>
              </w:tabs>
              <w:ind w:left="418"/>
            </w:pPr>
            <w:r>
              <w:t>Should face-to-face Scouting be suspended again, this section will need to be reviewed and controls may need to be repeated</w:t>
            </w:r>
            <w:r w:rsidR="000E6D9C">
              <w:t>.</w:t>
            </w:r>
          </w:p>
          <w:p w14:paraId="6DCAAC7A" w14:textId="77777777" w:rsidR="005619D8" w:rsidRPr="00744F8A" w:rsidRDefault="005619D8" w:rsidP="00744F8A">
            <w:pPr>
              <w:rPr>
                <w:sz w:val="16"/>
                <w:szCs w:val="16"/>
              </w:rPr>
            </w:pPr>
          </w:p>
        </w:tc>
      </w:tr>
      <w:tr w:rsidR="005E471E" w:rsidRPr="001C60E8" w14:paraId="47491E7D" w14:textId="77777777" w:rsidTr="00123863">
        <w:trPr>
          <w:trHeight w:val="676"/>
        </w:trPr>
        <w:tc>
          <w:tcPr>
            <w:tcW w:w="2840" w:type="dxa"/>
            <w:shd w:val="clear" w:color="auto" w:fill="auto"/>
          </w:tcPr>
          <w:p w14:paraId="40FAF511" w14:textId="77777777" w:rsidR="005E471E" w:rsidRPr="00DC6256" w:rsidRDefault="005E471E" w:rsidP="005E471E">
            <w:pPr>
              <w:widowControl/>
              <w:autoSpaceDE/>
              <w:autoSpaceDN/>
              <w:rPr>
                <w:sz w:val="16"/>
                <w:szCs w:val="16"/>
              </w:rPr>
            </w:pPr>
            <w:r w:rsidRPr="00DC6256">
              <w:rPr>
                <w:sz w:val="16"/>
                <w:szCs w:val="16"/>
              </w:rPr>
              <w:t>Mental health issues</w:t>
            </w:r>
            <w:r w:rsidR="001B09B8">
              <w:rPr>
                <w:sz w:val="16"/>
                <w:szCs w:val="16"/>
              </w:rPr>
              <w:t>.</w:t>
            </w:r>
          </w:p>
        </w:tc>
        <w:tc>
          <w:tcPr>
            <w:tcW w:w="1379" w:type="dxa"/>
            <w:shd w:val="clear" w:color="auto" w:fill="auto"/>
          </w:tcPr>
          <w:p w14:paraId="7698727A" w14:textId="77777777" w:rsidR="005E471E" w:rsidRDefault="005E471E" w:rsidP="002C7D2D">
            <w:pPr>
              <w:widowControl/>
              <w:autoSpaceDE/>
              <w:autoSpaceDN/>
              <w:rPr>
                <w:sz w:val="16"/>
                <w:szCs w:val="16"/>
              </w:rPr>
            </w:pPr>
            <w:r>
              <w:rPr>
                <w:sz w:val="16"/>
                <w:szCs w:val="16"/>
              </w:rPr>
              <w:t>Everyone</w:t>
            </w:r>
          </w:p>
        </w:tc>
        <w:tc>
          <w:tcPr>
            <w:tcW w:w="6946" w:type="dxa"/>
            <w:shd w:val="clear" w:color="auto" w:fill="auto"/>
          </w:tcPr>
          <w:p w14:paraId="488D2D92" w14:textId="77777777" w:rsidR="009D35DB" w:rsidRDefault="005E471E" w:rsidP="00F8540C">
            <w:pPr>
              <w:pStyle w:val="ListParagraph"/>
              <w:tabs>
                <w:tab w:val="clear" w:pos="312"/>
                <w:tab w:val="clear" w:pos="720"/>
              </w:tabs>
              <w:ind w:left="428"/>
            </w:pPr>
            <w:r>
              <w:t xml:space="preserve">Lockdown, restrictions or the removal of restrictions (change of schedules and work patterns) may have </w:t>
            </w:r>
            <w:r w:rsidR="009C1B00">
              <w:t xml:space="preserve">adverse </w:t>
            </w:r>
            <w:r>
              <w:t>mental health impacts on young people and leaders.</w:t>
            </w:r>
          </w:p>
          <w:p w14:paraId="6B1A264F" w14:textId="77777777" w:rsidR="008D2EBD" w:rsidRDefault="009D35DB" w:rsidP="00F8540C">
            <w:pPr>
              <w:pStyle w:val="ListParagraph"/>
              <w:tabs>
                <w:tab w:val="clear" w:pos="312"/>
                <w:tab w:val="clear" w:pos="720"/>
              </w:tabs>
              <w:ind w:left="428"/>
            </w:pPr>
            <w:r>
              <w:t xml:space="preserve">Any restart will be done in </w:t>
            </w:r>
            <w:proofErr w:type="spellStart"/>
            <w:r>
              <w:t>consulatation</w:t>
            </w:r>
            <w:proofErr w:type="spellEnd"/>
            <w:r>
              <w:t xml:space="preserve"> and with the agreement of leaders</w:t>
            </w:r>
            <w:r w:rsidR="00137862">
              <w:t>,</w:t>
            </w:r>
            <w:r w:rsidR="009C1B00">
              <w:t xml:space="preserve"> </w:t>
            </w:r>
            <w:r>
              <w:t xml:space="preserve">members </w:t>
            </w:r>
            <w:r w:rsidR="009C1B00">
              <w:t>and parents/carers. N</w:t>
            </w:r>
            <w:r>
              <w:t>o</w:t>
            </w:r>
            <w:r w:rsidR="009C1B00">
              <w:t>-one</w:t>
            </w:r>
            <w:r>
              <w:t xml:space="preserve"> will be forced to come back if they do not wish to</w:t>
            </w:r>
            <w:r w:rsidR="00763AF3">
              <w:t xml:space="preserve"> and there will be no penalty for their leadership position or group membership if they choose not to</w:t>
            </w:r>
            <w:r w:rsidR="009C1B00">
              <w:t xml:space="preserve"> return to meetings</w:t>
            </w:r>
            <w:r w:rsidR="008D2EBD">
              <w:t>.</w:t>
            </w:r>
          </w:p>
          <w:p w14:paraId="653C9098" w14:textId="77777777" w:rsidR="008D2EBD" w:rsidRDefault="009D35DB" w:rsidP="00F8540C">
            <w:pPr>
              <w:pStyle w:val="ListParagraph"/>
              <w:tabs>
                <w:tab w:val="clear" w:pos="312"/>
                <w:tab w:val="clear" w:pos="720"/>
              </w:tabs>
              <w:ind w:left="428"/>
            </w:pPr>
            <w:r>
              <w:t>All necessary training and familia</w:t>
            </w:r>
            <w:r w:rsidR="008D2EBD">
              <w:t>risation time will be provided.</w:t>
            </w:r>
          </w:p>
          <w:p w14:paraId="5F8406A3" w14:textId="77777777" w:rsidR="008D2EBD" w:rsidRDefault="008D2EBD" w:rsidP="00F8540C">
            <w:pPr>
              <w:pStyle w:val="ListParagraph"/>
              <w:tabs>
                <w:tab w:val="clear" w:pos="312"/>
                <w:tab w:val="clear" w:pos="720"/>
              </w:tabs>
              <w:ind w:left="428"/>
            </w:pPr>
            <w:r>
              <w:t xml:space="preserve">A proper re-introduction will be performed, with clear communication via the restart information pack </w:t>
            </w:r>
            <w:r w:rsidRPr="008D2EBD">
              <w:rPr>
                <w:color w:val="FF0000"/>
              </w:rPr>
              <w:t>and via photos/videos</w:t>
            </w:r>
            <w:r>
              <w:t xml:space="preserve"> in an age appropriate manner.</w:t>
            </w:r>
          </w:p>
          <w:p w14:paraId="66FF78E0" w14:textId="77777777" w:rsidR="005E471E" w:rsidRPr="00E42CC1" w:rsidRDefault="009D35DB" w:rsidP="00F8540C">
            <w:pPr>
              <w:pStyle w:val="ListParagraph"/>
              <w:tabs>
                <w:tab w:val="clear" w:pos="312"/>
                <w:tab w:val="clear" w:pos="720"/>
              </w:tabs>
              <w:ind w:left="428"/>
            </w:pPr>
            <w:r>
              <w:lastRenderedPageBreak/>
              <w:t>Leaders will be given time to discuss concerns with their line manager. Members and parents/</w:t>
            </w:r>
            <w:r w:rsidR="00D20E9E">
              <w:t>carers</w:t>
            </w:r>
            <w:r>
              <w:t xml:space="preserve"> will be given time to discuss concerns with leaders. Anyone may be signposted to mental health support services if this is deemed appropriate.</w:t>
            </w:r>
          </w:p>
        </w:tc>
        <w:tc>
          <w:tcPr>
            <w:tcW w:w="4286" w:type="dxa"/>
            <w:shd w:val="clear" w:color="auto" w:fill="auto"/>
          </w:tcPr>
          <w:p w14:paraId="614BE34A" w14:textId="77777777" w:rsidR="00F8540C" w:rsidRDefault="00F8540C" w:rsidP="00F8540C">
            <w:pPr>
              <w:pStyle w:val="ListParagraph"/>
              <w:tabs>
                <w:tab w:val="clear" w:pos="312"/>
                <w:tab w:val="clear" w:pos="720"/>
              </w:tabs>
              <w:ind w:left="418"/>
            </w:pPr>
            <w:r>
              <w:lastRenderedPageBreak/>
              <w:t xml:space="preserve">The </w:t>
            </w:r>
            <w:r w:rsidRPr="00F8540C">
              <w:rPr>
                <w:color w:val="FF0000"/>
              </w:rPr>
              <w:t>GSL</w:t>
            </w:r>
            <w:r>
              <w:t xml:space="preserve"> and </w:t>
            </w:r>
            <w:r w:rsidRPr="00F8540C">
              <w:rPr>
                <w:color w:val="FF0000"/>
              </w:rPr>
              <w:t>section leaders</w:t>
            </w:r>
            <w:r>
              <w:t xml:space="preserve"> should maintain contact with all volunteers, whether attending meetings or not</w:t>
            </w:r>
            <w:r w:rsidR="000E6D9C">
              <w:t>.</w:t>
            </w:r>
          </w:p>
          <w:p w14:paraId="5BB4EF31" w14:textId="3247D05E" w:rsidR="00F8540C" w:rsidRPr="007A49B1" w:rsidRDefault="00763AF3" w:rsidP="007053EC">
            <w:pPr>
              <w:pStyle w:val="ListParagraph"/>
              <w:tabs>
                <w:tab w:val="clear" w:pos="312"/>
                <w:tab w:val="clear" w:pos="720"/>
              </w:tabs>
              <w:ind w:left="418"/>
            </w:pPr>
            <w:r>
              <w:t xml:space="preserve">The </w:t>
            </w:r>
            <w:r w:rsidRPr="00F8540C">
              <w:rPr>
                <w:color w:val="FF0000"/>
              </w:rPr>
              <w:t>GSL</w:t>
            </w:r>
            <w:r>
              <w:t xml:space="preserve"> should be made aware of any issues </w:t>
            </w:r>
            <w:r w:rsidR="00A55C5D">
              <w:t>and should seek advice on the best way to support if necessary.</w:t>
            </w:r>
          </w:p>
        </w:tc>
      </w:tr>
      <w:tr w:rsidR="00162078" w:rsidRPr="001C60E8" w14:paraId="2C0C0F0A" w14:textId="77777777" w:rsidTr="00123863">
        <w:trPr>
          <w:trHeight w:val="676"/>
        </w:trPr>
        <w:tc>
          <w:tcPr>
            <w:tcW w:w="2840" w:type="dxa"/>
            <w:shd w:val="clear" w:color="auto" w:fill="auto"/>
          </w:tcPr>
          <w:p w14:paraId="5B238CA2" w14:textId="77777777" w:rsidR="00162078" w:rsidRPr="00DC6256" w:rsidRDefault="003274BB" w:rsidP="002C7D2D">
            <w:pPr>
              <w:widowControl/>
              <w:autoSpaceDE/>
              <w:autoSpaceDN/>
              <w:rPr>
                <w:sz w:val="16"/>
                <w:szCs w:val="16"/>
              </w:rPr>
            </w:pPr>
            <w:r w:rsidRPr="00DC6256">
              <w:rPr>
                <w:sz w:val="16"/>
                <w:szCs w:val="16"/>
              </w:rPr>
              <w:lastRenderedPageBreak/>
              <w:t>Increased risk of infection if the control measures in this document are not communicated and followed</w:t>
            </w:r>
            <w:r w:rsidR="001B09B8">
              <w:rPr>
                <w:sz w:val="16"/>
                <w:szCs w:val="16"/>
              </w:rPr>
              <w:t>.</w:t>
            </w:r>
          </w:p>
        </w:tc>
        <w:tc>
          <w:tcPr>
            <w:tcW w:w="1379" w:type="dxa"/>
            <w:shd w:val="clear" w:color="auto" w:fill="auto"/>
          </w:tcPr>
          <w:p w14:paraId="7DD6F9EA" w14:textId="77777777" w:rsidR="00162078" w:rsidRPr="00E42CC1" w:rsidRDefault="00C675D8" w:rsidP="002C7D2D">
            <w:pPr>
              <w:widowControl/>
              <w:autoSpaceDE/>
              <w:autoSpaceDN/>
              <w:rPr>
                <w:sz w:val="16"/>
                <w:szCs w:val="16"/>
              </w:rPr>
            </w:pPr>
            <w:r>
              <w:rPr>
                <w:sz w:val="16"/>
                <w:szCs w:val="16"/>
              </w:rPr>
              <w:t>Everyone attending</w:t>
            </w:r>
          </w:p>
        </w:tc>
        <w:tc>
          <w:tcPr>
            <w:tcW w:w="6946" w:type="dxa"/>
            <w:shd w:val="clear" w:color="auto" w:fill="auto"/>
          </w:tcPr>
          <w:p w14:paraId="58A8BB6D" w14:textId="77777777" w:rsidR="00162078" w:rsidRPr="00E42CC1" w:rsidRDefault="00BF1D43" w:rsidP="005A3D1B">
            <w:pPr>
              <w:pStyle w:val="ListParagraph"/>
              <w:tabs>
                <w:tab w:val="clear" w:pos="312"/>
                <w:tab w:val="clear" w:pos="720"/>
              </w:tabs>
              <w:ind w:left="428"/>
            </w:pPr>
            <w:r w:rsidRPr="00E42CC1">
              <w:t>A</w:t>
            </w:r>
            <w:r w:rsidR="002802B3">
              <w:t xml:space="preserve"> restart information pack </w:t>
            </w:r>
            <w:r w:rsidRPr="00E42CC1">
              <w:t>will be issued to anyone who wishes to return to face-to-face meetings explaining the control measures.</w:t>
            </w:r>
          </w:p>
          <w:p w14:paraId="5C2B1B70" w14:textId="77777777" w:rsidR="00BF1D43" w:rsidRDefault="00BF1D43" w:rsidP="005A3D1B">
            <w:pPr>
              <w:pStyle w:val="ListParagraph"/>
              <w:tabs>
                <w:tab w:val="clear" w:pos="312"/>
                <w:tab w:val="clear" w:pos="720"/>
              </w:tabs>
              <w:ind w:left="428"/>
            </w:pPr>
            <w:r w:rsidRPr="00E42CC1">
              <w:t xml:space="preserve">A revised code of conduct will be issued to anyone who wishes to return to face-to-face meetings, which will include a statement of </w:t>
            </w:r>
            <w:r w:rsidR="005B04C9" w:rsidRPr="00E42CC1">
              <w:t>acknowledgement that</w:t>
            </w:r>
            <w:r w:rsidRPr="00E42CC1">
              <w:t xml:space="preserve"> the information </w:t>
            </w:r>
            <w:r w:rsidR="002802B3">
              <w:t>pack</w:t>
            </w:r>
            <w:r w:rsidRPr="00E42CC1">
              <w:t xml:space="preserve"> has been received, understood and will be followed. People will not be allowed to attend meetings until this code of conduct has been agreed to.</w:t>
            </w:r>
          </w:p>
          <w:p w14:paraId="7CC88587" w14:textId="77777777" w:rsidR="0018610C" w:rsidRDefault="0018610C" w:rsidP="005A3D1B">
            <w:pPr>
              <w:pStyle w:val="ListParagraph"/>
              <w:tabs>
                <w:tab w:val="clear" w:pos="312"/>
                <w:tab w:val="clear" w:pos="720"/>
              </w:tabs>
              <w:ind w:left="428"/>
            </w:pPr>
            <w:r w:rsidRPr="0018610C">
              <w:rPr>
                <w:color w:val="FF0000"/>
              </w:rPr>
              <w:t>Name(s), role(s)</w:t>
            </w:r>
            <w:r>
              <w:t xml:space="preserve"> will have a responsibility to monitor that the control measures described in this document are being followed.</w:t>
            </w:r>
          </w:p>
          <w:p w14:paraId="33B79730" w14:textId="77777777" w:rsidR="00DB3B0D" w:rsidRPr="00E42CC1" w:rsidRDefault="00DB3B0D" w:rsidP="005A3D1B">
            <w:pPr>
              <w:pStyle w:val="ListParagraph"/>
              <w:tabs>
                <w:tab w:val="clear" w:pos="312"/>
                <w:tab w:val="clear" w:pos="720"/>
              </w:tabs>
              <w:ind w:left="428"/>
            </w:pPr>
            <w:r>
              <w:t>If control measures are intentionally not followed</w:t>
            </w:r>
            <w:r w:rsidR="008620BC">
              <w:t xml:space="preserve"> the following steps will be taken</w:t>
            </w:r>
            <w:r>
              <w:t xml:space="preserve"> </w:t>
            </w:r>
            <w:r w:rsidRPr="001A73D9">
              <w:rPr>
                <w:color w:val="FF0000"/>
              </w:rPr>
              <w:t>……… (</w:t>
            </w:r>
            <w:r w:rsidRPr="00355ED5">
              <w:rPr>
                <w:color w:val="FF0000"/>
              </w:rPr>
              <w:t>escalating disciplinary procedure:  verbal warnings, written warnings, temporary ex</w:t>
            </w:r>
            <w:r w:rsidR="008620BC">
              <w:rPr>
                <w:color w:val="FF0000"/>
              </w:rPr>
              <w:t>clusion</w:t>
            </w:r>
            <w:r w:rsidRPr="00355ED5">
              <w:rPr>
                <w:color w:val="FF0000"/>
              </w:rPr>
              <w:t>)</w:t>
            </w:r>
          </w:p>
        </w:tc>
        <w:tc>
          <w:tcPr>
            <w:tcW w:w="4286" w:type="dxa"/>
            <w:shd w:val="clear" w:color="auto" w:fill="auto"/>
          </w:tcPr>
          <w:p w14:paraId="35A8713F" w14:textId="77777777" w:rsidR="00162078" w:rsidRDefault="00A55C5D" w:rsidP="005A3D1B">
            <w:pPr>
              <w:pStyle w:val="ListParagraph"/>
              <w:tabs>
                <w:tab w:val="clear" w:pos="312"/>
                <w:tab w:val="clear" w:pos="720"/>
              </w:tabs>
              <w:ind w:left="418"/>
            </w:pPr>
            <w:r>
              <w:t xml:space="preserve">The </w:t>
            </w:r>
            <w:r w:rsidRPr="005A3D1B">
              <w:rPr>
                <w:color w:val="FF0000"/>
              </w:rPr>
              <w:t>GSL</w:t>
            </w:r>
            <w:r>
              <w:t xml:space="preserve"> should be notified of any issues with people </w:t>
            </w:r>
            <w:r w:rsidR="00DB0005">
              <w:t xml:space="preserve">repeatedly </w:t>
            </w:r>
            <w:r w:rsidR="005A3D1B">
              <w:t xml:space="preserve">not </w:t>
            </w:r>
            <w:r>
              <w:t>following the control measures</w:t>
            </w:r>
            <w:r w:rsidR="00DB0005">
              <w:t xml:space="preserve"> or code of conduct</w:t>
            </w:r>
            <w:r w:rsidR="000E6D9C">
              <w:t>.</w:t>
            </w:r>
          </w:p>
          <w:p w14:paraId="0D024B36" w14:textId="77777777" w:rsidR="005A3D1B" w:rsidRPr="007A49B1" w:rsidRDefault="005A3D1B" w:rsidP="005A3D1B"/>
        </w:tc>
      </w:tr>
      <w:tr w:rsidR="003D3976" w:rsidRPr="001C60E8" w14:paraId="3C3835E5" w14:textId="77777777" w:rsidTr="000241DE">
        <w:trPr>
          <w:trHeight w:val="676"/>
        </w:trPr>
        <w:tc>
          <w:tcPr>
            <w:tcW w:w="2840" w:type="dxa"/>
            <w:shd w:val="clear" w:color="auto" w:fill="auto"/>
          </w:tcPr>
          <w:p w14:paraId="65A9C3DA" w14:textId="77777777" w:rsidR="003D3976" w:rsidRPr="00DC6256" w:rsidRDefault="003D3976" w:rsidP="000241DE">
            <w:pPr>
              <w:widowControl/>
              <w:autoSpaceDE/>
              <w:autoSpaceDN/>
              <w:rPr>
                <w:sz w:val="16"/>
                <w:szCs w:val="16"/>
              </w:rPr>
            </w:pPr>
            <w:r w:rsidRPr="00DC6256">
              <w:rPr>
                <w:sz w:val="16"/>
                <w:szCs w:val="16"/>
              </w:rPr>
              <w:t>Government systems to control the spread of the virus may not be effective if necessary actions are not performed</w:t>
            </w:r>
            <w:r>
              <w:rPr>
                <w:sz w:val="16"/>
                <w:szCs w:val="16"/>
              </w:rPr>
              <w:t>.</w:t>
            </w:r>
          </w:p>
        </w:tc>
        <w:tc>
          <w:tcPr>
            <w:tcW w:w="1379" w:type="dxa"/>
            <w:shd w:val="clear" w:color="auto" w:fill="auto"/>
          </w:tcPr>
          <w:p w14:paraId="3CCB7E80" w14:textId="77777777" w:rsidR="003D3976" w:rsidRPr="000248C3" w:rsidRDefault="003D3976" w:rsidP="000241DE">
            <w:pPr>
              <w:widowControl/>
              <w:autoSpaceDE/>
              <w:autoSpaceDN/>
              <w:rPr>
                <w:sz w:val="16"/>
                <w:szCs w:val="16"/>
              </w:rPr>
            </w:pPr>
            <w:r>
              <w:rPr>
                <w:sz w:val="16"/>
                <w:szCs w:val="16"/>
              </w:rPr>
              <w:t>Everyone attending</w:t>
            </w:r>
          </w:p>
        </w:tc>
        <w:tc>
          <w:tcPr>
            <w:tcW w:w="6946" w:type="dxa"/>
            <w:shd w:val="clear" w:color="auto" w:fill="auto"/>
          </w:tcPr>
          <w:p w14:paraId="1A982D0D" w14:textId="77777777" w:rsidR="003D3976" w:rsidRPr="000248C3" w:rsidRDefault="003D3976" w:rsidP="000241DE">
            <w:pPr>
              <w:pStyle w:val="ListParagraph"/>
              <w:tabs>
                <w:tab w:val="clear" w:pos="312"/>
                <w:tab w:val="clear" w:pos="720"/>
              </w:tabs>
              <w:ind w:left="428"/>
            </w:pPr>
            <w:r w:rsidRPr="000248C3">
              <w:t xml:space="preserve">A register must be taken of everyone present at each </w:t>
            </w:r>
            <w:r>
              <w:t xml:space="preserve">meeting (young people, leaders </w:t>
            </w:r>
            <w:r w:rsidRPr="000248C3">
              <w:t>and others).</w:t>
            </w:r>
            <w:r>
              <w:t xml:space="preserve"> This will also record the meeting time and location. </w:t>
            </w:r>
            <w:r w:rsidRPr="00D67D12">
              <w:rPr>
                <w:color w:val="FF0000"/>
              </w:rPr>
              <w:t>e.g. OSM</w:t>
            </w:r>
            <w:r>
              <w:rPr>
                <w:color w:val="FF0000"/>
              </w:rPr>
              <w:t xml:space="preserve"> or</w:t>
            </w:r>
            <w:r w:rsidRPr="00FA3C6C">
              <w:rPr>
                <w:color w:val="FF0000"/>
              </w:rPr>
              <w:t xml:space="preserve"> hardcopy register</w:t>
            </w:r>
          </w:p>
          <w:p w14:paraId="5B050EC8" w14:textId="77777777" w:rsidR="003D3976" w:rsidRPr="000248C3" w:rsidRDefault="003D3976" w:rsidP="000241DE">
            <w:pPr>
              <w:pStyle w:val="ListParagraph"/>
              <w:tabs>
                <w:tab w:val="clear" w:pos="312"/>
                <w:tab w:val="clear" w:pos="720"/>
              </w:tabs>
              <w:ind w:left="428"/>
            </w:pPr>
            <w:r w:rsidRPr="000248C3">
              <w:t>These details will be held for a minimum of 21 days.</w:t>
            </w:r>
          </w:p>
          <w:p w14:paraId="6C14FE4C" w14:textId="77777777" w:rsidR="003D3976" w:rsidRPr="000248C3" w:rsidRDefault="003D3976" w:rsidP="000241DE">
            <w:pPr>
              <w:pStyle w:val="ListParagraph"/>
              <w:tabs>
                <w:tab w:val="clear" w:pos="312"/>
                <w:tab w:val="clear" w:pos="720"/>
              </w:tabs>
              <w:ind w:left="428"/>
            </w:pPr>
            <w:r w:rsidRPr="007640BA">
              <w:rPr>
                <w:color w:val="FF0000"/>
              </w:rPr>
              <w:t xml:space="preserve">(If the group owns </w:t>
            </w:r>
            <w:proofErr w:type="spellStart"/>
            <w:r w:rsidRPr="007640BA">
              <w:rPr>
                <w:color w:val="FF0000"/>
              </w:rPr>
              <w:t>it’s</w:t>
            </w:r>
            <w:proofErr w:type="spellEnd"/>
            <w:r w:rsidRPr="007640BA">
              <w:rPr>
                <w:color w:val="FF0000"/>
              </w:rPr>
              <w:t xml:space="preserve"> own property)</w:t>
            </w:r>
            <w:r w:rsidRPr="000248C3">
              <w:t xml:space="preserve"> A coronavirus NHS QR code </w:t>
            </w:r>
            <w:r>
              <w:t>should</w:t>
            </w:r>
            <w:r w:rsidRPr="000248C3">
              <w:t xml:space="preserve"> be displayed at each entrance/exit of the building</w:t>
            </w:r>
            <w:r>
              <w:t xml:space="preserve"> and should be scanned by persons aged 16 or over using the NHS COVID-19 app.</w:t>
            </w:r>
          </w:p>
          <w:p w14:paraId="7C6C9C2C" w14:textId="77777777" w:rsidR="003D3976" w:rsidRPr="000248C3" w:rsidRDefault="003D3976" w:rsidP="000241DE">
            <w:pPr>
              <w:pStyle w:val="ListParagraph"/>
              <w:tabs>
                <w:tab w:val="clear" w:pos="312"/>
                <w:tab w:val="clear" w:pos="720"/>
              </w:tabs>
              <w:ind w:left="428"/>
            </w:pPr>
            <w:r w:rsidRPr="000248C3">
              <w:t xml:space="preserve">Consent will be required from each person attending for the group to pass their contact details on to Test and Trace should the need arise. This will be </w:t>
            </w:r>
            <w:r>
              <w:t xml:space="preserve">achieved </w:t>
            </w:r>
            <w:r w:rsidRPr="000248C3">
              <w:t xml:space="preserve">by </w:t>
            </w:r>
            <w:r w:rsidRPr="007640BA">
              <w:rPr>
                <w:color w:val="FF0000"/>
              </w:rPr>
              <w:t>……</w:t>
            </w:r>
            <w:r>
              <w:rPr>
                <w:color w:val="FF0000"/>
              </w:rPr>
              <w:t xml:space="preserve"> (e.g. requesting it on an updated code of conduct or including the requirement in a restart information pack)</w:t>
            </w:r>
          </w:p>
          <w:p w14:paraId="6DB039D8" w14:textId="77777777" w:rsidR="003D3976" w:rsidRPr="000248C3" w:rsidRDefault="003D3976" w:rsidP="000241DE">
            <w:pPr>
              <w:pStyle w:val="ListParagraph"/>
              <w:tabs>
                <w:tab w:val="clear" w:pos="312"/>
                <w:tab w:val="clear" w:pos="720"/>
              </w:tabs>
              <w:ind w:left="428"/>
            </w:pPr>
            <w:r w:rsidRPr="000248C3">
              <w:t xml:space="preserve">Each person attending will be provided with the contact details of </w:t>
            </w:r>
            <w:r w:rsidRPr="007640BA">
              <w:rPr>
                <w:color w:val="FF0000"/>
              </w:rPr>
              <w:t>(person, role)</w:t>
            </w:r>
            <w:r w:rsidRPr="000248C3">
              <w:t xml:space="preserve"> as the contact person of the group, </w:t>
            </w:r>
            <w:r>
              <w:t>to be provided to</w:t>
            </w:r>
            <w:r w:rsidRPr="000248C3">
              <w:t xml:space="preserve"> Test and Trace </w:t>
            </w:r>
            <w:r>
              <w:t>if required</w:t>
            </w:r>
            <w:r w:rsidRPr="000248C3">
              <w:t>.</w:t>
            </w:r>
          </w:p>
        </w:tc>
        <w:tc>
          <w:tcPr>
            <w:tcW w:w="4286" w:type="dxa"/>
            <w:shd w:val="clear" w:color="auto" w:fill="auto"/>
          </w:tcPr>
          <w:p w14:paraId="756F5198" w14:textId="77777777" w:rsidR="003D3976" w:rsidRDefault="003D3976" w:rsidP="000241DE">
            <w:pPr>
              <w:pStyle w:val="ListParagraph"/>
              <w:tabs>
                <w:tab w:val="clear" w:pos="312"/>
                <w:tab w:val="clear" w:pos="720"/>
              </w:tabs>
              <w:ind w:left="418"/>
            </w:pPr>
            <w:r>
              <w:t>Follow government and Scout Association guidance for record keeping.</w:t>
            </w:r>
          </w:p>
          <w:p w14:paraId="4A9A1E51" w14:textId="77777777" w:rsidR="003D3976" w:rsidRDefault="003D3976" w:rsidP="000241DE">
            <w:pPr>
              <w:pStyle w:val="ListParagraph"/>
              <w:tabs>
                <w:tab w:val="clear" w:pos="312"/>
                <w:tab w:val="clear" w:pos="720"/>
              </w:tabs>
              <w:ind w:left="418"/>
            </w:pPr>
            <w:r>
              <w:t>Check the accuracy of records at each meeting.</w:t>
            </w:r>
          </w:p>
          <w:p w14:paraId="670B6BEC" w14:textId="77777777" w:rsidR="003D3976" w:rsidRPr="007A49B1" w:rsidRDefault="003D3976" w:rsidP="000241DE"/>
        </w:tc>
      </w:tr>
      <w:tr w:rsidR="00162078" w:rsidRPr="001C60E8" w14:paraId="24A3C1AA" w14:textId="77777777" w:rsidTr="00123863">
        <w:trPr>
          <w:cantSplit/>
          <w:trHeight w:val="676"/>
        </w:trPr>
        <w:tc>
          <w:tcPr>
            <w:tcW w:w="2840" w:type="dxa"/>
            <w:shd w:val="clear" w:color="auto" w:fill="auto"/>
          </w:tcPr>
          <w:p w14:paraId="53786104" w14:textId="77777777" w:rsidR="00162078" w:rsidRPr="00DC6256" w:rsidRDefault="006E7F2C" w:rsidP="005E659D">
            <w:pPr>
              <w:widowControl/>
              <w:autoSpaceDE/>
              <w:autoSpaceDN/>
              <w:rPr>
                <w:sz w:val="16"/>
                <w:szCs w:val="16"/>
              </w:rPr>
            </w:pPr>
            <w:r w:rsidRPr="00DC6256">
              <w:rPr>
                <w:sz w:val="16"/>
                <w:szCs w:val="16"/>
              </w:rPr>
              <w:lastRenderedPageBreak/>
              <w:t>Infection risk is increased if a person starts to present C</w:t>
            </w:r>
            <w:r w:rsidR="005E659D">
              <w:rPr>
                <w:sz w:val="16"/>
                <w:szCs w:val="16"/>
              </w:rPr>
              <w:t>OVID</w:t>
            </w:r>
            <w:r w:rsidRPr="00DC6256">
              <w:rPr>
                <w:sz w:val="16"/>
                <w:szCs w:val="16"/>
              </w:rPr>
              <w:t xml:space="preserve"> symptoms at a meeting</w:t>
            </w:r>
            <w:r w:rsidR="001B09B8">
              <w:rPr>
                <w:sz w:val="16"/>
                <w:szCs w:val="16"/>
              </w:rPr>
              <w:t>.</w:t>
            </w:r>
          </w:p>
        </w:tc>
        <w:tc>
          <w:tcPr>
            <w:tcW w:w="1379" w:type="dxa"/>
            <w:shd w:val="clear" w:color="auto" w:fill="auto"/>
          </w:tcPr>
          <w:p w14:paraId="4C2EB397" w14:textId="77777777" w:rsidR="00162078" w:rsidRPr="00786B84" w:rsidRDefault="00C675D8" w:rsidP="002C7D2D">
            <w:pPr>
              <w:widowControl/>
              <w:autoSpaceDE/>
              <w:autoSpaceDN/>
              <w:rPr>
                <w:sz w:val="16"/>
                <w:szCs w:val="16"/>
              </w:rPr>
            </w:pPr>
            <w:r>
              <w:rPr>
                <w:sz w:val="16"/>
                <w:szCs w:val="16"/>
              </w:rPr>
              <w:t>Everyone attending</w:t>
            </w:r>
          </w:p>
        </w:tc>
        <w:tc>
          <w:tcPr>
            <w:tcW w:w="6946" w:type="dxa"/>
            <w:shd w:val="clear" w:color="auto" w:fill="auto"/>
          </w:tcPr>
          <w:p w14:paraId="2FC00DFD" w14:textId="77777777" w:rsidR="00162078" w:rsidRPr="00786B84" w:rsidRDefault="000248C3" w:rsidP="00667B4A">
            <w:pPr>
              <w:pStyle w:val="ListParagraph"/>
              <w:tabs>
                <w:tab w:val="clear" w:pos="312"/>
                <w:tab w:val="clear" w:pos="720"/>
              </w:tabs>
              <w:ind w:left="428"/>
            </w:pPr>
            <w:r w:rsidRPr="00786B84">
              <w:t>If a person starts to exhibit any of the C</w:t>
            </w:r>
            <w:r w:rsidR="005E659D">
              <w:t>OVID</w:t>
            </w:r>
            <w:r w:rsidRPr="00786B84">
              <w:t xml:space="preserve"> symptoms (as defined by the Government), they shall be immediately </w:t>
            </w:r>
            <w:proofErr w:type="spellStart"/>
            <w:r w:rsidRPr="00786B84">
              <w:t>seperated</w:t>
            </w:r>
            <w:proofErr w:type="spellEnd"/>
            <w:r w:rsidRPr="00786B84">
              <w:t xml:space="preserve"> from the rest of the group.</w:t>
            </w:r>
          </w:p>
          <w:p w14:paraId="75E56D29" w14:textId="77777777" w:rsidR="000248C3" w:rsidRPr="00786B84" w:rsidRDefault="007640BA" w:rsidP="00667B4A">
            <w:pPr>
              <w:pStyle w:val="ListParagraph"/>
              <w:tabs>
                <w:tab w:val="clear" w:pos="312"/>
                <w:tab w:val="clear" w:pos="720"/>
              </w:tabs>
              <w:ind w:left="428"/>
            </w:pPr>
            <w:r>
              <w:t>For a young person, t</w:t>
            </w:r>
            <w:r w:rsidR="000248C3" w:rsidRPr="00786B84">
              <w:t xml:space="preserve">hey will be taken to </w:t>
            </w:r>
            <w:r w:rsidR="0022322F">
              <w:rPr>
                <w:color w:val="FF0000"/>
              </w:rPr>
              <w:t>…..</w:t>
            </w:r>
            <w:r w:rsidR="007D2671">
              <w:rPr>
                <w:color w:val="FF0000"/>
              </w:rPr>
              <w:t>location</w:t>
            </w:r>
            <w:r w:rsidR="0022322F">
              <w:rPr>
                <w:color w:val="FF0000"/>
              </w:rPr>
              <w:t xml:space="preserve"> </w:t>
            </w:r>
            <w:r w:rsidR="0022322F">
              <w:rPr>
                <w:color w:val="0070C0"/>
              </w:rPr>
              <w:t>[a</w:t>
            </w:r>
            <w:r w:rsidR="007D2671" w:rsidRPr="007D2671">
              <w:rPr>
                <w:color w:val="0070C0"/>
              </w:rPr>
              <w:t xml:space="preserve"> minimum of 2m away from anyone else but as far as reasonably practical]</w:t>
            </w:r>
            <w:r w:rsidR="000248C3" w:rsidRPr="00786B84">
              <w:t xml:space="preserve"> and a parent/</w:t>
            </w:r>
            <w:r w:rsidR="00F00303">
              <w:t>carer</w:t>
            </w:r>
            <w:r w:rsidR="000248C3" w:rsidRPr="00786B84">
              <w:t xml:space="preserve"> immediately contacted and informed </w:t>
            </w:r>
            <w:r w:rsidR="00786B84" w:rsidRPr="00786B84">
              <w:t>of the situation and be asked to collect them.</w:t>
            </w:r>
          </w:p>
          <w:p w14:paraId="7D99BE51" w14:textId="77777777" w:rsidR="00786B84" w:rsidRPr="00C6259E" w:rsidRDefault="00786B84" w:rsidP="00667B4A">
            <w:pPr>
              <w:pStyle w:val="ListParagraph"/>
              <w:tabs>
                <w:tab w:val="clear" w:pos="312"/>
                <w:tab w:val="clear" w:pos="720"/>
              </w:tabs>
              <w:ind w:left="428"/>
              <w:rPr>
                <w:color w:val="auto"/>
              </w:rPr>
            </w:pPr>
            <w:r w:rsidRPr="00786B84">
              <w:t xml:space="preserve">Whilst waiting for collection they will be supervised by a minimum of two adults, who will take </w:t>
            </w:r>
            <w:r w:rsidR="007D2671">
              <w:t>the following</w:t>
            </w:r>
            <w:r w:rsidRPr="00786B84">
              <w:t xml:space="preserve"> precautions </w:t>
            </w:r>
            <w:r w:rsidRPr="007640BA">
              <w:rPr>
                <w:color w:val="FF0000"/>
              </w:rPr>
              <w:t>……..</w:t>
            </w:r>
            <w:r w:rsidR="007640BA">
              <w:rPr>
                <w:color w:val="FF0000"/>
              </w:rPr>
              <w:t xml:space="preserve">(e.g. </w:t>
            </w:r>
            <w:r w:rsidR="007D2671">
              <w:rPr>
                <w:color w:val="FF0000"/>
              </w:rPr>
              <w:t>wearing additional PPE</w:t>
            </w:r>
            <w:r w:rsidR="00635641">
              <w:rPr>
                <w:color w:val="FF0000"/>
              </w:rPr>
              <w:t xml:space="preserve"> such as </w:t>
            </w:r>
            <w:r w:rsidR="0022322F">
              <w:rPr>
                <w:color w:val="FF0000"/>
              </w:rPr>
              <w:t xml:space="preserve">a </w:t>
            </w:r>
            <w:r w:rsidR="00635641">
              <w:rPr>
                <w:color w:val="FF0000"/>
              </w:rPr>
              <w:t>face shield, disposable gloves etc</w:t>
            </w:r>
            <w:r w:rsidR="007640BA">
              <w:rPr>
                <w:color w:val="FF0000"/>
              </w:rPr>
              <w:t>)</w:t>
            </w:r>
          </w:p>
          <w:p w14:paraId="0E273685" w14:textId="77777777" w:rsidR="007640BA" w:rsidRDefault="007640BA" w:rsidP="00667B4A">
            <w:pPr>
              <w:pStyle w:val="ListParagraph"/>
              <w:tabs>
                <w:tab w:val="clear" w:pos="312"/>
                <w:tab w:val="clear" w:pos="720"/>
              </w:tabs>
              <w:ind w:left="428"/>
            </w:pPr>
            <w:r>
              <w:t>It will be ensured that the</w:t>
            </w:r>
            <w:r w:rsidR="00087AF6">
              <w:t>ir</w:t>
            </w:r>
            <w:r>
              <w:t xml:space="preserve"> welfare needs will be met during this time.</w:t>
            </w:r>
          </w:p>
          <w:p w14:paraId="116340FF" w14:textId="77777777" w:rsidR="00A33000" w:rsidRDefault="00A33000" w:rsidP="00667B4A">
            <w:pPr>
              <w:pStyle w:val="ListParagraph"/>
              <w:tabs>
                <w:tab w:val="clear" w:pos="312"/>
                <w:tab w:val="clear" w:pos="720"/>
              </w:tabs>
              <w:ind w:left="428"/>
            </w:pPr>
            <w:r>
              <w:t xml:space="preserve">For an adult, where it would not cause a breach of safeguarding rules, they should leave the meeting as soon as possible. If they are not able to leave immediately then they should separate themselves from others </w:t>
            </w:r>
            <w:r w:rsidRPr="00A33000">
              <w:rPr>
                <w:color w:val="FF0000"/>
              </w:rPr>
              <w:t>a minimum of 2m but as far as reasonably practical</w:t>
            </w:r>
            <w:r>
              <w:t>.</w:t>
            </w:r>
          </w:p>
          <w:p w14:paraId="27C11E5A" w14:textId="77777777" w:rsidR="00A33000" w:rsidRDefault="00A33000" w:rsidP="00667B4A">
            <w:pPr>
              <w:pStyle w:val="ListParagraph"/>
              <w:tabs>
                <w:tab w:val="clear" w:pos="312"/>
                <w:tab w:val="clear" w:pos="720"/>
              </w:tabs>
              <w:ind w:left="428"/>
            </w:pPr>
            <w:r>
              <w:t>Anyone who leaves will be advised to follow Test and Trace procedures to be tested and self-isolate where necessary.</w:t>
            </w:r>
          </w:p>
          <w:p w14:paraId="36B62083" w14:textId="77777777" w:rsidR="00786B84" w:rsidRPr="00632E7F" w:rsidRDefault="00786B84" w:rsidP="00667B4A">
            <w:pPr>
              <w:pStyle w:val="ListParagraph"/>
              <w:tabs>
                <w:tab w:val="clear" w:pos="312"/>
                <w:tab w:val="clear" w:pos="720"/>
              </w:tabs>
              <w:ind w:left="428"/>
            </w:pPr>
            <w:r>
              <w:t xml:space="preserve">These actions will be taken after </w:t>
            </w:r>
            <w:r w:rsidR="00A33000">
              <w:t>the person has left</w:t>
            </w:r>
            <w:r w:rsidRPr="007640BA">
              <w:t>…</w:t>
            </w:r>
            <w:r w:rsidR="007640BA">
              <w:t>..</w:t>
            </w:r>
            <w:r w:rsidRPr="007640BA">
              <w:t>.</w:t>
            </w:r>
            <w:r w:rsidRPr="00C6259E">
              <w:rPr>
                <w:color w:val="FF0000"/>
              </w:rPr>
              <w:t>(e.g. additional cleaning, advising other parents/</w:t>
            </w:r>
            <w:r w:rsidR="00F00303">
              <w:rPr>
                <w:color w:val="FF0000"/>
              </w:rPr>
              <w:t>carer</w:t>
            </w:r>
            <w:r w:rsidRPr="00C6259E">
              <w:rPr>
                <w:color w:val="FF0000"/>
              </w:rPr>
              <w:t xml:space="preserve">s of a </w:t>
            </w:r>
            <w:r w:rsidRPr="00632E7F">
              <w:rPr>
                <w:color w:val="FF0000"/>
              </w:rPr>
              <w:t>possible case</w:t>
            </w:r>
            <w:r w:rsidR="00F965B5" w:rsidRPr="00632E7F">
              <w:rPr>
                <w:color w:val="FF0000"/>
              </w:rPr>
              <w:t xml:space="preserve"> if required to do so by </w:t>
            </w:r>
            <w:r w:rsidR="00346006" w:rsidRPr="00632E7F">
              <w:rPr>
                <w:color w:val="FF0000"/>
              </w:rPr>
              <w:t>N</w:t>
            </w:r>
            <w:r w:rsidR="00F965B5" w:rsidRPr="00632E7F">
              <w:rPr>
                <w:color w:val="FF0000"/>
              </w:rPr>
              <w:t>HS T</w:t>
            </w:r>
            <w:r w:rsidR="0022322F" w:rsidRPr="00632E7F">
              <w:rPr>
                <w:color w:val="FF0000"/>
              </w:rPr>
              <w:t>est</w:t>
            </w:r>
            <w:r w:rsidR="00F965B5" w:rsidRPr="00632E7F">
              <w:rPr>
                <w:color w:val="FF0000"/>
              </w:rPr>
              <w:t xml:space="preserve"> and Trace</w:t>
            </w:r>
            <w:r w:rsidRPr="00632E7F">
              <w:rPr>
                <w:color w:val="FF0000"/>
              </w:rPr>
              <w:t>)</w:t>
            </w:r>
          </w:p>
          <w:p w14:paraId="040A15D0" w14:textId="77777777" w:rsidR="00831917" w:rsidRPr="00A90A6E" w:rsidRDefault="00831917" w:rsidP="00667B4A">
            <w:pPr>
              <w:pStyle w:val="ListParagraph"/>
              <w:tabs>
                <w:tab w:val="clear" w:pos="312"/>
                <w:tab w:val="clear" w:pos="720"/>
              </w:tabs>
              <w:ind w:left="428"/>
              <w:rPr>
                <w:color w:val="auto"/>
              </w:rPr>
            </w:pPr>
            <w:r>
              <w:t xml:space="preserve">The </w:t>
            </w:r>
            <w:r w:rsidRPr="00D26E20">
              <w:t xml:space="preserve">purple card </w:t>
            </w:r>
            <w:r>
              <w:t>“</w:t>
            </w:r>
            <w:r w:rsidRPr="00D26E20">
              <w:t xml:space="preserve">Safe Scouting and Emergency procedures” </w:t>
            </w:r>
            <w:r>
              <w:t>will be</w:t>
            </w:r>
            <w:r w:rsidRPr="00D26E20">
              <w:t xml:space="preserve"> followed at all times</w:t>
            </w:r>
            <w:r>
              <w:t>.</w:t>
            </w:r>
          </w:p>
          <w:p w14:paraId="11F38656" w14:textId="77777777" w:rsidR="00831917" w:rsidRDefault="00831917" w:rsidP="00667B4A">
            <w:pPr>
              <w:pStyle w:val="ListParagraph"/>
              <w:tabs>
                <w:tab w:val="clear" w:pos="312"/>
                <w:tab w:val="clear" w:pos="720"/>
              </w:tabs>
              <w:ind w:left="428"/>
            </w:pPr>
            <w:r>
              <w:t xml:space="preserve">The incident will be recorded and the </w:t>
            </w:r>
            <w:r w:rsidRPr="00F17DC8">
              <w:rPr>
                <w:color w:val="FF0000"/>
              </w:rPr>
              <w:t>GSL</w:t>
            </w:r>
            <w:r>
              <w:t xml:space="preserve"> informed so that suitable records can be maintained.</w:t>
            </w:r>
          </w:p>
          <w:p w14:paraId="46754671" w14:textId="77777777" w:rsidR="000C4E69" w:rsidRPr="00786B84" w:rsidRDefault="00831917" w:rsidP="00BD448C">
            <w:pPr>
              <w:pStyle w:val="ListParagraph"/>
              <w:tabs>
                <w:tab w:val="clear" w:pos="312"/>
                <w:tab w:val="clear" w:pos="720"/>
              </w:tabs>
              <w:ind w:left="428"/>
            </w:pPr>
            <w:r>
              <w:t xml:space="preserve">If it is confirmed that the person </w:t>
            </w:r>
            <w:r w:rsidR="007D2671">
              <w:t xml:space="preserve">who has attended a meeting </w:t>
            </w:r>
            <w:r>
              <w:t>has C</w:t>
            </w:r>
            <w:r w:rsidR="00BD448C">
              <w:t>OVID</w:t>
            </w:r>
            <w:r>
              <w:t xml:space="preserve"> this will be reported to the Scout </w:t>
            </w:r>
            <w:proofErr w:type="spellStart"/>
            <w:r>
              <w:t>Assocation</w:t>
            </w:r>
            <w:proofErr w:type="spellEnd"/>
            <w:r>
              <w:t xml:space="preserve"> via the online incident reporting form </w:t>
            </w:r>
            <w:r w:rsidRPr="00831917">
              <w:t>https://app.smartsheet.com/b/form/f16aec805bee49cdbc4d12c82b5e7d2b</w:t>
            </w:r>
            <w:r>
              <w:t xml:space="preserve"> </w:t>
            </w:r>
          </w:p>
        </w:tc>
        <w:tc>
          <w:tcPr>
            <w:tcW w:w="4286" w:type="dxa"/>
            <w:shd w:val="clear" w:color="auto" w:fill="auto"/>
          </w:tcPr>
          <w:p w14:paraId="013EDCD5" w14:textId="77777777" w:rsidR="00162078" w:rsidRDefault="00A55C5D" w:rsidP="00667B4A">
            <w:pPr>
              <w:pStyle w:val="ListParagraph"/>
              <w:tabs>
                <w:tab w:val="clear" w:pos="312"/>
                <w:tab w:val="clear" w:pos="720"/>
              </w:tabs>
              <w:ind w:left="418"/>
            </w:pPr>
            <w:r>
              <w:t>The highest priority should be to try to prevent the spread of any possible infection.</w:t>
            </w:r>
          </w:p>
          <w:p w14:paraId="202ACA68" w14:textId="77777777" w:rsidR="00667B4A" w:rsidRPr="007A49B1" w:rsidRDefault="00667B4A" w:rsidP="00667B4A">
            <w:pPr>
              <w:ind w:left="58"/>
            </w:pPr>
          </w:p>
        </w:tc>
      </w:tr>
    </w:tbl>
    <w:p w14:paraId="39494DFB" w14:textId="77777777" w:rsidR="003D3976" w:rsidRDefault="003D3976"/>
    <w:p w14:paraId="4C416B01" w14:textId="77777777" w:rsidR="003D3976" w:rsidRDefault="003D3976"/>
    <w:p w14:paraId="04B2D085" w14:textId="77777777" w:rsidR="003D3976" w:rsidRDefault="003D3976"/>
    <w:p w14:paraId="5AF638E9" w14:textId="77777777" w:rsidR="003D3976" w:rsidRDefault="003D3976"/>
    <w:p w14:paraId="32F21E22" w14:textId="77777777" w:rsidR="003D3976" w:rsidRDefault="003D3976"/>
    <w:p w14:paraId="0D7ACFE1" w14:textId="77777777" w:rsidR="003D3976" w:rsidRDefault="003D3976"/>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1"/>
      </w:tblGrid>
      <w:tr w:rsidR="00162078" w:rsidRPr="0071703B" w14:paraId="657D23BE" w14:textId="77777777" w:rsidTr="007A49B1">
        <w:trPr>
          <w:trHeight w:val="355"/>
        </w:trPr>
        <w:tc>
          <w:tcPr>
            <w:tcW w:w="15451" w:type="dxa"/>
            <w:shd w:val="clear" w:color="auto" w:fill="auto"/>
          </w:tcPr>
          <w:p w14:paraId="3B858FD4" w14:textId="77777777" w:rsidR="005E659D" w:rsidRDefault="00162078" w:rsidP="00C87BAD">
            <w:pPr>
              <w:widowControl/>
              <w:autoSpaceDE/>
              <w:autoSpaceDN/>
              <w:rPr>
                <w:b/>
                <w:i/>
                <w:sz w:val="20"/>
                <w:szCs w:val="20"/>
              </w:rPr>
            </w:pPr>
            <w:r w:rsidRPr="000B0F4A">
              <w:rPr>
                <w:b/>
                <w:i/>
                <w:sz w:val="20"/>
                <w:szCs w:val="20"/>
              </w:rPr>
              <w:t>Review:</w:t>
            </w:r>
          </w:p>
          <w:p w14:paraId="0DEB8E7C" w14:textId="77777777" w:rsidR="00162078" w:rsidRPr="000B0F4A" w:rsidRDefault="005E659D" w:rsidP="00C87BAD">
            <w:pPr>
              <w:widowControl/>
              <w:autoSpaceDE/>
              <w:autoSpaceDN/>
              <w:rPr>
                <w:i/>
                <w:sz w:val="20"/>
                <w:szCs w:val="20"/>
              </w:rPr>
            </w:pPr>
            <w:r>
              <w:rPr>
                <w:i/>
                <w:sz w:val="20"/>
                <w:szCs w:val="20"/>
              </w:rPr>
              <w:t>Th</w:t>
            </w:r>
            <w:r w:rsidR="00162078" w:rsidRPr="000B0F4A">
              <w:rPr>
                <w:i/>
                <w:sz w:val="20"/>
                <w:szCs w:val="20"/>
              </w:rPr>
              <w:t>is risk assessment is for a section to move from one C</w:t>
            </w:r>
            <w:r w:rsidR="00BD448C">
              <w:rPr>
                <w:i/>
                <w:sz w:val="20"/>
                <w:szCs w:val="20"/>
              </w:rPr>
              <w:t>OVID</w:t>
            </w:r>
            <w:r w:rsidR="00162078" w:rsidRPr="000B0F4A">
              <w:rPr>
                <w:i/>
                <w:sz w:val="20"/>
                <w:szCs w:val="20"/>
              </w:rPr>
              <w:t xml:space="preserve">-19 readiness level to the next. An additional risk assessment should be produced for each move proposed.  </w:t>
            </w:r>
          </w:p>
          <w:p w14:paraId="20C5F60D" w14:textId="77777777" w:rsidR="00E42CC1" w:rsidRPr="006D19DD" w:rsidRDefault="00E42CC1" w:rsidP="000B0F4A">
            <w:pPr>
              <w:widowControl/>
              <w:autoSpaceDE/>
              <w:autoSpaceDN/>
              <w:rPr>
                <w:color w:val="0070C0"/>
                <w:sz w:val="16"/>
                <w:szCs w:val="16"/>
              </w:rPr>
            </w:pPr>
            <w:r w:rsidRPr="000B0F4A">
              <w:rPr>
                <w:i/>
                <w:sz w:val="20"/>
                <w:szCs w:val="20"/>
              </w:rPr>
              <w:t xml:space="preserve">Date of next review: </w:t>
            </w:r>
            <w:r w:rsidR="006D19DD" w:rsidRPr="000B0F4A">
              <w:rPr>
                <w:i/>
                <w:color w:val="FF0000"/>
                <w:sz w:val="20"/>
                <w:szCs w:val="20"/>
              </w:rPr>
              <w:t>Set for one</w:t>
            </w:r>
            <w:r w:rsidR="00350054" w:rsidRPr="000B0F4A">
              <w:rPr>
                <w:i/>
                <w:color w:val="FF0000"/>
                <w:sz w:val="20"/>
                <w:szCs w:val="20"/>
              </w:rPr>
              <w:t xml:space="preserve"> month</w:t>
            </w:r>
            <w:r w:rsidR="006D19DD" w:rsidRPr="000B0F4A">
              <w:rPr>
                <w:i/>
                <w:color w:val="FF0000"/>
                <w:sz w:val="20"/>
                <w:szCs w:val="20"/>
              </w:rPr>
              <w:t xml:space="preserve"> </w:t>
            </w:r>
            <w:r w:rsidR="006D19DD" w:rsidRPr="000B0F4A">
              <w:rPr>
                <w:color w:val="0070C0"/>
                <w:sz w:val="20"/>
                <w:szCs w:val="20"/>
              </w:rPr>
              <w:t>[Review all risks and controls every month, based on experience</w:t>
            </w:r>
            <w:r w:rsidR="000B0F4A">
              <w:rPr>
                <w:color w:val="0070C0"/>
                <w:sz w:val="20"/>
                <w:szCs w:val="20"/>
              </w:rPr>
              <w:t>.</w:t>
            </w:r>
            <w:r w:rsidR="006D19DD" w:rsidRPr="000B0F4A">
              <w:rPr>
                <w:color w:val="0070C0"/>
                <w:sz w:val="20"/>
                <w:szCs w:val="20"/>
              </w:rPr>
              <w:t>]</w:t>
            </w:r>
          </w:p>
        </w:tc>
      </w:tr>
    </w:tbl>
    <w:p w14:paraId="0CD113C2"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587209" w:rsidRPr="00BD0E5F" w14:paraId="42DD442E" w14:textId="77777777" w:rsidTr="00E1091B">
        <w:trPr>
          <w:cantSplit/>
          <w:trHeight w:val="701"/>
        </w:trPr>
        <w:tc>
          <w:tcPr>
            <w:tcW w:w="1696" w:type="dxa"/>
            <w:shd w:val="clear" w:color="auto" w:fill="D9D9D9"/>
          </w:tcPr>
          <w:p w14:paraId="4BEFA3E3" w14:textId="77777777" w:rsidR="00587209" w:rsidRPr="007A49B1" w:rsidRDefault="00587209" w:rsidP="00E1091B">
            <w:pPr>
              <w:widowControl/>
              <w:autoSpaceDE/>
              <w:autoSpaceDN/>
              <w:jc w:val="center"/>
              <w:rPr>
                <w:b/>
                <w:sz w:val="20"/>
                <w:szCs w:val="20"/>
              </w:rPr>
            </w:pPr>
            <w:r>
              <w:rPr>
                <w:b/>
                <w:sz w:val="20"/>
                <w:szCs w:val="20"/>
              </w:rPr>
              <w:lastRenderedPageBreak/>
              <w:t>Checked by GSL</w:t>
            </w:r>
          </w:p>
        </w:tc>
        <w:tc>
          <w:tcPr>
            <w:tcW w:w="5642" w:type="dxa"/>
            <w:shd w:val="clear" w:color="auto" w:fill="FFFFFF"/>
          </w:tcPr>
          <w:p w14:paraId="436F0DF6" w14:textId="77777777" w:rsidR="00587209" w:rsidRDefault="00587209" w:rsidP="00E1091B">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6776FAF" w14:textId="77777777" w:rsidR="00E42CC1" w:rsidRDefault="00E42CC1" w:rsidP="00E1091B">
            <w:pPr>
              <w:widowControl/>
              <w:autoSpaceDE/>
              <w:autoSpaceDN/>
              <w:rPr>
                <w:color w:val="000000" w:themeColor="text1"/>
                <w:sz w:val="20"/>
                <w:szCs w:val="20"/>
              </w:rPr>
            </w:pPr>
          </w:p>
          <w:p w14:paraId="7F0453D4" w14:textId="77777777" w:rsidR="00E42CC1" w:rsidRDefault="00E42CC1" w:rsidP="00E1091B">
            <w:pPr>
              <w:widowControl/>
              <w:autoSpaceDE/>
              <w:autoSpaceDN/>
              <w:rPr>
                <w:color w:val="000000" w:themeColor="text1"/>
                <w:sz w:val="20"/>
                <w:szCs w:val="20"/>
              </w:rPr>
            </w:pPr>
            <w:r>
              <w:rPr>
                <w:color w:val="000000" w:themeColor="text1"/>
                <w:sz w:val="20"/>
                <w:szCs w:val="20"/>
              </w:rPr>
              <w:t>Signature:</w:t>
            </w:r>
          </w:p>
          <w:p w14:paraId="6410E240" w14:textId="77777777" w:rsidR="00E42CC1" w:rsidRPr="0065414F" w:rsidRDefault="00E42CC1" w:rsidP="00E1091B">
            <w:pPr>
              <w:widowControl/>
              <w:autoSpaceDE/>
              <w:autoSpaceDN/>
              <w:rPr>
                <w:color w:val="000000" w:themeColor="text1"/>
                <w:sz w:val="20"/>
                <w:szCs w:val="20"/>
              </w:rPr>
            </w:pPr>
          </w:p>
          <w:p w14:paraId="76C4A35D" w14:textId="77777777" w:rsidR="00587209" w:rsidRDefault="00587209" w:rsidP="00E1091B">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70BC1920" w14:textId="77777777" w:rsidR="00E42CC1" w:rsidRPr="0065414F" w:rsidRDefault="00E42CC1" w:rsidP="00E1091B">
            <w:pPr>
              <w:widowControl/>
              <w:autoSpaceDE/>
              <w:autoSpaceDN/>
              <w:rPr>
                <w:color w:val="000000" w:themeColor="text1"/>
                <w:sz w:val="20"/>
                <w:szCs w:val="20"/>
              </w:rPr>
            </w:pPr>
          </w:p>
          <w:p w14:paraId="7B1CC1A7" w14:textId="77777777" w:rsidR="00587209" w:rsidRPr="0065414F" w:rsidRDefault="00587209" w:rsidP="00E1091B">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c>
          <w:tcPr>
            <w:tcW w:w="2409" w:type="dxa"/>
            <w:shd w:val="clear" w:color="auto" w:fill="D9D9D9"/>
          </w:tcPr>
          <w:p w14:paraId="193E2C91" w14:textId="77777777" w:rsidR="00587209" w:rsidRPr="007A49B1" w:rsidRDefault="00587209" w:rsidP="00E1091B">
            <w:pPr>
              <w:widowControl/>
              <w:autoSpaceDE/>
              <w:autoSpaceDN/>
              <w:jc w:val="center"/>
              <w:rPr>
                <w:b/>
                <w:sz w:val="20"/>
                <w:szCs w:val="20"/>
              </w:rPr>
            </w:pPr>
            <w:r>
              <w:rPr>
                <w:b/>
                <w:sz w:val="20"/>
                <w:szCs w:val="20"/>
              </w:rPr>
              <w:t>Checked by Group Executive</w:t>
            </w:r>
          </w:p>
        </w:tc>
        <w:tc>
          <w:tcPr>
            <w:tcW w:w="5670" w:type="dxa"/>
            <w:shd w:val="clear" w:color="auto" w:fill="FFFFFF"/>
          </w:tcPr>
          <w:p w14:paraId="014064C3"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1E663527" w14:textId="77777777" w:rsidR="00E42CC1" w:rsidRDefault="00E42CC1" w:rsidP="00E42CC1">
            <w:pPr>
              <w:widowControl/>
              <w:autoSpaceDE/>
              <w:autoSpaceDN/>
              <w:rPr>
                <w:color w:val="000000" w:themeColor="text1"/>
                <w:sz w:val="20"/>
                <w:szCs w:val="20"/>
              </w:rPr>
            </w:pPr>
          </w:p>
          <w:p w14:paraId="5211E85E" w14:textId="77777777" w:rsidR="00E42CC1" w:rsidRDefault="00E42CC1" w:rsidP="00E42CC1">
            <w:pPr>
              <w:widowControl/>
              <w:autoSpaceDE/>
              <w:autoSpaceDN/>
              <w:rPr>
                <w:color w:val="000000" w:themeColor="text1"/>
                <w:sz w:val="20"/>
                <w:szCs w:val="20"/>
              </w:rPr>
            </w:pPr>
            <w:r>
              <w:rPr>
                <w:color w:val="000000" w:themeColor="text1"/>
                <w:sz w:val="20"/>
                <w:szCs w:val="20"/>
              </w:rPr>
              <w:t>Signature:</w:t>
            </w:r>
          </w:p>
          <w:p w14:paraId="140C4344" w14:textId="77777777" w:rsidR="00E42CC1" w:rsidRPr="0065414F" w:rsidRDefault="00E42CC1" w:rsidP="00E42CC1">
            <w:pPr>
              <w:widowControl/>
              <w:autoSpaceDE/>
              <w:autoSpaceDN/>
              <w:rPr>
                <w:color w:val="000000" w:themeColor="text1"/>
                <w:sz w:val="20"/>
                <w:szCs w:val="20"/>
              </w:rPr>
            </w:pPr>
          </w:p>
          <w:p w14:paraId="357D5315"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23E91C21" w14:textId="77777777" w:rsidR="00E42CC1" w:rsidRPr="0065414F" w:rsidRDefault="00E42CC1" w:rsidP="00E42CC1">
            <w:pPr>
              <w:widowControl/>
              <w:autoSpaceDE/>
              <w:autoSpaceDN/>
              <w:rPr>
                <w:color w:val="000000" w:themeColor="text1"/>
                <w:sz w:val="20"/>
                <w:szCs w:val="20"/>
              </w:rPr>
            </w:pPr>
          </w:p>
          <w:p w14:paraId="40E8ED1D" w14:textId="77777777" w:rsidR="00587209" w:rsidRPr="0065414F" w:rsidRDefault="00E42CC1" w:rsidP="00E42CC1">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r w:rsidR="00587209" w:rsidRPr="00BD0E5F" w14:paraId="7241635B" w14:textId="77777777" w:rsidTr="00E1091B">
        <w:trPr>
          <w:cantSplit/>
          <w:trHeight w:val="701"/>
        </w:trPr>
        <w:tc>
          <w:tcPr>
            <w:tcW w:w="1696" w:type="dxa"/>
            <w:shd w:val="clear" w:color="auto" w:fill="D9D9D9"/>
          </w:tcPr>
          <w:p w14:paraId="3D8D7FF6" w14:textId="77777777" w:rsidR="00587209" w:rsidRDefault="00587209" w:rsidP="00E1091B">
            <w:pPr>
              <w:widowControl/>
              <w:autoSpaceDE/>
              <w:autoSpaceDN/>
              <w:jc w:val="center"/>
              <w:rPr>
                <w:b/>
                <w:sz w:val="20"/>
                <w:szCs w:val="20"/>
              </w:rPr>
            </w:pPr>
            <w:r>
              <w:rPr>
                <w:b/>
                <w:sz w:val="20"/>
                <w:szCs w:val="20"/>
              </w:rPr>
              <w:t>Approved by approver</w:t>
            </w:r>
          </w:p>
        </w:tc>
        <w:tc>
          <w:tcPr>
            <w:tcW w:w="13721" w:type="dxa"/>
            <w:gridSpan w:val="3"/>
            <w:shd w:val="clear" w:color="auto" w:fill="FFFFFF"/>
          </w:tcPr>
          <w:p w14:paraId="7872E5BE"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6AE4A102" w14:textId="77777777" w:rsidR="00E42CC1" w:rsidRDefault="00E42CC1" w:rsidP="00E42CC1">
            <w:pPr>
              <w:widowControl/>
              <w:autoSpaceDE/>
              <w:autoSpaceDN/>
              <w:rPr>
                <w:color w:val="000000" w:themeColor="text1"/>
                <w:sz w:val="20"/>
                <w:szCs w:val="20"/>
              </w:rPr>
            </w:pPr>
          </w:p>
          <w:p w14:paraId="6001B4A6" w14:textId="77777777" w:rsidR="00E42CC1" w:rsidRDefault="00E42CC1" w:rsidP="00E42CC1">
            <w:pPr>
              <w:widowControl/>
              <w:autoSpaceDE/>
              <w:autoSpaceDN/>
              <w:rPr>
                <w:color w:val="000000" w:themeColor="text1"/>
                <w:sz w:val="20"/>
                <w:szCs w:val="20"/>
              </w:rPr>
            </w:pPr>
            <w:r>
              <w:rPr>
                <w:color w:val="000000" w:themeColor="text1"/>
                <w:sz w:val="20"/>
                <w:szCs w:val="20"/>
              </w:rPr>
              <w:t>Signature:</w:t>
            </w:r>
          </w:p>
          <w:p w14:paraId="3C7C25F0" w14:textId="77777777" w:rsidR="00E42CC1" w:rsidRPr="0065414F" w:rsidRDefault="00E42CC1" w:rsidP="00E42CC1">
            <w:pPr>
              <w:widowControl/>
              <w:autoSpaceDE/>
              <w:autoSpaceDN/>
              <w:rPr>
                <w:color w:val="000000" w:themeColor="text1"/>
                <w:sz w:val="20"/>
                <w:szCs w:val="20"/>
              </w:rPr>
            </w:pPr>
          </w:p>
          <w:p w14:paraId="01C835AB" w14:textId="77777777" w:rsidR="00E42CC1" w:rsidRDefault="00E42CC1" w:rsidP="00E42CC1">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78BF8D8D" w14:textId="77777777" w:rsidR="00E42CC1" w:rsidRPr="0065414F" w:rsidRDefault="00E42CC1" w:rsidP="00E42CC1">
            <w:pPr>
              <w:widowControl/>
              <w:autoSpaceDE/>
              <w:autoSpaceDN/>
              <w:rPr>
                <w:color w:val="000000" w:themeColor="text1"/>
                <w:sz w:val="20"/>
                <w:szCs w:val="20"/>
              </w:rPr>
            </w:pPr>
          </w:p>
          <w:p w14:paraId="67A64F69" w14:textId="77777777" w:rsidR="00587209" w:rsidRPr="0065414F" w:rsidRDefault="00E42CC1" w:rsidP="00E42CC1">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bl>
    <w:p w14:paraId="518D8FB2" w14:textId="77777777" w:rsidR="00587209" w:rsidRDefault="00587209" w:rsidP="00EA1556">
      <w:pPr>
        <w:widowControl/>
        <w:autoSpaceDE/>
        <w:autoSpaceDN/>
        <w:rPr>
          <w:rFonts w:ascii="Nunito Sans Black" w:eastAsia="NunitoSans-Black" w:hAnsi="Nunito Sans Black" w:cs="NunitoSans-Black"/>
          <w:bCs/>
          <w:color w:val="7414DC"/>
          <w:spacing w:val="-11"/>
          <w:sz w:val="20"/>
          <w:szCs w:val="20"/>
          <w:lang w:val="da-DK"/>
        </w:rPr>
      </w:pPr>
    </w:p>
    <w:p w14:paraId="3ECE8066" w14:textId="77777777" w:rsidR="00E42CC1" w:rsidRPr="00E42CC1" w:rsidRDefault="00EA1556" w:rsidP="00EA1556">
      <w:pPr>
        <w:widowControl/>
        <w:autoSpaceDE/>
        <w:autoSpaceDN/>
      </w:pPr>
      <w:r w:rsidRPr="00E42CC1">
        <w:rPr>
          <w:rFonts w:eastAsia="Times New Roman" w:cs="Calibri"/>
          <w:sz w:val="16"/>
          <w:szCs w:val="16"/>
          <w:lang w:eastAsia="en-US"/>
        </w:rPr>
        <w:t>We take personal data privacy seriously. The data in this form is used to assess the suitability for the return to face</w:t>
      </w:r>
      <w:r w:rsidR="00C87BAD" w:rsidRPr="00E42CC1">
        <w:rPr>
          <w:rFonts w:eastAsia="Times New Roman" w:cs="Calibri"/>
          <w:sz w:val="16"/>
          <w:szCs w:val="16"/>
          <w:lang w:eastAsia="en-US"/>
        </w:rPr>
        <w:t>-</w:t>
      </w:r>
      <w:r w:rsidRPr="00E42CC1">
        <w:rPr>
          <w:rFonts w:eastAsia="Times New Roman" w:cs="Calibri"/>
          <w:sz w:val="16"/>
          <w:szCs w:val="16"/>
          <w:lang w:eastAsia="en-US"/>
        </w:rPr>
        <w:t>to</w:t>
      </w:r>
      <w:r w:rsidR="00C87BAD" w:rsidRPr="00E42CC1">
        <w:rPr>
          <w:rFonts w:eastAsia="Times New Roman" w:cs="Calibri"/>
          <w:sz w:val="16"/>
          <w:szCs w:val="16"/>
          <w:lang w:eastAsia="en-US"/>
        </w:rPr>
        <w:t>-</w:t>
      </w:r>
      <w:r w:rsidRPr="00E42CC1">
        <w:rPr>
          <w:rFonts w:eastAsia="Times New Roman" w:cs="Calibri"/>
          <w:sz w:val="16"/>
          <w:szCs w:val="16"/>
          <w:lang w:eastAsia="en-US"/>
        </w:rPr>
        <w:t xml:space="preserve">face </w:t>
      </w:r>
      <w:r w:rsidR="00C87BAD" w:rsidRPr="00E42CC1">
        <w:rPr>
          <w:rFonts w:eastAsia="Times New Roman" w:cs="Calibri"/>
          <w:sz w:val="16"/>
          <w:szCs w:val="16"/>
          <w:lang w:eastAsia="en-US"/>
        </w:rPr>
        <w:t xml:space="preserve">Scouts </w:t>
      </w:r>
      <w:r w:rsidRPr="00E42CC1">
        <w:rPr>
          <w:rFonts w:eastAsia="Times New Roman" w:cs="Calibri"/>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line manager, </w:t>
      </w:r>
      <w:r w:rsidR="00C87BAD" w:rsidRPr="00E42CC1">
        <w:rPr>
          <w:rFonts w:eastAsia="Times New Roman" w:cs="Calibri"/>
          <w:sz w:val="16"/>
          <w:szCs w:val="16"/>
          <w:lang w:eastAsia="en-US"/>
        </w:rPr>
        <w:t xml:space="preserve">executive </w:t>
      </w:r>
      <w:r w:rsidRPr="00E42CC1">
        <w:rPr>
          <w:rFonts w:eastAsia="Times New Roman" w:cs="Calibri"/>
          <w:sz w:val="16"/>
          <w:szCs w:val="16"/>
          <w:lang w:eastAsia="en-US"/>
        </w:rPr>
        <w:t xml:space="preserve">members and County Commissioner, who will all have access to this data. Scouts </w:t>
      </w:r>
      <w:r w:rsidR="00C87BAD" w:rsidRPr="00E42CC1">
        <w:rPr>
          <w:rFonts w:eastAsia="Times New Roman" w:cs="Calibri"/>
          <w:sz w:val="16"/>
          <w:szCs w:val="16"/>
          <w:lang w:eastAsia="en-US"/>
        </w:rPr>
        <w:t xml:space="preserve">UKHQ </w:t>
      </w:r>
      <w:r w:rsidRPr="00E42CC1">
        <w:rPr>
          <w:rFonts w:eastAsia="Times New Roman" w:cs="Calibri"/>
          <w:sz w:val="16"/>
          <w:szCs w:val="16"/>
          <w:lang w:eastAsia="en-US"/>
        </w:rPr>
        <w:t xml:space="preserve">will retain this data for </w:t>
      </w:r>
      <w:r w:rsidR="00C87BAD" w:rsidRPr="00E42CC1">
        <w:rPr>
          <w:rFonts w:eastAsia="Times New Roman" w:cs="Calibri"/>
          <w:sz w:val="16"/>
          <w:szCs w:val="16"/>
          <w:lang w:eastAsia="en-US"/>
        </w:rPr>
        <w:t xml:space="preserve">three </w:t>
      </w:r>
      <w:r w:rsidRPr="00E42CC1">
        <w:rPr>
          <w:rFonts w:eastAsia="Times New Roman" w:cs="Calibri"/>
          <w:sz w:val="16"/>
          <w:szCs w:val="16"/>
          <w:lang w:eastAsia="en-US"/>
        </w:rPr>
        <w:t xml:space="preserve">years after the </w:t>
      </w:r>
      <w:r w:rsidR="00C87BAD" w:rsidRPr="00E42CC1">
        <w:rPr>
          <w:rFonts w:eastAsia="Times New Roman" w:cs="Calibri"/>
          <w:sz w:val="16"/>
          <w:szCs w:val="16"/>
          <w:lang w:eastAsia="en-US"/>
        </w:rPr>
        <w:t>COVID</w:t>
      </w:r>
      <w:r w:rsidRPr="00E42CC1">
        <w:rPr>
          <w:rFonts w:eastAsia="Times New Roman" w:cs="Calibri"/>
          <w:sz w:val="16"/>
          <w:szCs w:val="16"/>
          <w:lang w:eastAsia="en-US"/>
        </w:rPr>
        <w:t>-19 readiness level goes to Green and does not return to Amber or Red to act as evidence of the assessment taking place. For further details on the Scouts data processing stance</w:t>
      </w:r>
      <w:r w:rsidR="00C87BAD" w:rsidRPr="00E42CC1">
        <w:rPr>
          <w:rFonts w:eastAsia="Times New Roman" w:cs="Calibri"/>
          <w:sz w:val="16"/>
          <w:szCs w:val="16"/>
          <w:lang w:eastAsia="en-US"/>
        </w:rPr>
        <w:t>,</w:t>
      </w:r>
      <w:r w:rsidRPr="00E42CC1">
        <w:rPr>
          <w:rFonts w:eastAsia="Times New Roman" w:cs="Calibri"/>
          <w:sz w:val="16"/>
          <w:szCs w:val="16"/>
          <w:lang w:eastAsia="en-US"/>
        </w:rPr>
        <w:t xml:space="preserve"> please visit our Data Protection Policy</w:t>
      </w:r>
      <w:r w:rsidR="00C87BAD" w:rsidRPr="00E42CC1">
        <w:rPr>
          <w:rFonts w:eastAsia="Times New Roman" w:cs="Calibri"/>
          <w:sz w:val="16"/>
          <w:szCs w:val="16"/>
          <w:lang w:eastAsia="en-US"/>
        </w:rPr>
        <w:t>:</w:t>
      </w:r>
      <w:r w:rsidRPr="00E42CC1">
        <w:rPr>
          <w:rFonts w:eastAsia="Times New Roman" w:cs="Calibri"/>
          <w:sz w:val="16"/>
          <w:szCs w:val="16"/>
          <w:lang w:eastAsia="en-US"/>
        </w:rPr>
        <w:t xml:space="preserve"> </w:t>
      </w:r>
      <w:hyperlink r:id="rId13" w:history="1">
        <w:r w:rsidR="00C87BAD" w:rsidRPr="00E42CC1">
          <w:rPr>
            <w:rStyle w:val="Hyperlink"/>
            <w:rFonts w:eastAsia="Times New Roman" w:cs="Calibri"/>
            <w:color w:val="auto"/>
            <w:sz w:val="16"/>
            <w:szCs w:val="16"/>
            <w:u w:val="none"/>
            <w:lang w:eastAsia="en-US"/>
          </w:rPr>
          <w:t>scouts.org.uk/</w:t>
        </w:r>
        <w:proofErr w:type="spellStart"/>
        <w:r w:rsidR="00C87BAD" w:rsidRPr="00E42CC1">
          <w:rPr>
            <w:rStyle w:val="Hyperlink"/>
            <w:rFonts w:eastAsia="Times New Roman" w:cs="Calibri"/>
            <w:color w:val="auto"/>
            <w:sz w:val="16"/>
            <w:szCs w:val="16"/>
            <w:u w:val="none"/>
            <w:lang w:eastAsia="en-US"/>
          </w:rPr>
          <w:t>DPPolicy</w:t>
        </w:r>
        <w:proofErr w:type="spellEnd"/>
      </w:hyperlink>
    </w:p>
    <w:sectPr w:rsidR="00E42CC1" w:rsidRPr="00E42CC1" w:rsidSect="006E4079">
      <w:headerReference w:type="default" r:id="rId14"/>
      <w:footerReference w:type="default" r:id="rId15"/>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DF2D9" w14:textId="77777777" w:rsidR="002A5276" w:rsidRDefault="002A5276">
      <w:r>
        <w:separator/>
      </w:r>
    </w:p>
  </w:endnote>
  <w:endnote w:type="continuationSeparator" w:id="0">
    <w:p w14:paraId="151747ED" w14:textId="77777777" w:rsidR="002A5276" w:rsidRDefault="002A5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E852C0B2-0A69-42C0-943A-503239583B46}"/>
    <w:embedBold r:id="rId2" w:fontKey="{8264CAE5-111B-47C5-8A9C-5FBAC6464B61}"/>
    <w:embedItalic r:id="rId3" w:fontKey="{87EFC43E-FCB4-43C3-9235-F5522A0EB890}"/>
    <w:embedBoldItalic r:id="rId4" w:fontKey="{AD9EE276-0B08-47C9-8ED9-5EEB35A9494E}"/>
  </w:font>
  <w:font w:name="NunitoSans-Light">
    <w:altName w:val="Nunito Sans Light"/>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5" w:fontKey="{E1D413D1-5C58-4F60-A20B-F4317FD567BB}"/>
    <w:embedBold r:id="rId6" w:fontKey="{CA130C2B-8ACA-42F4-88A3-8107B7BE47A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7" w:fontKey="{D6EBEF99-D7C7-4DBA-A422-42CFE4526184}"/>
  </w:font>
  <w:font w:name="Nunito Light">
    <w:altName w:val="Courier New"/>
    <w:charset w:val="00"/>
    <w:family w:val="auto"/>
    <w:pitch w:val="variable"/>
    <w:sig w:usb0="20000007" w:usb1="00000001" w:usb2="00000000" w:usb3="00000000" w:csb0="00000193" w:csb1="00000000"/>
    <w:embedRegular r:id="rId8" w:fontKey="{D2EEB36B-569C-4F39-931D-4EB9F1026BC1}"/>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9" w:fontKey="{10CE585B-3217-470E-B994-5EE8521110A7}"/>
  </w:font>
  <w:font w:name="Calibri Light">
    <w:panose1 w:val="020F0302020204030204"/>
    <w:charset w:val="00"/>
    <w:family w:val="swiss"/>
    <w:pitch w:val="variable"/>
    <w:sig w:usb0="E4002EFF" w:usb1="C000247B" w:usb2="00000009" w:usb3="00000000" w:csb0="000001FF" w:csb1="00000000"/>
    <w:embedRegular r:id="rId10" w:fontKey="{ADF8626A-2F34-4D01-A4DD-6DB84CF8BB9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2413B" w14:textId="77777777" w:rsidR="00C118CB" w:rsidRPr="00C87BAD" w:rsidRDefault="00C118CB" w:rsidP="0066293D">
    <w:pPr>
      <w:pStyle w:val="Heading3"/>
    </w:pPr>
    <w:r>
      <w:rPr>
        <w:noProof/>
        <w:lang w:val="en-GB" w:bidi="ar-SA"/>
      </w:rPr>
      <w:drawing>
        <wp:anchor distT="0" distB="0" distL="114300" distR="114300" simplePos="0" relativeHeight="251663872" behindDoc="1" locked="0" layoutInCell="1" allowOverlap="1" wp14:anchorId="6D26EB24" wp14:editId="0917AD22">
          <wp:simplePos x="0" y="0"/>
          <wp:positionH relativeFrom="margin">
            <wp:posOffset>8846185</wp:posOffset>
          </wp:positionH>
          <wp:positionV relativeFrom="paragraph">
            <wp:posOffset>-130175</wp:posOffset>
          </wp:positionV>
          <wp:extent cx="1069340" cy="781050"/>
          <wp:effectExtent l="1905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anchor>
      </w:drawing>
    </w:r>
    <w:r w:rsidRPr="00C87BAD">
      <w:t xml:space="preserve">Additional information can be found in the </w:t>
    </w:r>
    <w:r w:rsidRPr="00587209">
      <w:rPr>
        <w:b/>
      </w:rPr>
      <w:t>Safety checklist for leaders</w:t>
    </w:r>
    <w:r w:rsidRPr="00C87BAD">
      <w:t xml:space="preserve"> and other information at scouts.org.uk/safety </w:t>
    </w:r>
  </w:p>
  <w:p w14:paraId="608D3DB6" w14:textId="696D581B" w:rsidR="00C118CB" w:rsidRPr="0066293D" w:rsidRDefault="00C118CB" w:rsidP="0066293D">
    <w:pPr>
      <w:rPr>
        <w:sz w:val="20"/>
        <w:szCs w:val="20"/>
      </w:rPr>
    </w:pPr>
    <w:r w:rsidRPr="00632E7F">
      <w:rPr>
        <w:sz w:val="20"/>
        <w:szCs w:val="20"/>
      </w:rPr>
      <w:t>South Tyne</w:t>
    </w:r>
    <w:r w:rsidR="00E210BD" w:rsidRPr="00632E7F">
      <w:rPr>
        <w:sz w:val="20"/>
        <w:szCs w:val="20"/>
      </w:rPr>
      <w:t>side District</w:t>
    </w:r>
    <w:r w:rsidR="00E210BD">
      <w:rPr>
        <w:sz w:val="20"/>
        <w:szCs w:val="20"/>
      </w:rPr>
      <w:t xml:space="preserve"> template </w:t>
    </w:r>
    <w:r w:rsidR="00632E7F">
      <w:rPr>
        <w:sz w:val="20"/>
        <w:szCs w:val="20"/>
      </w:rPr>
      <w:t>v</w:t>
    </w:r>
    <w:r w:rsidR="00E210BD" w:rsidRPr="00632E7F">
      <w:rPr>
        <w:sz w:val="20"/>
        <w:szCs w:val="20"/>
      </w:rPr>
      <w:t>1</w:t>
    </w:r>
    <w:r>
      <w:rPr>
        <w:sz w:val="20"/>
        <w:szCs w:val="20"/>
      </w:rPr>
      <w:t xml:space="preserve"> published November 2020                             </w:t>
    </w:r>
    <w:r>
      <w:rPr>
        <w:sz w:val="20"/>
        <w:szCs w:val="20"/>
      </w:rPr>
      <w:fldChar w:fldCharType="begin"/>
    </w:r>
    <w:r>
      <w:rPr>
        <w:sz w:val="20"/>
        <w:szCs w:val="20"/>
      </w:rPr>
      <w:instrText xml:space="preserve"> PAGE  \* Arabic  \* MERGEFORMAT </w:instrText>
    </w:r>
    <w:r>
      <w:rPr>
        <w:sz w:val="20"/>
        <w:szCs w:val="20"/>
      </w:rPr>
      <w:fldChar w:fldCharType="separate"/>
    </w:r>
    <w:r w:rsidR="00E210BD">
      <w:rPr>
        <w:noProof/>
        <w:sz w:val="20"/>
        <w:szCs w:val="20"/>
      </w:rPr>
      <w:t>1</w:t>
    </w:r>
    <w:r>
      <w:rPr>
        <w:sz w:val="20"/>
        <w:szCs w:val="20"/>
      </w:rPr>
      <w:fldChar w:fldCharType="end"/>
    </w:r>
    <w:r>
      <w:rPr>
        <w:sz w:val="20"/>
        <w:szCs w:val="20"/>
      </w:rPr>
      <w:t xml:space="preserve"> of </w:t>
    </w:r>
    <w:fldSimple w:instr=" NUMPAGES   \* MERGEFORMAT ">
      <w:r w:rsidR="00E210BD" w:rsidRPr="00E210BD">
        <w:rPr>
          <w:noProof/>
          <w:sz w:val="20"/>
          <w:szCs w:val="20"/>
        </w:rPr>
        <w:t>1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5044A" w14:textId="77777777" w:rsidR="002A5276" w:rsidRDefault="002A5276">
      <w:r>
        <w:separator/>
      </w:r>
    </w:p>
  </w:footnote>
  <w:footnote w:type="continuationSeparator" w:id="0">
    <w:p w14:paraId="1D9BE40E" w14:textId="77777777" w:rsidR="002A5276" w:rsidRDefault="002A5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1F68E" w14:textId="77777777" w:rsidR="00C118CB" w:rsidRPr="008349D7" w:rsidRDefault="00C118CB" w:rsidP="008349D7">
    <w:pPr>
      <w:pStyle w:val="Heading4"/>
    </w:pPr>
    <w:r>
      <w:t>COVID-19 restarting face-to-face Scouts risk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647BF1"/>
    <w:multiLevelType w:val="hybridMultilevel"/>
    <w:tmpl w:val="25B28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24085A"/>
    <w:multiLevelType w:val="multilevel"/>
    <w:tmpl w:val="AF2A6038"/>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7EB44A0"/>
    <w:multiLevelType w:val="multilevel"/>
    <w:tmpl w:val="D65414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FCB55A6"/>
    <w:multiLevelType w:val="multilevel"/>
    <w:tmpl w:val="EFC018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12B23BC"/>
    <w:multiLevelType w:val="hybridMultilevel"/>
    <w:tmpl w:val="07B04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F10C6"/>
    <w:multiLevelType w:val="hybridMultilevel"/>
    <w:tmpl w:val="6DA604AA"/>
    <w:lvl w:ilvl="0" w:tplc="155847A0">
      <w:start w:val="1"/>
      <w:numFmt w:val="bullet"/>
      <w:lvlText w:val=""/>
      <w:lvlJc w:val="left"/>
      <w:pPr>
        <w:ind w:left="720" w:hanging="360"/>
      </w:pPr>
      <w:rPr>
        <w:rFonts w:ascii="Symbol" w:hAnsi="Symbol" w:hint="default"/>
        <w:color w:val="44546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566F5A"/>
    <w:multiLevelType w:val="hybridMultilevel"/>
    <w:tmpl w:val="2E8AD2CA"/>
    <w:lvl w:ilvl="0" w:tplc="08090001">
      <w:start w:val="1"/>
      <w:numFmt w:val="bullet"/>
      <w:lvlText w:val=""/>
      <w:lvlJc w:val="left"/>
      <w:pPr>
        <w:ind w:left="658" w:hanging="360"/>
      </w:pPr>
      <w:rPr>
        <w:rFonts w:ascii="Symbol" w:hAnsi="Symbol" w:hint="default"/>
      </w:rPr>
    </w:lvl>
    <w:lvl w:ilvl="1" w:tplc="08090003" w:tentative="1">
      <w:start w:val="1"/>
      <w:numFmt w:val="bullet"/>
      <w:lvlText w:val="o"/>
      <w:lvlJc w:val="left"/>
      <w:pPr>
        <w:ind w:left="1378" w:hanging="360"/>
      </w:pPr>
      <w:rPr>
        <w:rFonts w:ascii="Courier New" w:hAnsi="Courier New" w:cs="Courier New" w:hint="default"/>
      </w:rPr>
    </w:lvl>
    <w:lvl w:ilvl="2" w:tplc="08090005" w:tentative="1">
      <w:start w:val="1"/>
      <w:numFmt w:val="bullet"/>
      <w:lvlText w:val=""/>
      <w:lvlJc w:val="left"/>
      <w:pPr>
        <w:ind w:left="2098" w:hanging="360"/>
      </w:pPr>
      <w:rPr>
        <w:rFonts w:ascii="Wingdings" w:hAnsi="Wingdings" w:hint="default"/>
      </w:rPr>
    </w:lvl>
    <w:lvl w:ilvl="3" w:tplc="08090001" w:tentative="1">
      <w:start w:val="1"/>
      <w:numFmt w:val="bullet"/>
      <w:lvlText w:val=""/>
      <w:lvlJc w:val="left"/>
      <w:pPr>
        <w:ind w:left="2818" w:hanging="360"/>
      </w:pPr>
      <w:rPr>
        <w:rFonts w:ascii="Symbol" w:hAnsi="Symbol" w:hint="default"/>
      </w:rPr>
    </w:lvl>
    <w:lvl w:ilvl="4" w:tplc="08090003" w:tentative="1">
      <w:start w:val="1"/>
      <w:numFmt w:val="bullet"/>
      <w:lvlText w:val="o"/>
      <w:lvlJc w:val="left"/>
      <w:pPr>
        <w:ind w:left="3538" w:hanging="360"/>
      </w:pPr>
      <w:rPr>
        <w:rFonts w:ascii="Courier New" w:hAnsi="Courier New" w:cs="Courier New" w:hint="default"/>
      </w:rPr>
    </w:lvl>
    <w:lvl w:ilvl="5" w:tplc="08090005" w:tentative="1">
      <w:start w:val="1"/>
      <w:numFmt w:val="bullet"/>
      <w:lvlText w:val=""/>
      <w:lvlJc w:val="left"/>
      <w:pPr>
        <w:ind w:left="4258" w:hanging="360"/>
      </w:pPr>
      <w:rPr>
        <w:rFonts w:ascii="Wingdings" w:hAnsi="Wingdings" w:hint="default"/>
      </w:rPr>
    </w:lvl>
    <w:lvl w:ilvl="6" w:tplc="08090001" w:tentative="1">
      <w:start w:val="1"/>
      <w:numFmt w:val="bullet"/>
      <w:lvlText w:val=""/>
      <w:lvlJc w:val="left"/>
      <w:pPr>
        <w:ind w:left="4978" w:hanging="360"/>
      </w:pPr>
      <w:rPr>
        <w:rFonts w:ascii="Symbol" w:hAnsi="Symbol" w:hint="default"/>
      </w:rPr>
    </w:lvl>
    <w:lvl w:ilvl="7" w:tplc="08090003" w:tentative="1">
      <w:start w:val="1"/>
      <w:numFmt w:val="bullet"/>
      <w:lvlText w:val="o"/>
      <w:lvlJc w:val="left"/>
      <w:pPr>
        <w:ind w:left="5698" w:hanging="360"/>
      </w:pPr>
      <w:rPr>
        <w:rFonts w:ascii="Courier New" w:hAnsi="Courier New" w:cs="Courier New" w:hint="default"/>
      </w:rPr>
    </w:lvl>
    <w:lvl w:ilvl="8" w:tplc="08090005" w:tentative="1">
      <w:start w:val="1"/>
      <w:numFmt w:val="bullet"/>
      <w:lvlText w:val=""/>
      <w:lvlJc w:val="left"/>
      <w:pPr>
        <w:ind w:left="6418" w:hanging="360"/>
      </w:pPr>
      <w:rPr>
        <w:rFonts w:ascii="Wingdings" w:hAnsi="Wingdings" w:hint="default"/>
      </w:rPr>
    </w:lvl>
  </w:abstractNum>
  <w:num w:numId="1">
    <w:abstractNumId w:val="7"/>
  </w:num>
  <w:num w:numId="2">
    <w:abstractNumId w:val="0"/>
  </w:num>
  <w:num w:numId="3">
    <w:abstractNumId w:val="1"/>
  </w:num>
  <w:num w:numId="4">
    <w:abstractNumId w:val="2"/>
  </w:num>
  <w:num w:numId="5">
    <w:abstractNumId w:val="3"/>
  </w:num>
  <w:num w:numId="6">
    <w:abstractNumId w:val="4"/>
  </w:num>
  <w:num w:numId="7">
    <w:abstractNumId w:val="13"/>
  </w:num>
  <w:num w:numId="8">
    <w:abstractNumId w:val="6"/>
  </w:num>
  <w:num w:numId="9">
    <w:abstractNumId w:val="15"/>
  </w:num>
  <w:num w:numId="10">
    <w:abstractNumId w:val="5"/>
  </w:num>
  <w:num w:numId="11">
    <w:abstractNumId w:val="14"/>
  </w:num>
  <w:num w:numId="12">
    <w:abstractNumId w:val="11"/>
  </w:num>
  <w:num w:numId="1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8"/>
  </w:num>
  <w:num w:numId="16">
    <w:abstractNumId w:val="12"/>
  </w:num>
  <w:num w:numId="17">
    <w:abstractNumId w:val="17"/>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48C3"/>
    <w:rsid w:val="000256D8"/>
    <w:rsid w:val="000262D7"/>
    <w:rsid w:val="00034967"/>
    <w:rsid w:val="00035158"/>
    <w:rsid w:val="00043A8D"/>
    <w:rsid w:val="00050D5E"/>
    <w:rsid w:val="00064B38"/>
    <w:rsid w:val="00064FB5"/>
    <w:rsid w:val="000702F6"/>
    <w:rsid w:val="00071FC8"/>
    <w:rsid w:val="000747BF"/>
    <w:rsid w:val="00087AF6"/>
    <w:rsid w:val="0009099A"/>
    <w:rsid w:val="000A04A3"/>
    <w:rsid w:val="000A48F6"/>
    <w:rsid w:val="000B0F4A"/>
    <w:rsid w:val="000B6CE3"/>
    <w:rsid w:val="000C237F"/>
    <w:rsid w:val="000C3C7A"/>
    <w:rsid w:val="000C4E69"/>
    <w:rsid w:val="000D5A10"/>
    <w:rsid w:val="000D62CF"/>
    <w:rsid w:val="000E1649"/>
    <w:rsid w:val="000E38DB"/>
    <w:rsid w:val="000E6D9C"/>
    <w:rsid w:val="000F33DA"/>
    <w:rsid w:val="00102EA0"/>
    <w:rsid w:val="0010669D"/>
    <w:rsid w:val="00112B1C"/>
    <w:rsid w:val="00123863"/>
    <w:rsid w:val="001327A0"/>
    <w:rsid w:val="00134916"/>
    <w:rsid w:val="0013681E"/>
    <w:rsid w:val="00137862"/>
    <w:rsid w:val="00144518"/>
    <w:rsid w:val="00162078"/>
    <w:rsid w:val="00164BF9"/>
    <w:rsid w:val="00165A20"/>
    <w:rsid w:val="00166993"/>
    <w:rsid w:val="0018610C"/>
    <w:rsid w:val="001A1F8C"/>
    <w:rsid w:val="001A4066"/>
    <w:rsid w:val="001A73D9"/>
    <w:rsid w:val="001B09B8"/>
    <w:rsid w:val="001B69B6"/>
    <w:rsid w:val="001B6D1F"/>
    <w:rsid w:val="001B6F90"/>
    <w:rsid w:val="001C60E8"/>
    <w:rsid w:val="001D2A32"/>
    <w:rsid w:val="001F4E63"/>
    <w:rsid w:val="00201A76"/>
    <w:rsid w:val="00202754"/>
    <w:rsid w:val="00203C78"/>
    <w:rsid w:val="00205FEB"/>
    <w:rsid w:val="00210046"/>
    <w:rsid w:val="0022322F"/>
    <w:rsid w:val="00252EBA"/>
    <w:rsid w:val="00253249"/>
    <w:rsid w:val="002609AB"/>
    <w:rsid w:val="00260C71"/>
    <w:rsid w:val="0026212D"/>
    <w:rsid w:val="002670CC"/>
    <w:rsid w:val="002678AA"/>
    <w:rsid w:val="00271580"/>
    <w:rsid w:val="00272817"/>
    <w:rsid w:val="00273FEC"/>
    <w:rsid w:val="002802B3"/>
    <w:rsid w:val="00280FD1"/>
    <w:rsid w:val="00283D82"/>
    <w:rsid w:val="00284431"/>
    <w:rsid w:val="00291697"/>
    <w:rsid w:val="002978F5"/>
    <w:rsid w:val="002A0D23"/>
    <w:rsid w:val="002A1C6D"/>
    <w:rsid w:val="002A5276"/>
    <w:rsid w:val="002C1ABD"/>
    <w:rsid w:val="002C7D2D"/>
    <w:rsid w:val="002D1BF0"/>
    <w:rsid w:val="002E3ECF"/>
    <w:rsid w:val="002F0247"/>
    <w:rsid w:val="002F6972"/>
    <w:rsid w:val="003043AE"/>
    <w:rsid w:val="0030647C"/>
    <w:rsid w:val="0031006A"/>
    <w:rsid w:val="0031790E"/>
    <w:rsid w:val="003274BB"/>
    <w:rsid w:val="0034438D"/>
    <w:rsid w:val="00346006"/>
    <w:rsid w:val="00350054"/>
    <w:rsid w:val="00354D68"/>
    <w:rsid w:val="003550EE"/>
    <w:rsid w:val="00355ED5"/>
    <w:rsid w:val="0036051E"/>
    <w:rsid w:val="00360D7D"/>
    <w:rsid w:val="003664BD"/>
    <w:rsid w:val="003741E1"/>
    <w:rsid w:val="00377577"/>
    <w:rsid w:val="00377F34"/>
    <w:rsid w:val="0038277F"/>
    <w:rsid w:val="00383932"/>
    <w:rsid w:val="003B2092"/>
    <w:rsid w:val="003B4982"/>
    <w:rsid w:val="003C1889"/>
    <w:rsid w:val="003C73FD"/>
    <w:rsid w:val="003D3976"/>
    <w:rsid w:val="003D5E2C"/>
    <w:rsid w:val="003E0A04"/>
    <w:rsid w:val="003E12CC"/>
    <w:rsid w:val="00406854"/>
    <w:rsid w:val="00415086"/>
    <w:rsid w:val="004153DC"/>
    <w:rsid w:val="00421FE7"/>
    <w:rsid w:val="0042572F"/>
    <w:rsid w:val="00430554"/>
    <w:rsid w:val="00455181"/>
    <w:rsid w:val="004575D3"/>
    <w:rsid w:val="004579DF"/>
    <w:rsid w:val="00465843"/>
    <w:rsid w:val="00467139"/>
    <w:rsid w:val="00472411"/>
    <w:rsid w:val="0047668F"/>
    <w:rsid w:val="00482614"/>
    <w:rsid w:val="00482EAC"/>
    <w:rsid w:val="0049003A"/>
    <w:rsid w:val="004900C8"/>
    <w:rsid w:val="00491A6B"/>
    <w:rsid w:val="004A5BB7"/>
    <w:rsid w:val="004B2292"/>
    <w:rsid w:val="004B4F25"/>
    <w:rsid w:val="004C02E6"/>
    <w:rsid w:val="004C087B"/>
    <w:rsid w:val="004C6902"/>
    <w:rsid w:val="004C76E7"/>
    <w:rsid w:val="004E1C74"/>
    <w:rsid w:val="004E31E2"/>
    <w:rsid w:val="004E37CB"/>
    <w:rsid w:val="004E768C"/>
    <w:rsid w:val="00505948"/>
    <w:rsid w:val="00517EAC"/>
    <w:rsid w:val="00526CDC"/>
    <w:rsid w:val="00537D6B"/>
    <w:rsid w:val="00547574"/>
    <w:rsid w:val="00547A04"/>
    <w:rsid w:val="00551736"/>
    <w:rsid w:val="005619D8"/>
    <w:rsid w:val="0058414A"/>
    <w:rsid w:val="00584D83"/>
    <w:rsid w:val="00587209"/>
    <w:rsid w:val="005918CC"/>
    <w:rsid w:val="00591F70"/>
    <w:rsid w:val="0059478F"/>
    <w:rsid w:val="0059499F"/>
    <w:rsid w:val="005978ED"/>
    <w:rsid w:val="005A0067"/>
    <w:rsid w:val="005A3D1B"/>
    <w:rsid w:val="005A3E1D"/>
    <w:rsid w:val="005B01FC"/>
    <w:rsid w:val="005B04C9"/>
    <w:rsid w:val="005C0CFD"/>
    <w:rsid w:val="005C37BD"/>
    <w:rsid w:val="005C3A47"/>
    <w:rsid w:val="005C3B4F"/>
    <w:rsid w:val="005C6E78"/>
    <w:rsid w:val="005E471E"/>
    <w:rsid w:val="005E5C2E"/>
    <w:rsid w:val="005E62A9"/>
    <w:rsid w:val="005E659D"/>
    <w:rsid w:val="005F23AC"/>
    <w:rsid w:val="005F64A9"/>
    <w:rsid w:val="005F77E6"/>
    <w:rsid w:val="006021B5"/>
    <w:rsid w:val="0060387A"/>
    <w:rsid w:val="00607312"/>
    <w:rsid w:val="0061349F"/>
    <w:rsid w:val="00621F60"/>
    <w:rsid w:val="00624EBA"/>
    <w:rsid w:val="00631F5F"/>
    <w:rsid w:val="00632E7F"/>
    <w:rsid w:val="00635641"/>
    <w:rsid w:val="00642245"/>
    <w:rsid w:val="00656BD1"/>
    <w:rsid w:val="0066293D"/>
    <w:rsid w:val="00666823"/>
    <w:rsid w:val="00667B4A"/>
    <w:rsid w:val="00674FB2"/>
    <w:rsid w:val="00681D40"/>
    <w:rsid w:val="0069506F"/>
    <w:rsid w:val="00695F8B"/>
    <w:rsid w:val="006A552A"/>
    <w:rsid w:val="006B2FFC"/>
    <w:rsid w:val="006C167E"/>
    <w:rsid w:val="006C21E8"/>
    <w:rsid w:val="006D1734"/>
    <w:rsid w:val="006D19DD"/>
    <w:rsid w:val="006E4079"/>
    <w:rsid w:val="006E797F"/>
    <w:rsid w:val="006E7F2C"/>
    <w:rsid w:val="006F5D9A"/>
    <w:rsid w:val="007028B7"/>
    <w:rsid w:val="0070459B"/>
    <w:rsid w:val="007053EC"/>
    <w:rsid w:val="0071703B"/>
    <w:rsid w:val="00721886"/>
    <w:rsid w:val="00727452"/>
    <w:rsid w:val="00727784"/>
    <w:rsid w:val="007306C6"/>
    <w:rsid w:val="00741004"/>
    <w:rsid w:val="007418C2"/>
    <w:rsid w:val="007427DF"/>
    <w:rsid w:val="00744F8A"/>
    <w:rsid w:val="00752EFD"/>
    <w:rsid w:val="00755EC8"/>
    <w:rsid w:val="00756C1A"/>
    <w:rsid w:val="007571A7"/>
    <w:rsid w:val="00763AF3"/>
    <w:rsid w:val="007640BA"/>
    <w:rsid w:val="007748C2"/>
    <w:rsid w:val="00781101"/>
    <w:rsid w:val="00784E7F"/>
    <w:rsid w:val="00786B84"/>
    <w:rsid w:val="007871F0"/>
    <w:rsid w:val="007A49B1"/>
    <w:rsid w:val="007B283A"/>
    <w:rsid w:val="007C7FD8"/>
    <w:rsid w:val="007D2671"/>
    <w:rsid w:val="007D5357"/>
    <w:rsid w:val="007D59DA"/>
    <w:rsid w:val="007E297A"/>
    <w:rsid w:val="007E58C6"/>
    <w:rsid w:val="007F1372"/>
    <w:rsid w:val="008117E9"/>
    <w:rsid w:val="00814A8E"/>
    <w:rsid w:val="0081742F"/>
    <w:rsid w:val="00821E4F"/>
    <w:rsid w:val="00831917"/>
    <w:rsid w:val="008349D7"/>
    <w:rsid w:val="008402C3"/>
    <w:rsid w:val="00844F5B"/>
    <w:rsid w:val="0084623F"/>
    <w:rsid w:val="00846BA2"/>
    <w:rsid w:val="008473D8"/>
    <w:rsid w:val="008537E7"/>
    <w:rsid w:val="00854106"/>
    <w:rsid w:val="008620BC"/>
    <w:rsid w:val="008741F9"/>
    <w:rsid w:val="00875B96"/>
    <w:rsid w:val="00882543"/>
    <w:rsid w:val="00893A31"/>
    <w:rsid w:val="00893C6F"/>
    <w:rsid w:val="0089425D"/>
    <w:rsid w:val="00897FE0"/>
    <w:rsid w:val="008A1541"/>
    <w:rsid w:val="008A1C26"/>
    <w:rsid w:val="008A3608"/>
    <w:rsid w:val="008A3A8F"/>
    <w:rsid w:val="008A7D80"/>
    <w:rsid w:val="008B437A"/>
    <w:rsid w:val="008C0FBF"/>
    <w:rsid w:val="008C1144"/>
    <w:rsid w:val="008C6CCD"/>
    <w:rsid w:val="008D2EBD"/>
    <w:rsid w:val="008D7B08"/>
    <w:rsid w:val="008E0738"/>
    <w:rsid w:val="008E0F39"/>
    <w:rsid w:val="008E1C47"/>
    <w:rsid w:val="008F4230"/>
    <w:rsid w:val="008F45A0"/>
    <w:rsid w:val="008F5881"/>
    <w:rsid w:val="009024B9"/>
    <w:rsid w:val="009031F6"/>
    <w:rsid w:val="0090707F"/>
    <w:rsid w:val="0092652A"/>
    <w:rsid w:val="00940728"/>
    <w:rsid w:val="0094090A"/>
    <w:rsid w:val="00940BED"/>
    <w:rsid w:val="009472C9"/>
    <w:rsid w:val="00950FCF"/>
    <w:rsid w:val="00963A50"/>
    <w:rsid w:val="0096714E"/>
    <w:rsid w:val="00982838"/>
    <w:rsid w:val="00986207"/>
    <w:rsid w:val="0099134A"/>
    <w:rsid w:val="00991B69"/>
    <w:rsid w:val="00992CB2"/>
    <w:rsid w:val="00993843"/>
    <w:rsid w:val="009A0ED3"/>
    <w:rsid w:val="009A7E58"/>
    <w:rsid w:val="009C1B00"/>
    <w:rsid w:val="009C24CE"/>
    <w:rsid w:val="009C41BB"/>
    <w:rsid w:val="009D35DB"/>
    <w:rsid w:val="009E1B28"/>
    <w:rsid w:val="009F4294"/>
    <w:rsid w:val="00A0203F"/>
    <w:rsid w:val="00A06C73"/>
    <w:rsid w:val="00A17A3E"/>
    <w:rsid w:val="00A30370"/>
    <w:rsid w:val="00A30463"/>
    <w:rsid w:val="00A33000"/>
    <w:rsid w:val="00A55C5D"/>
    <w:rsid w:val="00A56BF0"/>
    <w:rsid w:val="00A64D3B"/>
    <w:rsid w:val="00A8079C"/>
    <w:rsid w:val="00A90A6E"/>
    <w:rsid w:val="00A911E4"/>
    <w:rsid w:val="00A94D85"/>
    <w:rsid w:val="00AA67C8"/>
    <w:rsid w:val="00AA7BFA"/>
    <w:rsid w:val="00AB03ED"/>
    <w:rsid w:val="00AB5D62"/>
    <w:rsid w:val="00AC4085"/>
    <w:rsid w:val="00AD48B0"/>
    <w:rsid w:val="00AE04F0"/>
    <w:rsid w:val="00AE0AAE"/>
    <w:rsid w:val="00AE64B6"/>
    <w:rsid w:val="00AE7AF4"/>
    <w:rsid w:val="00B00DC9"/>
    <w:rsid w:val="00B04DBD"/>
    <w:rsid w:val="00B117A9"/>
    <w:rsid w:val="00B21D5F"/>
    <w:rsid w:val="00B221AB"/>
    <w:rsid w:val="00B2380E"/>
    <w:rsid w:val="00B24CE0"/>
    <w:rsid w:val="00B31BA2"/>
    <w:rsid w:val="00B349AE"/>
    <w:rsid w:val="00B370D3"/>
    <w:rsid w:val="00B461AD"/>
    <w:rsid w:val="00B47D19"/>
    <w:rsid w:val="00B51FB0"/>
    <w:rsid w:val="00B52BAE"/>
    <w:rsid w:val="00B545E5"/>
    <w:rsid w:val="00B558E5"/>
    <w:rsid w:val="00B67F2B"/>
    <w:rsid w:val="00B83D67"/>
    <w:rsid w:val="00B85572"/>
    <w:rsid w:val="00B91396"/>
    <w:rsid w:val="00B94100"/>
    <w:rsid w:val="00B956F0"/>
    <w:rsid w:val="00B95CCA"/>
    <w:rsid w:val="00BC4616"/>
    <w:rsid w:val="00BD0E5F"/>
    <w:rsid w:val="00BD428E"/>
    <w:rsid w:val="00BD448C"/>
    <w:rsid w:val="00BD70F5"/>
    <w:rsid w:val="00BF04FF"/>
    <w:rsid w:val="00BF1D43"/>
    <w:rsid w:val="00BF7AEF"/>
    <w:rsid w:val="00C10E3A"/>
    <w:rsid w:val="00C118CB"/>
    <w:rsid w:val="00C125DD"/>
    <w:rsid w:val="00C165AF"/>
    <w:rsid w:val="00C275F8"/>
    <w:rsid w:val="00C32851"/>
    <w:rsid w:val="00C3513A"/>
    <w:rsid w:val="00C432B5"/>
    <w:rsid w:val="00C43F0A"/>
    <w:rsid w:val="00C46720"/>
    <w:rsid w:val="00C50B94"/>
    <w:rsid w:val="00C517A0"/>
    <w:rsid w:val="00C6259E"/>
    <w:rsid w:val="00C629E3"/>
    <w:rsid w:val="00C675D8"/>
    <w:rsid w:val="00C74CA0"/>
    <w:rsid w:val="00C77CE4"/>
    <w:rsid w:val="00C80F8C"/>
    <w:rsid w:val="00C810F1"/>
    <w:rsid w:val="00C85408"/>
    <w:rsid w:val="00C87BAD"/>
    <w:rsid w:val="00C94106"/>
    <w:rsid w:val="00C95856"/>
    <w:rsid w:val="00C96203"/>
    <w:rsid w:val="00CA030A"/>
    <w:rsid w:val="00CA0EB9"/>
    <w:rsid w:val="00CA178F"/>
    <w:rsid w:val="00CB05CA"/>
    <w:rsid w:val="00CB79E5"/>
    <w:rsid w:val="00CC1B7E"/>
    <w:rsid w:val="00CC4A87"/>
    <w:rsid w:val="00CC690A"/>
    <w:rsid w:val="00CD04D1"/>
    <w:rsid w:val="00CE1473"/>
    <w:rsid w:val="00CE188D"/>
    <w:rsid w:val="00CE4424"/>
    <w:rsid w:val="00CF1CE5"/>
    <w:rsid w:val="00CF7104"/>
    <w:rsid w:val="00CF7D14"/>
    <w:rsid w:val="00D0096F"/>
    <w:rsid w:val="00D02B57"/>
    <w:rsid w:val="00D17F68"/>
    <w:rsid w:val="00D20E9E"/>
    <w:rsid w:val="00D2179B"/>
    <w:rsid w:val="00D217F6"/>
    <w:rsid w:val="00D222FA"/>
    <w:rsid w:val="00D245FE"/>
    <w:rsid w:val="00D41595"/>
    <w:rsid w:val="00D51CC4"/>
    <w:rsid w:val="00D62DC7"/>
    <w:rsid w:val="00D64E9E"/>
    <w:rsid w:val="00D67D12"/>
    <w:rsid w:val="00D74FAD"/>
    <w:rsid w:val="00D769A4"/>
    <w:rsid w:val="00D83ACF"/>
    <w:rsid w:val="00D8429A"/>
    <w:rsid w:val="00D8486E"/>
    <w:rsid w:val="00D9530F"/>
    <w:rsid w:val="00D95E26"/>
    <w:rsid w:val="00D95EBF"/>
    <w:rsid w:val="00D97846"/>
    <w:rsid w:val="00DA72FD"/>
    <w:rsid w:val="00DB0005"/>
    <w:rsid w:val="00DB3B0D"/>
    <w:rsid w:val="00DC46B0"/>
    <w:rsid w:val="00DC6256"/>
    <w:rsid w:val="00DC78D3"/>
    <w:rsid w:val="00DD1A3A"/>
    <w:rsid w:val="00DD3E73"/>
    <w:rsid w:val="00DD7DD6"/>
    <w:rsid w:val="00E01964"/>
    <w:rsid w:val="00E0543B"/>
    <w:rsid w:val="00E1091B"/>
    <w:rsid w:val="00E10ACA"/>
    <w:rsid w:val="00E137DC"/>
    <w:rsid w:val="00E210BD"/>
    <w:rsid w:val="00E23DE7"/>
    <w:rsid w:val="00E27741"/>
    <w:rsid w:val="00E42CC1"/>
    <w:rsid w:val="00E53F42"/>
    <w:rsid w:val="00E6290A"/>
    <w:rsid w:val="00E82A23"/>
    <w:rsid w:val="00EA1556"/>
    <w:rsid w:val="00EA1FA8"/>
    <w:rsid w:val="00EA4197"/>
    <w:rsid w:val="00EA6EEF"/>
    <w:rsid w:val="00EB2782"/>
    <w:rsid w:val="00EB3D6F"/>
    <w:rsid w:val="00EC221A"/>
    <w:rsid w:val="00EC363E"/>
    <w:rsid w:val="00EC3FEE"/>
    <w:rsid w:val="00EC4AE7"/>
    <w:rsid w:val="00EC63F1"/>
    <w:rsid w:val="00ED1A0C"/>
    <w:rsid w:val="00ED3706"/>
    <w:rsid w:val="00ED7486"/>
    <w:rsid w:val="00EE0108"/>
    <w:rsid w:val="00EF6C8A"/>
    <w:rsid w:val="00EF6D38"/>
    <w:rsid w:val="00F00303"/>
    <w:rsid w:val="00F14EEF"/>
    <w:rsid w:val="00F176A8"/>
    <w:rsid w:val="00F17DC8"/>
    <w:rsid w:val="00F20BB7"/>
    <w:rsid w:val="00F24637"/>
    <w:rsid w:val="00F34350"/>
    <w:rsid w:val="00F46F09"/>
    <w:rsid w:val="00F56051"/>
    <w:rsid w:val="00F64801"/>
    <w:rsid w:val="00F65513"/>
    <w:rsid w:val="00F8540C"/>
    <w:rsid w:val="00F91EC6"/>
    <w:rsid w:val="00F94EFB"/>
    <w:rsid w:val="00F965B5"/>
    <w:rsid w:val="00FA3C6C"/>
    <w:rsid w:val="00FB3B35"/>
    <w:rsid w:val="00FB55A6"/>
    <w:rsid w:val="00FC186B"/>
    <w:rsid w:val="00FC4176"/>
    <w:rsid w:val="00FC6CEB"/>
    <w:rsid w:val="00FD15CA"/>
    <w:rsid w:val="00FD4631"/>
    <w:rsid w:val="00FD73C8"/>
    <w:rsid w:val="00FD7B69"/>
    <w:rsid w:val="00FE0D04"/>
    <w:rsid w:val="00FE510B"/>
    <w:rsid w:val="00FE78E2"/>
    <w:rsid w:val="00FF66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26C0EE"/>
  <w15:docId w15:val="{BC38059E-3AF5-4742-A8E1-B08398DEB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B01FC"/>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F94EFB"/>
    <w:pPr>
      <w:widowControl/>
      <w:numPr>
        <w:numId w:val="14"/>
      </w:numPr>
      <w:tabs>
        <w:tab w:val="left" w:pos="312"/>
      </w:tabs>
      <w:autoSpaceDE/>
      <w:autoSpaceDN/>
      <w:spacing w:line="240" w:lineRule="auto"/>
    </w:pPr>
    <w:rPr>
      <w:rFonts w:eastAsia="NunitoSans-Light" w:cs="NunitoSans-Light"/>
      <w:color w:val="000000"/>
      <w:kern w:val="20"/>
      <w:sz w:val="16"/>
      <w:szCs w:val="16"/>
    </w:rPr>
  </w:style>
  <w:style w:type="paragraph" w:customStyle="1" w:styleId="TableParagraph">
    <w:name w:val="Table Paragraph"/>
    <w:basedOn w:val="Normal"/>
    <w:uiPriority w:val="1"/>
    <w:qFormat/>
    <w:rsid w:val="00FF66F2"/>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1"/>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8"/>
      </w:numPr>
    </w:pPr>
  </w:style>
  <w:style w:type="paragraph" w:styleId="ListBullet3">
    <w:name w:val="List Bullet 3"/>
    <w:basedOn w:val="List"/>
    <w:uiPriority w:val="99"/>
    <w:unhideWhenUsed/>
    <w:rsid w:val="007E58C6"/>
    <w:pPr>
      <w:numPr>
        <w:numId w:val="9"/>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7"/>
      </w:numPr>
      <w:contextualSpacing/>
    </w:pPr>
  </w:style>
  <w:style w:type="paragraph" w:styleId="ListBullet4">
    <w:name w:val="List Bullet 4"/>
    <w:basedOn w:val="List"/>
    <w:uiPriority w:val="99"/>
    <w:unhideWhenUsed/>
    <w:rsid w:val="007E58C6"/>
    <w:pPr>
      <w:numPr>
        <w:numId w:val="10"/>
      </w:numPr>
    </w:pPr>
    <w:rPr>
      <w:lang w:val="fr-FR"/>
    </w:rPr>
  </w:style>
  <w:style w:type="paragraph" w:styleId="ListNumber">
    <w:name w:val="List Number"/>
    <w:basedOn w:val="BodyText"/>
    <w:uiPriority w:val="99"/>
    <w:unhideWhenUsed/>
    <w:rsid w:val="007E58C6"/>
    <w:pPr>
      <w:numPr>
        <w:numId w:val="6"/>
      </w:numPr>
      <w:contextualSpacing/>
    </w:pPr>
  </w:style>
  <w:style w:type="paragraph" w:styleId="ListNumber2">
    <w:name w:val="List Number 2"/>
    <w:basedOn w:val="ListNumber"/>
    <w:uiPriority w:val="99"/>
    <w:unhideWhenUsed/>
    <w:rsid w:val="00EA1FA8"/>
    <w:pPr>
      <w:numPr>
        <w:numId w:val="5"/>
      </w:numPr>
    </w:pPr>
  </w:style>
  <w:style w:type="paragraph" w:styleId="ListNumber3">
    <w:name w:val="List Number 3"/>
    <w:basedOn w:val="BodyText"/>
    <w:uiPriority w:val="99"/>
    <w:unhideWhenUsed/>
    <w:rsid w:val="00EA1FA8"/>
    <w:pPr>
      <w:numPr>
        <w:numId w:val="4"/>
      </w:numPr>
      <w:contextualSpacing/>
    </w:pPr>
  </w:style>
  <w:style w:type="paragraph" w:styleId="ListNumber4">
    <w:name w:val="List Number 4"/>
    <w:basedOn w:val="BodyText"/>
    <w:uiPriority w:val="99"/>
    <w:unhideWhenUsed/>
    <w:rsid w:val="00EA1FA8"/>
    <w:pPr>
      <w:numPr>
        <w:numId w:val="3"/>
      </w:numPr>
      <w:contextualSpacing/>
    </w:pPr>
  </w:style>
  <w:style w:type="paragraph" w:styleId="ListNumber5">
    <w:name w:val="List Number 5"/>
    <w:basedOn w:val="BodyText"/>
    <w:uiPriority w:val="99"/>
    <w:unhideWhenUsed/>
    <w:rsid w:val="00284431"/>
    <w:pPr>
      <w:numPr>
        <w:numId w:val="2"/>
      </w:numPr>
      <w:contextualSpacing/>
    </w:pPr>
  </w:style>
  <w:style w:type="paragraph" w:styleId="ListContinue5">
    <w:name w:val="List Continue 5"/>
    <w:basedOn w:val="BodyText"/>
    <w:uiPriority w:val="99"/>
    <w:unhideWhenUsed/>
    <w:rsid w:val="00284431"/>
    <w:pPr>
      <w:numPr>
        <w:numId w:val="11"/>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D2179B"/>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197031">
      <w:bodyDiv w:val="1"/>
      <w:marLeft w:val="0"/>
      <w:marRight w:val="0"/>
      <w:marTop w:val="0"/>
      <w:marBottom w:val="0"/>
      <w:divBdr>
        <w:top w:val="none" w:sz="0" w:space="0" w:color="auto"/>
        <w:left w:val="none" w:sz="0" w:space="0" w:color="auto"/>
        <w:bottom w:val="none" w:sz="0" w:space="0" w:color="auto"/>
        <w:right w:val="none" w:sz="0" w:space="0" w:color="auto"/>
      </w:divBdr>
    </w:div>
    <w:div w:id="1293753655">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couts.org.uk/DPPolicy"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gov.uk/government/publications/covid-19-decontamination-in-non-healthcare-setting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C98B036D3CCC04AB36B0F19A4E0F6C7" ma:contentTypeVersion="10" ma:contentTypeDescription="Create a new document." ma:contentTypeScope="" ma:versionID="3339cf026007543f859bb795b6e7c5be">
  <xsd:schema xmlns:xsd="http://www.w3.org/2001/XMLSchema" xmlns:xs="http://www.w3.org/2001/XMLSchema" xmlns:p="http://schemas.microsoft.com/office/2006/metadata/properties" xmlns:ns2="7b9ceeb2-18bc-4bc9-9b6e-95294925d951" xmlns:ns3="fdd3145b-12e7-4d26-af82-9f0d310e90ec" targetNamespace="http://schemas.microsoft.com/office/2006/metadata/properties" ma:root="true" ma:fieldsID="f3eff4bac4592ade5d842493a803bffc" ns2:_="" ns3:_="">
    <xsd:import namespace="7b9ceeb2-18bc-4bc9-9b6e-95294925d951"/>
    <xsd:import namespace="fdd3145b-12e7-4d26-af82-9f0d310e90e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9ceeb2-18bc-4bc9-9b6e-95294925d9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d3145b-12e7-4d26-af82-9f0d310e90e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D1FB64-F3D9-493C-924D-23A35477ADAB}">
  <ds:schemaRefs>
    <ds:schemaRef ds:uri="http://schemas.openxmlformats.org/officeDocument/2006/bibliography"/>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5.xml><?xml version="1.0" encoding="utf-8"?>
<ds:datastoreItem xmlns:ds="http://schemas.openxmlformats.org/officeDocument/2006/customXml" ds:itemID="{9018BE2F-8776-45E0-B85F-C9612AA0A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9ceeb2-18bc-4bc9-9b6e-95294925d951"/>
    <ds:schemaRef ds:uri="fdd3145b-12e7-4d26-af82-9f0d310e9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823</Words>
  <Characters>2179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David Stokes</cp:lastModifiedBy>
  <cp:revision>4</cp:revision>
  <cp:lastPrinted>2019-01-31T08:56:00Z</cp:lastPrinted>
  <dcterms:created xsi:type="dcterms:W3CDTF">2020-12-02T09:26:00Z</dcterms:created>
  <dcterms:modified xsi:type="dcterms:W3CDTF">2020-12-0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CC98B036D3CCC04AB36B0F19A4E0F6C7</vt:lpwstr>
  </property>
</Properties>
</file>